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38A08" w14:textId="094D9C1A" w:rsidR="00243373" w:rsidRDefault="00243373" w:rsidP="00F40DEA">
      <w:pPr>
        <w:widowControl w:val="0"/>
        <w:suppressAutoHyphens w:val="0"/>
        <w:spacing w:line="276" w:lineRule="auto"/>
        <w:jc w:val="right"/>
        <w:outlineLvl w:val="0"/>
        <w:rPr>
          <w:rFonts w:ascii="Calibri" w:hAnsi="Calibri" w:cs="Calibri"/>
          <w:b/>
          <w:bCs/>
        </w:rPr>
      </w:pPr>
      <w:bookmarkStart w:id="0" w:name="_Toc458156844"/>
      <w:bookmarkStart w:id="1" w:name="_Toc128434053"/>
      <w:r w:rsidRPr="00FA7CB8">
        <w:rPr>
          <w:rFonts w:ascii="Calibri" w:hAnsi="Calibri" w:cs="Calibri"/>
          <w:b/>
          <w:bCs/>
        </w:rPr>
        <w:t xml:space="preserve">Załącznik </w:t>
      </w:r>
      <w:r w:rsidR="001E01F3" w:rsidRPr="00FA7CB8">
        <w:rPr>
          <w:rFonts w:ascii="Calibri" w:hAnsi="Calibri" w:cs="Calibri"/>
          <w:b/>
          <w:bCs/>
        </w:rPr>
        <w:t>n</w:t>
      </w:r>
      <w:r w:rsidRPr="00FA7CB8">
        <w:rPr>
          <w:rFonts w:ascii="Calibri" w:hAnsi="Calibri" w:cs="Calibri"/>
          <w:b/>
          <w:bCs/>
        </w:rPr>
        <w:t xml:space="preserve">r </w:t>
      </w:r>
      <w:r w:rsidR="00F40DEA">
        <w:rPr>
          <w:rFonts w:ascii="Calibri" w:hAnsi="Calibri" w:cs="Calibri"/>
          <w:b/>
          <w:bCs/>
        </w:rPr>
        <w:t>1</w:t>
      </w:r>
      <w:r w:rsidRPr="00FA7CB8">
        <w:rPr>
          <w:rFonts w:ascii="Calibri" w:hAnsi="Calibri" w:cs="Calibri"/>
          <w:b/>
          <w:bCs/>
        </w:rPr>
        <w:t xml:space="preserve"> do SWZ</w:t>
      </w:r>
      <w:bookmarkEnd w:id="0"/>
      <w:r w:rsidR="00E2175C" w:rsidRPr="00FA7CB8">
        <w:rPr>
          <w:rFonts w:ascii="Calibri" w:hAnsi="Calibri" w:cs="Calibri"/>
          <w:b/>
          <w:bCs/>
        </w:rPr>
        <w:t>:</w:t>
      </w:r>
      <w:r w:rsidR="00A711BC" w:rsidRPr="00FA7CB8">
        <w:rPr>
          <w:rFonts w:ascii="Calibri" w:hAnsi="Calibri" w:cs="Calibri"/>
          <w:b/>
          <w:bCs/>
        </w:rPr>
        <w:t xml:space="preserve"> Formularz oferta</w:t>
      </w:r>
      <w:bookmarkEnd w:id="1"/>
    </w:p>
    <w:p w14:paraId="4860D8BE" w14:textId="79B0F7F8" w:rsidR="00F40DEA" w:rsidRPr="00C770FE" w:rsidRDefault="00F40DEA" w:rsidP="00F40DEA">
      <w:pPr>
        <w:rPr>
          <w:rFonts w:ascii="Arial" w:hAnsi="Arial" w:cs="Arial"/>
        </w:rPr>
      </w:pPr>
      <w:r w:rsidRPr="00C770FE">
        <w:rPr>
          <w:rFonts w:ascii="Arial" w:hAnsi="Arial" w:cs="Arial"/>
          <w:bCs/>
        </w:rPr>
        <w:t xml:space="preserve">Nr sprawy </w:t>
      </w:r>
      <w:r w:rsidR="00C770FE" w:rsidRPr="00C770FE">
        <w:rPr>
          <w:rFonts w:ascii="Arial" w:hAnsi="Arial" w:cs="Arial"/>
          <w:b/>
        </w:rPr>
        <w:t>3</w:t>
      </w:r>
      <w:r w:rsidRPr="00C770FE">
        <w:rPr>
          <w:rFonts w:ascii="Arial" w:hAnsi="Arial" w:cs="Arial"/>
          <w:b/>
        </w:rPr>
        <w:t>/2023</w:t>
      </w:r>
    </w:p>
    <w:p w14:paraId="3A6B7B2A" w14:textId="77777777" w:rsidR="00F40DEA" w:rsidRPr="00FA7CB8" w:rsidRDefault="00F40DEA" w:rsidP="00874039">
      <w:pPr>
        <w:widowControl w:val="0"/>
        <w:suppressAutoHyphens w:val="0"/>
        <w:spacing w:line="276" w:lineRule="auto"/>
        <w:outlineLvl w:val="0"/>
        <w:rPr>
          <w:rFonts w:ascii="Calibri" w:hAnsi="Calibri" w:cs="Calibri"/>
          <w:b/>
          <w:bCs/>
        </w:rPr>
      </w:pPr>
    </w:p>
    <w:p w14:paraId="00FEF343" w14:textId="77777777" w:rsidR="00F26AA6" w:rsidRPr="00FA7CB8" w:rsidRDefault="00F26AA6" w:rsidP="00874039">
      <w:pPr>
        <w:widowControl w:val="0"/>
        <w:suppressAutoHyphens w:val="0"/>
        <w:spacing w:before="360" w:after="120" w:line="276" w:lineRule="auto"/>
        <w:jc w:val="center"/>
        <w:rPr>
          <w:rFonts w:ascii="Calibri" w:hAnsi="Calibri" w:cs="Calibri"/>
          <w:b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OFERTA</w:t>
      </w:r>
    </w:p>
    <w:p w14:paraId="4FC6FF7F" w14:textId="77777777" w:rsidR="00F26AA6" w:rsidRPr="00FA7CB8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120" w:after="120" w:line="276" w:lineRule="auto"/>
        <w:ind w:left="426" w:hanging="426"/>
        <w:jc w:val="both"/>
        <w:rPr>
          <w:rFonts w:ascii="Calibri" w:hAnsi="Calibri" w:cs="Calibri"/>
          <w:b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 xml:space="preserve">Dane dotyczące wykonawcy </w:t>
      </w:r>
    </w:p>
    <w:p w14:paraId="204480C8" w14:textId="77777777" w:rsidR="00F26AA6" w:rsidRPr="00FA7CB8" w:rsidRDefault="00F26AA6" w:rsidP="00874039">
      <w:pPr>
        <w:widowControl w:val="0"/>
        <w:numPr>
          <w:ilvl w:val="0"/>
          <w:numId w:val="75"/>
        </w:numPr>
        <w:tabs>
          <w:tab w:val="left" w:pos="426"/>
        </w:tabs>
        <w:suppressAutoHyphens w:val="0"/>
        <w:spacing w:before="24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Firma wykonawcy</w:t>
      </w:r>
      <w:r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i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7F0D4F32" w14:textId="2AEF7D71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Firma (nazwa)*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3CA42980" w14:textId="28BDCC9B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Adre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00D8E28E" w14:textId="145F1F84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lefon/fak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1B7806E7" w14:textId="2048D030" w:rsidR="00F26AA6" w:rsidRPr="004A1540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4A1540">
        <w:rPr>
          <w:rFonts w:ascii="Calibri" w:hAnsi="Calibri" w:cs="Calibri"/>
          <w:lang w:val="en-US" w:eastAsia="en-US"/>
        </w:rPr>
        <w:t>NIP:</w:t>
      </w:r>
      <w:r w:rsidRPr="004A1540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66AD90ED" w14:textId="5AA7CED6" w:rsidR="00F26AA6" w:rsidRPr="004A1540" w:rsidRDefault="00FA7CB8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bookmarkStart w:id="2" w:name="_Hlk47298905"/>
      <w:r w:rsidRPr="004A1540">
        <w:rPr>
          <w:rFonts w:ascii="Calibri" w:hAnsi="Calibri" w:cs="Calibri"/>
          <w:lang w:val="en-US" w:eastAsia="en-US"/>
        </w:rPr>
        <w:t>REGON</w:t>
      </w:r>
      <w:r w:rsidR="00F26AA6" w:rsidRPr="004A1540">
        <w:rPr>
          <w:rFonts w:ascii="Calibri" w:hAnsi="Calibri" w:cs="Calibri"/>
          <w:lang w:val="en-US" w:eastAsia="en-US"/>
        </w:rPr>
        <w:t>:</w:t>
      </w:r>
      <w:r w:rsidR="00F26AA6" w:rsidRPr="004A1540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bookmarkEnd w:id="2"/>
    <w:p w14:paraId="2B9DC49B" w14:textId="37FD6AF5" w:rsidR="00F26AA6" w:rsidRPr="004A1540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4A1540">
        <w:rPr>
          <w:rFonts w:ascii="Calibri" w:hAnsi="Calibri" w:cs="Calibri"/>
          <w:lang w:val="en-US" w:eastAsia="en-US"/>
        </w:rPr>
        <w:t>KRS:</w:t>
      </w:r>
      <w:r w:rsidRPr="004A1540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5E8C2AB3" w14:textId="0FFCF9AC" w:rsidR="00F26AA6" w:rsidRPr="004A1540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4A1540">
        <w:rPr>
          <w:rFonts w:ascii="Calibri" w:hAnsi="Calibri" w:cs="Calibri"/>
          <w:lang w:val="en-US" w:eastAsia="en-US"/>
        </w:rPr>
        <w:t>e-mail:</w:t>
      </w:r>
      <w:r w:rsidRPr="004A1540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424EFE4D" w14:textId="77777777" w:rsidR="00F26AA6" w:rsidRPr="00FA7CB8" w:rsidRDefault="00F26AA6" w:rsidP="00874039">
      <w:pPr>
        <w:widowControl w:val="0"/>
        <w:suppressAutoHyphens w:val="0"/>
        <w:spacing w:before="120" w:after="120"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B7EB1AD" w14:textId="77777777" w:rsidR="00F26AA6" w:rsidRPr="00FA7CB8" w:rsidRDefault="00F26AA6" w:rsidP="00874039">
      <w:pPr>
        <w:widowControl w:val="0"/>
        <w:numPr>
          <w:ilvl w:val="0"/>
          <w:numId w:val="75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Jednostka wykonawcy, która będzie brała udział w realizacji zamówienia</w:t>
      </w:r>
      <w:r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i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p w14:paraId="767334A7" w14:textId="7702E597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Firma (nazwa)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3CB7DFC8" w14:textId="452ED534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Adre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7510D1E5" w14:textId="30B615C4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lefon/fak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21514105" w14:textId="77777777" w:rsidR="00F26AA6" w:rsidRPr="00FA7CB8" w:rsidRDefault="00F26AA6" w:rsidP="00874039">
      <w:pPr>
        <w:widowControl w:val="0"/>
        <w:numPr>
          <w:ilvl w:val="0"/>
          <w:numId w:val="75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Osoba uprawniona przez wykonawcę do podpisania i złożenia niniejszej oferty</w:t>
      </w:r>
      <w:r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i/>
          <w:lang w:eastAsia="en-US"/>
        </w:rPr>
        <w:t>(jeśli dotyczy):</w:t>
      </w:r>
    </w:p>
    <w:p w14:paraId="453815FD" w14:textId="546DCCEE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Imię i nazwisko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13B05518" w14:textId="135BA04E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Stanowisko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EBD2673" w14:textId="3D217BA5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lefon/fak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978F479" w14:textId="48914255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e-mail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047B8F8" w14:textId="77777777" w:rsidR="00F26AA6" w:rsidRPr="00FA7CB8" w:rsidRDefault="00F26AA6" w:rsidP="00874039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Calibri" w:hAnsi="Calibri" w:cs="Calibri"/>
          <w:lang w:eastAsia="en-US"/>
        </w:rPr>
      </w:pPr>
    </w:p>
    <w:p w14:paraId="3A8FFB54" w14:textId="77777777" w:rsidR="00F26AA6" w:rsidRPr="00FA7CB8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b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Dane dotyczące zamawiającego:</w:t>
      </w:r>
    </w:p>
    <w:p w14:paraId="731F6F7B" w14:textId="77777777" w:rsidR="006303CD" w:rsidRPr="004A1540" w:rsidRDefault="006303CD" w:rsidP="006303CD">
      <w:pPr>
        <w:spacing w:before="240"/>
        <w:ind w:left="709"/>
        <w:rPr>
          <w:rFonts w:asciiTheme="minorHAnsi" w:hAnsiTheme="minorHAnsi" w:cstheme="minorHAnsi"/>
          <w:b/>
        </w:rPr>
      </w:pPr>
      <w:r w:rsidRPr="004A1540">
        <w:rPr>
          <w:rFonts w:asciiTheme="minorHAnsi" w:hAnsiTheme="minorHAnsi" w:cstheme="minorHAnsi"/>
          <w:b/>
        </w:rPr>
        <w:t>ZAMAWIAJĄCY:</w:t>
      </w:r>
    </w:p>
    <w:p w14:paraId="1804B800" w14:textId="0C741E18" w:rsidR="006303CD" w:rsidRPr="004A1540" w:rsidRDefault="006303CD" w:rsidP="006303CD">
      <w:pPr>
        <w:ind w:left="709"/>
        <w:rPr>
          <w:rFonts w:asciiTheme="minorHAnsi" w:hAnsiTheme="minorHAnsi" w:cstheme="minorHAnsi"/>
          <w:b/>
        </w:rPr>
      </w:pPr>
      <w:r w:rsidRPr="004A1540">
        <w:rPr>
          <w:rFonts w:asciiTheme="minorHAnsi" w:hAnsiTheme="minorHAnsi" w:cstheme="minorHAnsi"/>
          <w:b/>
        </w:rPr>
        <w:t xml:space="preserve">Miejski Zakład Komunikacji Sp. z o.o. w </w:t>
      </w:r>
      <w:r w:rsidR="004A1540">
        <w:rPr>
          <w:rFonts w:asciiTheme="minorHAnsi" w:hAnsiTheme="minorHAnsi" w:cstheme="minorHAnsi"/>
          <w:b/>
        </w:rPr>
        <w:t>Ełku</w:t>
      </w:r>
    </w:p>
    <w:p w14:paraId="08138449" w14:textId="1FCC92E1" w:rsidR="006303CD" w:rsidRPr="004A1540" w:rsidRDefault="006303CD" w:rsidP="006303CD">
      <w:pPr>
        <w:ind w:left="709"/>
        <w:rPr>
          <w:rFonts w:asciiTheme="minorHAnsi" w:hAnsiTheme="minorHAnsi" w:cstheme="minorHAnsi"/>
          <w:b/>
        </w:rPr>
      </w:pPr>
      <w:r w:rsidRPr="004A1540">
        <w:rPr>
          <w:rFonts w:asciiTheme="minorHAnsi" w:hAnsiTheme="minorHAnsi" w:cstheme="minorHAnsi"/>
          <w:b/>
        </w:rPr>
        <w:t xml:space="preserve">ul. </w:t>
      </w:r>
      <w:r w:rsidR="004A1540">
        <w:rPr>
          <w:rFonts w:asciiTheme="minorHAnsi" w:hAnsiTheme="minorHAnsi" w:cstheme="minorHAnsi"/>
          <w:b/>
        </w:rPr>
        <w:t>Ignacego Łukasiewicza 8</w:t>
      </w:r>
    </w:p>
    <w:p w14:paraId="6FC6A568" w14:textId="03DB9AB4" w:rsidR="006303CD" w:rsidRPr="006303CD" w:rsidRDefault="004A1540" w:rsidP="006303CD">
      <w:pPr>
        <w:spacing w:after="240"/>
        <w:ind w:left="709"/>
        <w:rPr>
          <w:rFonts w:ascii="Cambria" w:hAnsi="Cambria"/>
          <w:b/>
          <w:highlight w:val="blue"/>
        </w:rPr>
      </w:pPr>
      <w:r>
        <w:rPr>
          <w:rFonts w:asciiTheme="minorHAnsi" w:hAnsiTheme="minorHAnsi" w:cstheme="minorHAnsi"/>
          <w:b/>
        </w:rPr>
        <w:lastRenderedPageBreak/>
        <w:t>19</w:t>
      </w:r>
      <w:r w:rsidR="006303CD" w:rsidRPr="004A1540">
        <w:rPr>
          <w:rFonts w:asciiTheme="minorHAnsi" w:hAnsiTheme="minorHAnsi" w:cstheme="minorHAnsi"/>
          <w:b/>
        </w:rPr>
        <w:t xml:space="preserve">-300 </w:t>
      </w:r>
      <w:r>
        <w:rPr>
          <w:rFonts w:asciiTheme="minorHAnsi" w:hAnsiTheme="minorHAnsi" w:cstheme="minorHAnsi"/>
          <w:b/>
        </w:rPr>
        <w:t>Ełk</w:t>
      </w:r>
    </w:p>
    <w:p w14:paraId="07E4856F" w14:textId="3F1FFC3A" w:rsidR="00F26AA6" w:rsidRPr="00FA7CB8" w:rsidRDefault="00F26AA6" w:rsidP="00874039">
      <w:pPr>
        <w:widowControl w:val="0"/>
        <w:numPr>
          <w:ilvl w:val="0"/>
          <w:numId w:val="76"/>
        </w:numPr>
        <w:suppressAutoHyphens w:val="0"/>
        <w:spacing w:before="120" w:after="120" w:line="276" w:lineRule="auto"/>
        <w:ind w:left="426" w:hanging="426"/>
        <w:contextualSpacing/>
        <w:jc w:val="both"/>
        <w:rPr>
          <w:rFonts w:ascii="Calibri" w:eastAsia="Calibri" w:hAnsi="Calibri" w:cs="Calibri"/>
          <w:spacing w:val="-2"/>
          <w:lang w:eastAsia="en-US"/>
        </w:rPr>
      </w:pPr>
      <w:r w:rsidRPr="00FA7CB8">
        <w:rPr>
          <w:rFonts w:ascii="Calibri" w:eastAsia="Calibri" w:hAnsi="Calibri" w:cs="Calibri"/>
          <w:spacing w:val="-2"/>
          <w:lang w:eastAsia="en-US"/>
        </w:rPr>
        <w:t>Składając ofertę w</w:t>
      </w:r>
      <w:r w:rsidR="006543BE" w:rsidRPr="00FA7CB8">
        <w:rPr>
          <w:rFonts w:ascii="Calibri" w:eastAsia="Calibri" w:hAnsi="Calibri" w:cs="Calibri"/>
          <w:spacing w:val="-2"/>
          <w:lang w:eastAsia="en-US"/>
        </w:rPr>
        <w:t xml:space="preserve"> </w:t>
      </w:r>
      <w:r w:rsidRPr="00FA7CB8">
        <w:rPr>
          <w:rFonts w:ascii="Calibri" w:eastAsia="Calibri" w:hAnsi="Calibri" w:cs="Calibri"/>
          <w:spacing w:val="-2"/>
          <w:lang w:eastAsia="en-US"/>
        </w:rPr>
        <w:t xml:space="preserve">postępowaniu o zamówienie publiczne, prowadzonym w trybie </w:t>
      </w:r>
      <w:r w:rsidR="00427B03">
        <w:rPr>
          <w:rFonts w:ascii="Calibri" w:eastAsia="Calibri" w:hAnsi="Calibri" w:cs="Calibri"/>
          <w:spacing w:val="-2"/>
          <w:lang w:eastAsia="en-US"/>
        </w:rPr>
        <w:t>przetargu nieograniczonego</w:t>
      </w:r>
      <w:r w:rsidRPr="00FA7CB8">
        <w:rPr>
          <w:rFonts w:ascii="Calibri" w:eastAsia="Calibri" w:hAnsi="Calibri" w:cs="Calibri"/>
          <w:spacing w:val="-2"/>
          <w:lang w:eastAsia="en-US"/>
        </w:rPr>
        <w:t xml:space="preserve"> na </w:t>
      </w:r>
      <w:r w:rsidRPr="00FA7CB8">
        <w:rPr>
          <w:rFonts w:ascii="Calibri" w:eastAsia="Calibri" w:hAnsi="Calibri" w:cs="Calibri"/>
          <w:b/>
          <w:spacing w:val="-2"/>
          <w:lang w:eastAsia="en-US"/>
        </w:rPr>
        <w:t>,,</w:t>
      </w:r>
      <w:r w:rsidR="006303CD" w:rsidRPr="006303CD">
        <w:t xml:space="preserve"> </w:t>
      </w:r>
      <w:r w:rsidR="006303CD" w:rsidRPr="006303CD">
        <w:rPr>
          <w:rFonts w:ascii="Calibri" w:eastAsia="Calibri" w:hAnsi="Calibri" w:cs="Calibri"/>
          <w:b/>
          <w:spacing w:val="-2"/>
          <w:lang w:eastAsia="en-US"/>
        </w:rPr>
        <w:t xml:space="preserve">Ubezpieczenie majątku i innych interesów Miejskiego Zakładu Komunikacji Sp. z o.o. w </w:t>
      </w:r>
      <w:r w:rsidR="004A1540">
        <w:rPr>
          <w:rFonts w:ascii="Calibri" w:eastAsia="Calibri" w:hAnsi="Calibri" w:cs="Calibri"/>
          <w:b/>
          <w:spacing w:val="-2"/>
          <w:lang w:eastAsia="en-US"/>
        </w:rPr>
        <w:t>Ełku</w:t>
      </w:r>
      <w:r w:rsidRPr="00FA7CB8">
        <w:rPr>
          <w:rFonts w:ascii="Calibri" w:eastAsia="Calibri" w:hAnsi="Calibri" w:cs="Calibri"/>
          <w:b/>
          <w:spacing w:val="-2"/>
          <w:lang w:eastAsia="en-US"/>
        </w:rPr>
        <w:t>”</w:t>
      </w:r>
      <w:r w:rsidRPr="00FA7CB8">
        <w:rPr>
          <w:rFonts w:ascii="Calibri" w:eastAsia="Calibri" w:hAnsi="Calibri" w:cs="Calibri"/>
          <w:spacing w:val="-2"/>
          <w:lang w:eastAsia="en-US"/>
        </w:rPr>
        <w:t xml:space="preserve">, </w:t>
      </w:r>
      <w:r w:rsidRPr="00FA7CB8">
        <w:rPr>
          <w:rFonts w:ascii="Calibri" w:eastAsia="Calibri" w:hAnsi="Calibri" w:cs="Calibri"/>
          <w:bCs/>
          <w:spacing w:val="-2"/>
          <w:lang w:eastAsia="en-US"/>
        </w:rPr>
        <w:t>oferujemy wykonanie zamówienia, zgodnie z wymogami specyfikacji warunków zamówienia, za cenę:</w:t>
      </w:r>
    </w:p>
    <w:p w14:paraId="64DF9710" w14:textId="486B44EB" w:rsidR="00F26AA6" w:rsidRPr="00FA7CB8" w:rsidRDefault="00F26AA6" w:rsidP="00874039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after="0"/>
        <w:ind w:left="426" w:hanging="426"/>
        <w:jc w:val="both"/>
        <w:rPr>
          <w:rFonts w:cs="Calibri"/>
          <w:b/>
          <w:spacing w:val="-4"/>
          <w:sz w:val="24"/>
          <w:szCs w:val="24"/>
        </w:rPr>
      </w:pPr>
      <w:r w:rsidRPr="00FA7CB8">
        <w:rPr>
          <w:rFonts w:cs="Calibri"/>
          <w:b/>
          <w:spacing w:val="-4"/>
          <w:sz w:val="24"/>
          <w:szCs w:val="24"/>
        </w:rPr>
        <w:t>Część I zamówienia - „</w:t>
      </w:r>
      <w:r w:rsidR="006303CD" w:rsidRPr="006303CD">
        <w:rPr>
          <w:rFonts w:cs="Calibri"/>
          <w:b/>
          <w:spacing w:val="-4"/>
          <w:sz w:val="24"/>
          <w:szCs w:val="24"/>
        </w:rPr>
        <w:t xml:space="preserve">Ubezpieczenie majątku i odpowiedzialności cywilnej Miejskiego Zakładu Komunikacji Sp. z o.o. w </w:t>
      </w:r>
      <w:r w:rsidR="004A1540">
        <w:rPr>
          <w:rFonts w:cs="Calibri"/>
          <w:b/>
          <w:spacing w:val="-4"/>
          <w:sz w:val="24"/>
          <w:szCs w:val="24"/>
        </w:rPr>
        <w:t>Ełku</w:t>
      </w:r>
      <w:r w:rsidR="006303CD">
        <w:rPr>
          <w:rFonts w:cs="Calibri"/>
          <w:b/>
          <w:spacing w:val="-4"/>
          <w:sz w:val="24"/>
          <w:szCs w:val="24"/>
        </w:rPr>
        <w:t>”</w:t>
      </w:r>
    </w:p>
    <w:p w14:paraId="70B3334D" w14:textId="7A3CCC56" w:rsidR="00F26AA6" w:rsidRPr="00FA7CB8" w:rsidRDefault="00F26AA6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bCs/>
        </w:rPr>
      </w:pPr>
      <w:r w:rsidRPr="00FA7CB8">
        <w:rPr>
          <w:rFonts w:ascii="Calibri" w:hAnsi="Calibri" w:cs="Calibri"/>
          <w:b/>
          <w:bCs/>
        </w:rPr>
        <w:t>................................................................................................ złotych</w:t>
      </w:r>
    </w:p>
    <w:p w14:paraId="7FC314A4" w14:textId="77777777" w:rsidR="00414A78" w:rsidRPr="00FA7CB8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FA7CB8">
        <w:rPr>
          <w:rFonts w:ascii="Calibri" w:hAnsi="Calibri" w:cs="Calibri"/>
        </w:rPr>
        <w:t xml:space="preserve">/usługa zwolniona z podatku VAT zgodnie z art. 43 ust. 1 pkt 37 </w:t>
      </w:r>
    </w:p>
    <w:p w14:paraId="6B38DB19" w14:textId="79FBDFCB" w:rsidR="00F26AA6" w:rsidRPr="00FA7CB8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FA7CB8">
        <w:rPr>
          <w:rFonts w:ascii="Calibri" w:hAnsi="Calibri" w:cs="Calibri"/>
        </w:rPr>
        <w:t>ustawy z dnia 11 marca 2004 r. o podatku od towarów i usług/</w:t>
      </w:r>
    </w:p>
    <w:p w14:paraId="7F3A2B70" w14:textId="77777777" w:rsidR="00F26AA6" w:rsidRPr="00FA7CB8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75A1747A" w14:textId="49B37CC8" w:rsidR="00F26AA6" w:rsidRPr="00FA7CB8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Termin wykonania zamówienia: </w:t>
      </w:r>
      <w:r w:rsidR="00E4425E" w:rsidRPr="00FA7CB8">
        <w:rPr>
          <w:rFonts w:ascii="Calibri" w:hAnsi="Calibri" w:cs="Calibri"/>
          <w:b/>
          <w:lang w:eastAsia="en-US"/>
        </w:rPr>
        <w:t>24</w:t>
      </w:r>
      <w:r w:rsidR="009103BD" w:rsidRPr="00FA7CB8">
        <w:rPr>
          <w:rFonts w:ascii="Calibri" w:hAnsi="Calibri" w:cs="Calibri"/>
          <w:b/>
          <w:lang w:eastAsia="en-US"/>
        </w:rPr>
        <w:t xml:space="preserve"> miesi</w:t>
      </w:r>
      <w:r w:rsidR="00E4425E" w:rsidRPr="00FA7CB8">
        <w:rPr>
          <w:rFonts w:ascii="Calibri" w:hAnsi="Calibri" w:cs="Calibri"/>
          <w:b/>
          <w:lang w:eastAsia="en-US"/>
        </w:rPr>
        <w:t>ące</w:t>
      </w:r>
      <w:r w:rsidR="005C0219" w:rsidRPr="00FA7CB8">
        <w:rPr>
          <w:rFonts w:ascii="Calibri" w:hAnsi="Calibri" w:cs="Calibri"/>
          <w:b/>
          <w:lang w:eastAsia="en-US"/>
        </w:rPr>
        <w:t>,</w:t>
      </w:r>
      <w:r w:rsidRPr="00FA7CB8">
        <w:rPr>
          <w:rFonts w:ascii="Calibri" w:hAnsi="Calibri" w:cs="Calibri"/>
          <w:b/>
          <w:lang w:eastAsia="en-US"/>
        </w:rPr>
        <w:t xml:space="preserve"> </w:t>
      </w:r>
      <w:r w:rsidR="00594C93" w:rsidRPr="00FA7CB8">
        <w:rPr>
          <w:rFonts w:ascii="Calibri" w:hAnsi="Calibri" w:cs="Calibri"/>
          <w:b/>
          <w:lang w:eastAsia="en-US"/>
        </w:rPr>
        <w:t>od dnia 0</w:t>
      </w:r>
      <w:r w:rsidR="006303CD">
        <w:rPr>
          <w:rFonts w:ascii="Calibri" w:hAnsi="Calibri" w:cs="Calibri"/>
          <w:b/>
          <w:lang w:eastAsia="en-US"/>
        </w:rPr>
        <w:t>1</w:t>
      </w:r>
      <w:r w:rsidR="00594C93" w:rsidRPr="00FA7CB8">
        <w:rPr>
          <w:rFonts w:ascii="Calibri" w:hAnsi="Calibri" w:cs="Calibri"/>
          <w:b/>
          <w:lang w:eastAsia="en-US"/>
        </w:rPr>
        <w:t>.0</w:t>
      </w:r>
      <w:r w:rsidR="006303CD">
        <w:rPr>
          <w:rFonts w:ascii="Calibri" w:hAnsi="Calibri" w:cs="Calibri"/>
          <w:b/>
          <w:lang w:eastAsia="en-US"/>
        </w:rPr>
        <w:t>1</w:t>
      </w:r>
      <w:r w:rsidR="00594C93" w:rsidRPr="00FA7CB8">
        <w:rPr>
          <w:rFonts w:ascii="Calibri" w:hAnsi="Calibri" w:cs="Calibri"/>
          <w:b/>
          <w:lang w:eastAsia="en-US"/>
        </w:rPr>
        <w:t>.202</w:t>
      </w:r>
      <w:r w:rsidR="006303CD">
        <w:rPr>
          <w:rFonts w:ascii="Calibri" w:hAnsi="Calibri" w:cs="Calibri"/>
          <w:b/>
          <w:lang w:eastAsia="en-US"/>
        </w:rPr>
        <w:t>4</w:t>
      </w:r>
      <w:r w:rsidR="00594C93" w:rsidRPr="00FA7CB8">
        <w:rPr>
          <w:rFonts w:ascii="Calibri" w:hAnsi="Calibri" w:cs="Calibri"/>
          <w:b/>
          <w:lang w:eastAsia="en-US"/>
        </w:rPr>
        <w:t xml:space="preserve"> r. do dnia </w:t>
      </w:r>
      <w:r w:rsidR="006303CD">
        <w:rPr>
          <w:rFonts w:ascii="Calibri" w:hAnsi="Calibri" w:cs="Calibri"/>
          <w:b/>
          <w:lang w:eastAsia="en-US"/>
        </w:rPr>
        <w:t>31</w:t>
      </w:r>
      <w:r w:rsidR="00594C93" w:rsidRPr="00FA7CB8">
        <w:rPr>
          <w:rFonts w:ascii="Calibri" w:hAnsi="Calibri" w:cs="Calibri"/>
          <w:b/>
          <w:lang w:eastAsia="en-US"/>
        </w:rPr>
        <w:t>.</w:t>
      </w:r>
      <w:r w:rsidR="006303CD">
        <w:rPr>
          <w:rFonts w:ascii="Calibri" w:hAnsi="Calibri" w:cs="Calibri"/>
          <w:b/>
          <w:lang w:eastAsia="en-US"/>
        </w:rPr>
        <w:t>12</w:t>
      </w:r>
      <w:r w:rsidR="00594C93" w:rsidRPr="00FA7CB8">
        <w:rPr>
          <w:rFonts w:ascii="Calibri" w:hAnsi="Calibri" w:cs="Calibri"/>
          <w:b/>
          <w:lang w:eastAsia="en-US"/>
        </w:rPr>
        <w:t>.202</w:t>
      </w:r>
      <w:r w:rsidR="00E4425E" w:rsidRPr="00FA7CB8">
        <w:rPr>
          <w:rFonts w:ascii="Calibri" w:hAnsi="Calibri" w:cs="Calibri"/>
          <w:b/>
          <w:lang w:eastAsia="en-US"/>
        </w:rPr>
        <w:t>5</w:t>
      </w:r>
      <w:r w:rsidR="00594C93" w:rsidRPr="00FA7CB8">
        <w:rPr>
          <w:rFonts w:ascii="Calibri" w:hAnsi="Calibri" w:cs="Calibri"/>
          <w:b/>
          <w:lang w:eastAsia="en-US"/>
        </w:rPr>
        <w:t xml:space="preserve">  r.</w:t>
      </w:r>
      <w:r w:rsidRPr="00FA7CB8">
        <w:rPr>
          <w:rFonts w:ascii="Calibri" w:hAnsi="Calibri" w:cs="Calibri"/>
          <w:b/>
          <w:i/>
          <w:lang w:eastAsia="en-US"/>
        </w:rPr>
        <w:t xml:space="preserve"> </w:t>
      </w:r>
    </w:p>
    <w:p w14:paraId="4DFE51D9" w14:textId="0EEB205C" w:rsidR="00F26AA6" w:rsidRPr="00FA7CB8" w:rsidRDefault="00F26AA6" w:rsidP="00874039">
      <w:pPr>
        <w:widowControl w:val="0"/>
        <w:suppressAutoHyphens w:val="0"/>
        <w:spacing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rmin związania ofertą i</w:t>
      </w:r>
      <w:r w:rsidR="0092273D"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lang w:eastAsia="en-US"/>
        </w:rPr>
        <w:t xml:space="preserve">warunki płatności: </w:t>
      </w:r>
      <w:r w:rsidRPr="00FA7CB8">
        <w:rPr>
          <w:rFonts w:ascii="Calibri" w:hAnsi="Calibri" w:cs="Calibri"/>
          <w:b/>
          <w:lang w:eastAsia="en-US"/>
        </w:rPr>
        <w:t>zgodne z</w:t>
      </w:r>
      <w:r w:rsidR="005C0219" w:rsidRPr="00FA7CB8">
        <w:rPr>
          <w:rFonts w:ascii="Calibri" w:hAnsi="Calibri" w:cs="Calibri"/>
          <w:b/>
          <w:lang w:eastAsia="en-US"/>
        </w:rPr>
        <w:t xml:space="preserve"> </w:t>
      </w:r>
      <w:r w:rsidRPr="00FA7CB8">
        <w:rPr>
          <w:rFonts w:ascii="Calibri" w:hAnsi="Calibri" w:cs="Calibri"/>
          <w:b/>
          <w:lang w:eastAsia="en-US"/>
        </w:rPr>
        <w:t>postanowieniami specyfikacji warunków zamówienia</w:t>
      </w:r>
      <w:r w:rsidRPr="00FA7CB8">
        <w:rPr>
          <w:rFonts w:ascii="Calibri" w:hAnsi="Calibri" w:cs="Calibri"/>
          <w:lang w:eastAsia="en-US"/>
        </w:rPr>
        <w:t>.</w:t>
      </w:r>
    </w:p>
    <w:p w14:paraId="3096D078" w14:textId="77777777" w:rsidR="00F26AA6" w:rsidRPr="00FA7CB8" w:rsidRDefault="00F26AA6" w:rsidP="00874039">
      <w:pPr>
        <w:widowControl w:val="0"/>
        <w:suppressAutoHyphens w:val="0"/>
        <w:spacing w:before="40"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FA7CB8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FA7CB8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FA7CB8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FA7CB8">
        <w:rPr>
          <w:rFonts w:ascii="Calibri" w:hAnsi="Calibri" w:cs="Calibri"/>
          <w:b/>
          <w:i/>
          <w:lang w:eastAsia="en-US"/>
        </w:rPr>
        <w:t>.</w:t>
      </w:r>
    </w:p>
    <w:p w14:paraId="24C84EE2" w14:textId="06868624" w:rsidR="00F26AA6" w:rsidRPr="00FA7CB8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Tabela nr 1: </w:t>
      </w:r>
      <w:r w:rsidRPr="00FA7CB8">
        <w:rPr>
          <w:rFonts w:ascii="Calibri" w:hAnsi="Calibri" w:cs="Calibri"/>
          <w:b/>
          <w:bCs/>
          <w:i/>
          <w:lang w:eastAsia="en-US"/>
        </w:rPr>
        <w:t>Formularz cenowy dotyczący części pierwszej zamówienia</w:t>
      </w:r>
      <w:r w:rsidR="003B75BB" w:rsidRPr="00FA7CB8">
        <w:rPr>
          <w:rFonts w:ascii="Calibri" w:hAnsi="Calibri" w:cs="Calibri"/>
          <w:b/>
          <w:bCs/>
          <w:i/>
          <w:lang w:eastAsia="en-US"/>
        </w:rPr>
        <w:t>.</w:t>
      </w:r>
    </w:p>
    <w:p w14:paraId="3386EBED" w14:textId="6D452330" w:rsidR="00F26AA6" w:rsidRPr="00FA7CB8" w:rsidRDefault="00F26AA6" w:rsidP="00874039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b/>
          <w:bCs/>
          <w:i/>
          <w:spacing w:val="-8"/>
          <w:lang w:eastAsia="en-US"/>
        </w:rPr>
      </w:pPr>
      <w:r w:rsidRPr="00FA7CB8">
        <w:rPr>
          <w:rFonts w:ascii="Calibri" w:hAnsi="Calibri" w:cs="Calibri"/>
          <w:b/>
          <w:bCs/>
          <w:i/>
          <w:spacing w:val="-8"/>
          <w:lang w:eastAsia="en-US"/>
        </w:rPr>
        <w:t>Opis tabeli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: </w:t>
      </w:r>
      <w:r w:rsidR="006B77AF" w:rsidRPr="00FA7CB8">
        <w:rPr>
          <w:rFonts w:ascii="Calibri" w:hAnsi="Calibri" w:cs="Calibri"/>
          <w:i/>
          <w:spacing w:val="-8"/>
          <w:lang w:eastAsia="en-US"/>
        </w:rPr>
        <w:t>tabela składa się z trzech kolumn. W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 kolumnie pierwszej od lewej strony określ</w:t>
      </w:r>
      <w:r w:rsidR="006B77AF" w:rsidRPr="00FA7CB8">
        <w:rPr>
          <w:rFonts w:ascii="Calibri" w:hAnsi="Calibri" w:cs="Calibri"/>
          <w:i/>
          <w:spacing w:val="-8"/>
          <w:lang w:eastAsia="en-US"/>
        </w:rPr>
        <w:t>ono</w:t>
      </w:r>
      <w:r w:rsidR="00D04738" w:rsidRPr="00FA7CB8">
        <w:rPr>
          <w:rFonts w:ascii="Calibri" w:hAnsi="Calibri" w:cs="Calibri"/>
          <w:i/>
          <w:spacing w:val="-8"/>
          <w:lang w:eastAsia="en-US"/>
        </w:rPr>
        <w:t xml:space="preserve"> liczbę porządkową, w kolumnie drugiej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 </w:t>
      </w:r>
      <w:r w:rsidR="00CE3BB4" w:rsidRPr="00FA7CB8">
        <w:rPr>
          <w:rFonts w:ascii="Calibri" w:hAnsi="Calibri" w:cs="Calibri"/>
          <w:i/>
          <w:spacing w:val="-8"/>
          <w:lang w:eastAsia="en-US"/>
        </w:rPr>
        <w:t>zakres zamówienia poprzez wskazanie rodzaju ubezpieczenia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, </w:t>
      </w:r>
      <w:r w:rsidR="00D04738" w:rsidRPr="00FA7CB8">
        <w:rPr>
          <w:rFonts w:ascii="Calibri" w:hAnsi="Calibri" w:cs="Calibri"/>
          <w:i/>
          <w:spacing w:val="-8"/>
          <w:lang w:eastAsia="en-US"/>
        </w:rPr>
        <w:t xml:space="preserve">a 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w kolumnie trzeciej składkę za cały okres zamówienia, w odniesieniu do danego </w:t>
      </w:r>
      <w:r w:rsidR="00D04738" w:rsidRPr="00FA7CB8">
        <w:rPr>
          <w:rFonts w:ascii="Calibri" w:hAnsi="Calibri" w:cs="Calibri"/>
          <w:i/>
          <w:spacing w:val="-8"/>
          <w:lang w:eastAsia="en-US"/>
        </w:rPr>
        <w:t>rodzaju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 ubezpieczenia. Ostatni wiersz tabeli, na samym jej dole, zawiera podsumowanie składek, czyli składkę łączną za całą część zamówienia.</w:t>
      </w:r>
      <w:r w:rsidRPr="00FA7CB8">
        <w:rPr>
          <w:rFonts w:ascii="Calibri" w:hAnsi="Calibri" w:cs="Calibri"/>
          <w:b/>
          <w:bCs/>
          <w:i/>
          <w:spacing w:val="-8"/>
          <w:lang w:eastAsia="en-US"/>
        </w:rPr>
        <w:t xml:space="preserve"> </w:t>
      </w:r>
    </w:p>
    <w:tbl>
      <w:tblPr>
        <w:tblW w:w="4985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60"/>
        <w:gridCol w:w="7606"/>
        <w:gridCol w:w="1513"/>
      </w:tblGrid>
      <w:tr w:rsidR="00D04738" w:rsidRPr="00FA7CB8" w14:paraId="6124FDC7" w14:textId="77777777" w:rsidTr="0092273D">
        <w:trPr>
          <w:trHeight w:val="454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02C881B7" w14:textId="20F53780" w:rsidR="00D04738" w:rsidRPr="00FA7CB8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FORMULARZ CENOWY</w:t>
            </w:r>
          </w:p>
        </w:tc>
      </w:tr>
      <w:tr w:rsidR="00D04738" w:rsidRPr="00FA7CB8" w14:paraId="69C7A335" w14:textId="77777777" w:rsidTr="0092273D">
        <w:trPr>
          <w:trHeight w:val="454"/>
          <w:jc w:val="center"/>
        </w:trPr>
        <w:tc>
          <w:tcPr>
            <w:tcW w:w="240" w:type="pct"/>
            <w:shd w:val="clear" w:color="auto" w:fill="auto"/>
            <w:vAlign w:val="center"/>
          </w:tcPr>
          <w:p w14:paraId="6328B341" w14:textId="77777777" w:rsidR="00D04738" w:rsidRPr="00FA7CB8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lp.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2B71AE0A" w14:textId="77777777" w:rsidR="00D04738" w:rsidRPr="00FA7CB8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Zakres zamówienia</w:t>
            </w:r>
          </w:p>
        </w:tc>
        <w:tc>
          <w:tcPr>
            <w:tcW w:w="790" w:type="pct"/>
            <w:shd w:val="clear" w:color="auto" w:fill="auto"/>
            <w:vAlign w:val="center"/>
          </w:tcPr>
          <w:p w14:paraId="432E7EEA" w14:textId="754049B6" w:rsidR="00D04738" w:rsidRPr="00FA7CB8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Składka za </w:t>
            </w:r>
            <w:r w:rsidR="00E4425E" w:rsidRPr="00FA7CB8">
              <w:rPr>
                <w:rFonts w:ascii="Calibri" w:hAnsi="Calibri" w:cs="Calibri"/>
                <w:b/>
                <w:spacing w:val="-6"/>
                <w:lang w:eastAsia="pl-PL"/>
              </w:rPr>
              <w:t>24</w:t>
            </w:r>
            <w:r w:rsidR="005C0219"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 </w:t>
            </w:r>
            <w:r w:rsidR="009103BD" w:rsidRPr="00FA7CB8">
              <w:rPr>
                <w:rFonts w:ascii="Calibri" w:hAnsi="Calibri" w:cs="Calibri"/>
                <w:b/>
                <w:spacing w:val="-6"/>
                <w:lang w:eastAsia="pl-PL"/>
              </w:rPr>
              <w:t>miesi</w:t>
            </w:r>
            <w:r w:rsidR="00E4425E" w:rsidRPr="00FA7CB8">
              <w:rPr>
                <w:rFonts w:ascii="Calibri" w:hAnsi="Calibri" w:cs="Calibri"/>
                <w:b/>
                <w:spacing w:val="-6"/>
                <w:lang w:eastAsia="pl-PL"/>
              </w:rPr>
              <w:t>ące</w:t>
            </w:r>
          </w:p>
        </w:tc>
      </w:tr>
      <w:tr w:rsidR="00D04738" w:rsidRPr="00FA7CB8" w14:paraId="7DC9E1B3" w14:textId="77777777" w:rsidTr="0092273D">
        <w:trPr>
          <w:trHeight w:val="454"/>
          <w:jc w:val="center"/>
        </w:trPr>
        <w:tc>
          <w:tcPr>
            <w:tcW w:w="240" w:type="pct"/>
            <w:shd w:val="clear" w:color="auto" w:fill="auto"/>
            <w:vAlign w:val="center"/>
          </w:tcPr>
          <w:p w14:paraId="2ACD1E0B" w14:textId="77777777" w:rsidR="00D04738" w:rsidRPr="00FA7CB8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1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1A065428" w14:textId="77777777" w:rsidR="00D04738" w:rsidRPr="00FA7CB8" w:rsidRDefault="00D04738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mienia od wszystkich </w:t>
            </w:r>
            <w:proofErr w:type="spellStart"/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ryzyk</w:t>
            </w:r>
            <w:proofErr w:type="spellEnd"/>
          </w:p>
        </w:tc>
        <w:tc>
          <w:tcPr>
            <w:tcW w:w="790" w:type="pct"/>
            <w:shd w:val="clear" w:color="auto" w:fill="auto"/>
            <w:vAlign w:val="center"/>
          </w:tcPr>
          <w:p w14:paraId="7FD732EE" w14:textId="77777777" w:rsidR="00D04738" w:rsidRPr="00FA7CB8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4A1540" w:rsidRPr="00FA7CB8" w14:paraId="415DF7F4" w14:textId="77777777" w:rsidTr="0092273D">
        <w:trPr>
          <w:trHeight w:val="454"/>
          <w:jc w:val="center"/>
        </w:trPr>
        <w:tc>
          <w:tcPr>
            <w:tcW w:w="240" w:type="pct"/>
            <w:shd w:val="clear" w:color="auto" w:fill="auto"/>
            <w:vAlign w:val="center"/>
          </w:tcPr>
          <w:p w14:paraId="38934FDA" w14:textId="4CFE13A5" w:rsidR="004A1540" w:rsidRPr="00FA7CB8" w:rsidRDefault="004A154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>
              <w:rPr>
                <w:rFonts w:ascii="Calibri" w:hAnsi="Calibri" w:cs="Calibri"/>
                <w:bCs/>
                <w:spacing w:val="-6"/>
                <w:lang w:eastAsia="pl-PL"/>
              </w:rPr>
              <w:t>2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066B2F1F" w14:textId="3373DB87" w:rsidR="004A1540" w:rsidRPr="00FA7CB8" w:rsidRDefault="004A1540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sprzętu elektronicznego od wszystkich </w:t>
            </w:r>
            <w:proofErr w:type="spellStart"/>
            <w:r>
              <w:rPr>
                <w:rFonts w:ascii="Calibri" w:hAnsi="Calibri" w:cs="Calibri"/>
                <w:bCs/>
                <w:spacing w:val="-6"/>
                <w:lang w:eastAsia="pl-PL"/>
              </w:rPr>
              <w:t>ryzyk</w:t>
            </w:r>
            <w:proofErr w:type="spellEnd"/>
          </w:p>
        </w:tc>
        <w:tc>
          <w:tcPr>
            <w:tcW w:w="790" w:type="pct"/>
            <w:shd w:val="clear" w:color="auto" w:fill="auto"/>
            <w:vAlign w:val="center"/>
          </w:tcPr>
          <w:p w14:paraId="58FB7254" w14:textId="33C81BA7" w:rsidR="004A1540" w:rsidRPr="00FA7CB8" w:rsidRDefault="004A1540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D04738" w:rsidRPr="00FA7CB8" w14:paraId="2FCE711C" w14:textId="77777777" w:rsidTr="0092273D">
        <w:trPr>
          <w:trHeight w:val="454"/>
          <w:jc w:val="center"/>
        </w:trPr>
        <w:tc>
          <w:tcPr>
            <w:tcW w:w="24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E5D4FAD" w14:textId="435A5778" w:rsidR="00D04738" w:rsidRPr="00FA7CB8" w:rsidRDefault="004A154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>
              <w:rPr>
                <w:rFonts w:ascii="Calibri" w:hAnsi="Calibri" w:cs="Calibri"/>
                <w:bCs/>
                <w:spacing w:val="-6"/>
                <w:lang w:eastAsia="pl-PL"/>
              </w:rPr>
              <w:t>3</w:t>
            </w:r>
          </w:p>
        </w:tc>
        <w:tc>
          <w:tcPr>
            <w:tcW w:w="3970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5CC6A1FF" w14:textId="77777777" w:rsidR="00D04738" w:rsidRPr="00FA7CB8" w:rsidRDefault="00D04738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odpowiedzialności cywilnej </w:t>
            </w:r>
          </w:p>
        </w:tc>
        <w:tc>
          <w:tcPr>
            <w:tcW w:w="79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B41A11B" w14:textId="77777777" w:rsidR="00D04738" w:rsidRPr="00FA7CB8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D04738" w:rsidRPr="00FA7CB8" w14:paraId="7620DD54" w14:textId="77777777" w:rsidTr="0092273D">
        <w:trPr>
          <w:trHeight w:val="454"/>
          <w:jc w:val="center"/>
        </w:trPr>
        <w:tc>
          <w:tcPr>
            <w:tcW w:w="4210" w:type="pct"/>
            <w:gridSpan w:val="2"/>
            <w:shd w:val="clear" w:color="auto" w:fill="auto"/>
            <w:vAlign w:val="center"/>
          </w:tcPr>
          <w:p w14:paraId="77CBA1A0" w14:textId="514455C6" w:rsidR="00D04738" w:rsidRPr="00FA7CB8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Razem składka do zapłaty za I część zamówienia (suma składek z wierszy 1</w:t>
            </w:r>
            <w:r w:rsidR="004A1540">
              <w:rPr>
                <w:rFonts w:ascii="Calibri" w:hAnsi="Calibri" w:cs="Calibri"/>
                <w:b/>
                <w:spacing w:val="-6"/>
                <w:lang w:eastAsia="pl-PL"/>
              </w:rPr>
              <w:t xml:space="preserve">, </w:t>
            </w:r>
            <w:r w:rsidR="006303CD">
              <w:rPr>
                <w:rFonts w:ascii="Calibri" w:hAnsi="Calibri" w:cs="Calibri"/>
                <w:b/>
                <w:spacing w:val="-6"/>
                <w:lang w:eastAsia="pl-PL"/>
              </w:rPr>
              <w:t>2</w:t>
            </w:r>
            <w:r w:rsidR="004A1540">
              <w:rPr>
                <w:rFonts w:ascii="Calibri" w:hAnsi="Calibri" w:cs="Calibri"/>
                <w:b/>
                <w:spacing w:val="-6"/>
                <w:lang w:eastAsia="pl-PL"/>
              </w:rPr>
              <w:t xml:space="preserve"> i 3</w:t>
            </w: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):</w:t>
            </w:r>
          </w:p>
        </w:tc>
        <w:tc>
          <w:tcPr>
            <w:tcW w:w="790" w:type="pct"/>
            <w:shd w:val="clear" w:color="auto" w:fill="auto"/>
            <w:vAlign w:val="center"/>
          </w:tcPr>
          <w:p w14:paraId="5A046844" w14:textId="77777777" w:rsidR="00D04738" w:rsidRPr="00FA7CB8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zł</w:t>
            </w:r>
          </w:p>
        </w:tc>
      </w:tr>
    </w:tbl>
    <w:p w14:paraId="14D20B3B" w14:textId="77CCCAA1" w:rsidR="00F26AA6" w:rsidRPr="00FA7CB8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Tabela nr 2: </w:t>
      </w:r>
      <w:r w:rsidRPr="00FA7CB8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pierwszej zamówienia</w:t>
      </w:r>
      <w:r w:rsidR="003B75BB" w:rsidRPr="00FA7CB8">
        <w:rPr>
          <w:rFonts w:ascii="Calibri" w:hAnsi="Calibri" w:cs="Calibri"/>
          <w:b/>
          <w:bCs/>
          <w:i/>
          <w:lang w:eastAsia="en-US"/>
        </w:rPr>
        <w:t>.</w:t>
      </w:r>
    </w:p>
    <w:p w14:paraId="59058B72" w14:textId="1C416BDB" w:rsidR="00F26AA6" w:rsidRPr="00FA7CB8" w:rsidRDefault="00F26AA6" w:rsidP="00874039">
      <w:pPr>
        <w:widowControl w:val="0"/>
        <w:suppressAutoHyphens w:val="0"/>
        <w:spacing w:before="8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80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37"/>
        <w:gridCol w:w="1233"/>
      </w:tblGrid>
      <w:tr w:rsidR="00756242" w:rsidRPr="00FA7CB8" w14:paraId="78A9F4B9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34CAD55" w14:textId="77777777" w:rsidR="00756242" w:rsidRPr="00F5644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F5644E">
              <w:rPr>
                <w:rFonts w:ascii="Calibri" w:hAnsi="Calibri" w:cs="Calibri"/>
                <w:b/>
                <w:bCs/>
                <w:lang w:eastAsia="pl-PL"/>
              </w:rPr>
              <w:t>Wykaz klauzul</w:t>
            </w:r>
          </w:p>
        </w:tc>
        <w:tc>
          <w:tcPr>
            <w:tcW w:w="644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5FA283DF" w14:textId="77777777" w:rsidR="00756242" w:rsidRPr="00F5644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F5644E">
              <w:rPr>
                <w:rFonts w:ascii="Calibri" w:hAnsi="Calibri" w:cs="Calibri"/>
                <w:b/>
                <w:bCs/>
                <w:lang w:eastAsia="pl-PL"/>
              </w:rPr>
              <w:t>Akceptacja</w:t>
            </w:r>
          </w:p>
        </w:tc>
      </w:tr>
      <w:tr w:rsidR="00756242" w:rsidRPr="00FA7CB8" w14:paraId="477970E3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B1E60EF" w14:textId="77777777" w:rsidR="00756242" w:rsidRPr="00F5644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F5644E">
              <w:rPr>
                <w:rFonts w:ascii="Calibri" w:hAnsi="Calibri" w:cs="Calibri"/>
                <w:b/>
                <w:bCs/>
                <w:lang w:eastAsia="pl-PL"/>
              </w:rPr>
              <w:t xml:space="preserve">Ubezpieczenie mienia od wszystkich </w:t>
            </w:r>
            <w:proofErr w:type="spellStart"/>
            <w:r w:rsidRPr="00F5644E">
              <w:rPr>
                <w:rFonts w:ascii="Calibri" w:hAnsi="Calibri" w:cs="Calibri"/>
                <w:b/>
                <w:bCs/>
                <w:lang w:eastAsia="pl-PL"/>
              </w:rPr>
              <w:t>ryzyk</w:t>
            </w:r>
            <w:proofErr w:type="spellEnd"/>
          </w:p>
        </w:tc>
      </w:tr>
      <w:tr w:rsidR="002A5F0B" w:rsidRPr="00FA7CB8" w14:paraId="0373FB2C" w14:textId="77777777" w:rsidTr="002B36AC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</w:tcPr>
          <w:p w14:paraId="18EC99EC" w14:textId="0DBA02B3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przezornej sumy ubezpieczenia – 5 punktów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47D9A3F6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F5644E" w:rsidRPr="00FA7CB8" w14:paraId="595C6214" w14:textId="77777777" w:rsidTr="002B36AC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</w:tcPr>
          <w:p w14:paraId="7A32712C" w14:textId="0A27C6AB" w:rsidR="00F5644E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lastRenderedPageBreak/>
              <w:t>Przyjęcie podanej klauzuli aktów terroryzmu – 4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7C2CAFAC" w14:textId="77777777" w:rsidR="00F5644E" w:rsidRPr="00F5644E" w:rsidRDefault="00F5644E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2A5F0B" w:rsidRPr="00FA7CB8" w14:paraId="05CB7DB8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1377828E" w14:textId="1EAF73E8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kosztów alarmu – 4 punkty</w:t>
            </w:r>
          </w:p>
        </w:tc>
        <w:tc>
          <w:tcPr>
            <w:tcW w:w="644" w:type="pct"/>
            <w:shd w:val="clear" w:color="auto" w:fill="auto"/>
          </w:tcPr>
          <w:p w14:paraId="6AD84492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2A5F0B" w:rsidRPr="00FA7CB8" w14:paraId="4C85A008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6AA2A5E0" w14:textId="05A63E4E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naprawy szkód dodatkowych – 4 punkty</w:t>
            </w:r>
          </w:p>
        </w:tc>
        <w:tc>
          <w:tcPr>
            <w:tcW w:w="644" w:type="pct"/>
            <w:shd w:val="clear" w:color="auto" w:fill="auto"/>
          </w:tcPr>
          <w:p w14:paraId="7CC27EC1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2A5F0B" w:rsidRPr="00FA7CB8" w14:paraId="5665F799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3D593EBB" w14:textId="2CDD1037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zrównoważonej odbudowy – 4 punkty</w:t>
            </w:r>
          </w:p>
        </w:tc>
        <w:tc>
          <w:tcPr>
            <w:tcW w:w="644" w:type="pct"/>
            <w:shd w:val="clear" w:color="auto" w:fill="auto"/>
          </w:tcPr>
          <w:p w14:paraId="23C84E06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2A5F0B" w:rsidRPr="00FA7CB8" w14:paraId="6E775F5F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20D883FF" w14:textId="644C2F14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wyrównania sumy ubezpieczenia – 4 punkty</w:t>
            </w:r>
          </w:p>
        </w:tc>
        <w:tc>
          <w:tcPr>
            <w:tcW w:w="644" w:type="pct"/>
            <w:shd w:val="clear" w:color="auto" w:fill="auto"/>
          </w:tcPr>
          <w:p w14:paraId="2D4C9831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2A5F0B" w:rsidRPr="00FA7CB8" w14:paraId="47625FF8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7492BBF7" w14:textId="3950F515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pokrycia kosztów naprawy uszkodzeń powstałych w mieniu otaczającym – 4 punkty</w:t>
            </w:r>
          </w:p>
        </w:tc>
        <w:tc>
          <w:tcPr>
            <w:tcW w:w="644" w:type="pct"/>
            <w:shd w:val="clear" w:color="auto" w:fill="auto"/>
          </w:tcPr>
          <w:p w14:paraId="3C41E7B2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2A5F0B" w:rsidRPr="00FA7CB8" w14:paraId="3957EBAC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240891CD" w14:textId="4F19D2E2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zmiany lokalizacji odbudowy – 4 punkty</w:t>
            </w:r>
          </w:p>
        </w:tc>
        <w:tc>
          <w:tcPr>
            <w:tcW w:w="644" w:type="pct"/>
            <w:shd w:val="clear" w:color="auto" w:fill="auto"/>
          </w:tcPr>
          <w:p w14:paraId="77CE1DBE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F5644E" w:rsidRPr="00FA7CB8" w14:paraId="3121B591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6DBD764E" w14:textId="7F15C058" w:rsidR="00F5644E" w:rsidRPr="00F5644E" w:rsidRDefault="00F5644E" w:rsidP="00F5644E">
            <w:pPr>
              <w:widowControl w:val="0"/>
              <w:suppressAutoHyphens w:val="0"/>
              <w:spacing w:before="40" w:line="276" w:lineRule="auto"/>
              <w:jc w:val="both"/>
              <w:rPr>
                <w:rFonts w:ascii="Arial" w:hAnsi="Arial" w:cs="Arial"/>
                <w:spacing w:val="-6"/>
              </w:rPr>
            </w:pPr>
            <w:bookmarkStart w:id="3" w:name="_Hlk47947604"/>
            <w:r w:rsidRPr="00F5644E">
              <w:rPr>
                <w:rFonts w:ascii="Arial" w:hAnsi="Arial" w:cs="Arial"/>
                <w:spacing w:val="-6"/>
              </w:rPr>
              <w:t xml:space="preserve">Zwiększenie do kwoty 2 000 000,00 zł </w:t>
            </w:r>
            <w:proofErr w:type="spellStart"/>
            <w:r w:rsidRPr="00F5644E">
              <w:rPr>
                <w:rFonts w:ascii="Arial" w:hAnsi="Arial" w:cs="Arial"/>
                <w:spacing w:val="-6"/>
              </w:rPr>
              <w:t>bezskładkowego</w:t>
            </w:r>
            <w:proofErr w:type="spellEnd"/>
            <w:r w:rsidRPr="00F5644E">
              <w:rPr>
                <w:rFonts w:ascii="Arial" w:hAnsi="Arial" w:cs="Arial"/>
                <w:spacing w:val="-6"/>
              </w:rPr>
              <w:t xml:space="preserve"> limitu w klauzuli automatycznego pokrycia</w:t>
            </w:r>
            <w:bookmarkEnd w:id="3"/>
            <w:r w:rsidRPr="00F5644E">
              <w:rPr>
                <w:rFonts w:ascii="Arial" w:hAnsi="Arial" w:cs="Arial"/>
                <w:spacing w:val="-6"/>
              </w:rPr>
              <w:t xml:space="preserve"> – 5 punktów</w:t>
            </w:r>
          </w:p>
        </w:tc>
        <w:tc>
          <w:tcPr>
            <w:tcW w:w="644" w:type="pct"/>
            <w:shd w:val="clear" w:color="auto" w:fill="auto"/>
          </w:tcPr>
          <w:p w14:paraId="18708EC4" w14:textId="77777777" w:rsidR="00F5644E" w:rsidRPr="00F5644E" w:rsidRDefault="00F5644E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F5644E" w:rsidRPr="00FA7CB8" w14:paraId="1BAD9266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08810D75" w14:textId="64EDD0B7" w:rsidR="00F5644E" w:rsidRPr="00F5644E" w:rsidRDefault="00F5644E" w:rsidP="00F5644E">
            <w:pPr>
              <w:widowControl w:val="0"/>
              <w:suppressAutoHyphens w:val="0"/>
              <w:spacing w:before="40" w:line="276" w:lineRule="auto"/>
              <w:jc w:val="both"/>
              <w:rPr>
                <w:rFonts w:ascii="Arial" w:eastAsia="Calibri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Zniesienie franszyzy integralnej – 5 punktów</w:t>
            </w:r>
          </w:p>
        </w:tc>
        <w:tc>
          <w:tcPr>
            <w:tcW w:w="644" w:type="pct"/>
            <w:shd w:val="clear" w:color="auto" w:fill="auto"/>
          </w:tcPr>
          <w:p w14:paraId="59EE07C9" w14:textId="77777777" w:rsidR="00F5644E" w:rsidRPr="00F5644E" w:rsidRDefault="00F5644E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F5644E" w:rsidRPr="00FA7CB8" w14:paraId="0D7E57D0" w14:textId="77777777" w:rsidTr="00F5644E">
        <w:trPr>
          <w:cantSplit/>
          <w:trHeight w:val="454"/>
          <w:jc w:val="center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610B6714" w14:textId="547271A7" w:rsidR="00F5644E" w:rsidRPr="00F5644E" w:rsidRDefault="00F5644E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F5644E">
              <w:rPr>
                <w:rFonts w:ascii="Calibri" w:hAnsi="Calibri" w:cs="Calibri"/>
                <w:b/>
                <w:bCs/>
                <w:lang w:eastAsia="pl-PL"/>
              </w:rPr>
              <w:t xml:space="preserve">Ubezpieczenie sprzętu elektronicznego od wszystkich </w:t>
            </w:r>
            <w:proofErr w:type="spellStart"/>
            <w:r w:rsidRPr="00F5644E">
              <w:rPr>
                <w:rFonts w:ascii="Calibri" w:hAnsi="Calibri" w:cs="Calibri"/>
                <w:b/>
                <w:bCs/>
                <w:lang w:eastAsia="pl-PL"/>
              </w:rPr>
              <w:t>ryzyk</w:t>
            </w:r>
            <w:proofErr w:type="spellEnd"/>
          </w:p>
        </w:tc>
      </w:tr>
      <w:tr w:rsidR="002A5F0B" w:rsidRPr="00FA7CB8" w14:paraId="40431DA2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7CF903D1" w14:textId="5188D85D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 xml:space="preserve">Przyjęcie podanej klauzuli </w:t>
            </w:r>
            <w:proofErr w:type="spellStart"/>
            <w:r w:rsidRPr="00F5644E">
              <w:rPr>
                <w:rFonts w:ascii="Arial" w:hAnsi="Arial" w:cs="Arial"/>
                <w:spacing w:val="-6"/>
              </w:rPr>
              <w:t>cyber</w:t>
            </w:r>
            <w:proofErr w:type="spellEnd"/>
            <w:r w:rsidRPr="00F5644E">
              <w:rPr>
                <w:rFonts w:ascii="Arial" w:hAnsi="Arial" w:cs="Arial"/>
                <w:spacing w:val="-6"/>
              </w:rPr>
              <w:t xml:space="preserve"> </w:t>
            </w:r>
            <w:proofErr w:type="spellStart"/>
            <w:r w:rsidRPr="00F5644E">
              <w:rPr>
                <w:rFonts w:ascii="Arial" w:hAnsi="Arial" w:cs="Arial"/>
                <w:spacing w:val="-6"/>
              </w:rPr>
              <w:t>risk</w:t>
            </w:r>
            <w:proofErr w:type="spellEnd"/>
            <w:r w:rsidRPr="00F5644E">
              <w:rPr>
                <w:rFonts w:ascii="Arial" w:hAnsi="Arial" w:cs="Arial"/>
                <w:spacing w:val="-6"/>
              </w:rPr>
              <w:t xml:space="preserve"> – 4 punkty</w:t>
            </w:r>
          </w:p>
        </w:tc>
        <w:tc>
          <w:tcPr>
            <w:tcW w:w="644" w:type="pct"/>
            <w:shd w:val="clear" w:color="auto" w:fill="auto"/>
          </w:tcPr>
          <w:p w14:paraId="78145D10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2A5F0B" w:rsidRPr="00FA7CB8" w14:paraId="75A20186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69D49C34" w14:textId="44BF6CC0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bookmarkStart w:id="4" w:name="_Hlk41052384"/>
            <w:r w:rsidRPr="00F5644E">
              <w:rPr>
                <w:rFonts w:ascii="Arial" w:hAnsi="Arial" w:cs="Arial"/>
                <w:spacing w:val="-6"/>
              </w:rPr>
              <w:t xml:space="preserve">Zwiększenie do kwoty 100 000,00 zł </w:t>
            </w:r>
            <w:proofErr w:type="spellStart"/>
            <w:r w:rsidRPr="00F5644E">
              <w:rPr>
                <w:rFonts w:ascii="Arial" w:hAnsi="Arial" w:cs="Arial"/>
                <w:spacing w:val="-6"/>
              </w:rPr>
              <w:t>bezskładkowego</w:t>
            </w:r>
            <w:proofErr w:type="spellEnd"/>
            <w:r w:rsidRPr="00F5644E">
              <w:rPr>
                <w:rFonts w:ascii="Arial" w:hAnsi="Arial" w:cs="Arial"/>
                <w:spacing w:val="-6"/>
              </w:rPr>
              <w:t xml:space="preserve"> limitu w klauzuli automatycznego pokrycia – 5 punktów</w:t>
            </w:r>
            <w:bookmarkEnd w:id="4"/>
          </w:p>
        </w:tc>
        <w:tc>
          <w:tcPr>
            <w:tcW w:w="644" w:type="pct"/>
            <w:shd w:val="clear" w:color="auto" w:fill="auto"/>
          </w:tcPr>
          <w:p w14:paraId="1C795441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2A5F0B" w:rsidRPr="00FA7CB8" w14:paraId="6341FEB5" w14:textId="77777777" w:rsidTr="002B36AC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63216F8F" w14:textId="3B27EFA7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Zniesienie udziału własnego – 5 punktów</w:t>
            </w:r>
          </w:p>
        </w:tc>
        <w:tc>
          <w:tcPr>
            <w:tcW w:w="644" w:type="pct"/>
            <w:shd w:val="clear" w:color="auto" w:fill="auto"/>
          </w:tcPr>
          <w:p w14:paraId="14C1A0C9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FA7CB8" w14:paraId="583C12B6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0E2C656F" w14:textId="77777777" w:rsidR="00756242" w:rsidRPr="00F5644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F5644E">
              <w:rPr>
                <w:rFonts w:ascii="Calibri" w:hAnsi="Calibri" w:cs="Calibri"/>
                <w:b/>
                <w:bCs/>
                <w:lang w:eastAsia="pl-PL"/>
              </w:rPr>
              <w:t>Ubezpieczenie odpowiedzialności cywilnej</w:t>
            </w:r>
          </w:p>
        </w:tc>
      </w:tr>
      <w:tr w:rsidR="002A5F0B" w:rsidRPr="00FA7CB8" w14:paraId="380655D8" w14:textId="77777777" w:rsidTr="00E8076B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</w:tcPr>
          <w:p w14:paraId="13A6C396" w14:textId="3323FB2D" w:rsidR="002A5F0B" w:rsidRPr="00F5644E" w:rsidRDefault="00F5644E" w:rsidP="00F5644E">
            <w:pPr>
              <w:widowControl w:val="0"/>
              <w:tabs>
                <w:tab w:val="left" w:pos="993"/>
              </w:tabs>
              <w:suppressAutoHyphens w:val="0"/>
              <w:spacing w:line="276" w:lineRule="auto"/>
              <w:jc w:val="both"/>
              <w:rPr>
                <w:rFonts w:ascii="Arial" w:eastAsia="Calibri" w:hAnsi="Arial" w:cs="Arial"/>
                <w:spacing w:val="-6"/>
              </w:rPr>
            </w:pPr>
            <w:r w:rsidRPr="00F5644E">
              <w:rPr>
                <w:rFonts w:ascii="Arial" w:eastAsia="Calibri" w:hAnsi="Arial" w:cs="Arial"/>
                <w:spacing w:val="-6"/>
              </w:rPr>
              <w:t xml:space="preserve">Zwiększenie wysokości sumy gwarancyjnej do kwoty 1 500 000,00 zł na jeden i wszystkie wypadki ubezpieczeniowe w każdym okresie ubezpieczenia </w:t>
            </w:r>
            <w:r w:rsidRPr="00F5644E">
              <w:rPr>
                <w:rFonts w:ascii="Arial" w:hAnsi="Arial" w:cs="Arial"/>
                <w:spacing w:val="-6"/>
              </w:rPr>
              <w:t>– 5 punktów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7FAA0171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2A5F0B" w:rsidRPr="00FA7CB8" w14:paraId="7EF0A157" w14:textId="77777777" w:rsidTr="00E8076B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7A7EB632" w14:textId="2CD10C04" w:rsidR="002A5F0B" w:rsidRPr="00F5644E" w:rsidRDefault="00F5644E" w:rsidP="00F5644E">
            <w:pPr>
              <w:widowControl w:val="0"/>
              <w:tabs>
                <w:tab w:val="left" w:pos="993"/>
              </w:tabs>
              <w:suppressAutoHyphens w:val="0"/>
              <w:spacing w:line="276" w:lineRule="auto"/>
              <w:jc w:val="both"/>
              <w:rPr>
                <w:rFonts w:ascii="Arial" w:eastAsia="Calibri" w:hAnsi="Arial" w:cs="Arial"/>
                <w:spacing w:val="-6"/>
              </w:rPr>
            </w:pPr>
            <w:r w:rsidRPr="00F5644E">
              <w:rPr>
                <w:rFonts w:ascii="Arial" w:eastAsia="Calibri" w:hAnsi="Arial" w:cs="Arial"/>
                <w:spacing w:val="-6"/>
              </w:rPr>
              <w:t xml:space="preserve">Zwiększenie obligatoryjnego </w:t>
            </w:r>
            <w:proofErr w:type="spellStart"/>
            <w:r w:rsidRPr="00F5644E">
              <w:rPr>
                <w:rFonts w:ascii="Arial" w:eastAsia="Calibri" w:hAnsi="Arial" w:cs="Arial"/>
                <w:spacing w:val="-6"/>
              </w:rPr>
              <w:t>podlimitu</w:t>
            </w:r>
            <w:proofErr w:type="spellEnd"/>
            <w:r w:rsidRPr="00F5644E">
              <w:rPr>
                <w:rFonts w:ascii="Arial" w:eastAsia="Calibri" w:hAnsi="Arial" w:cs="Arial"/>
                <w:spacing w:val="-6"/>
              </w:rPr>
              <w:t xml:space="preserve"> odpowiedzialności w ubezpieczeniu czystych strat finansowych - z 500 000,00 zł do wysokości sumy gwarancyjnej na jeden i wszystkie wypadki ubezpieczeniowe </w:t>
            </w:r>
            <w:r w:rsidRPr="00F5644E">
              <w:rPr>
                <w:rFonts w:ascii="Arial" w:hAnsi="Arial" w:cs="Arial"/>
                <w:spacing w:val="-6"/>
              </w:rPr>
              <w:t>– 4 punkty</w:t>
            </w:r>
          </w:p>
        </w:tc>
        <w:tc>
          <w:tcPr>
            <w:tcW w:w="644" w:type="pct"/>
            <w:shd w:val="clear" w:color="auto" w:fill="auto"/>
          </w:tcPr>
          <w:p w14:paraId="6A209492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2A5F0B" w:rsidRPr="00FA7CB8" w14:paraId="40985B15" w14:textId="77777777" w:rsidTr="00E8076B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706A93EB" w14:textId="24D2C4DA" w:rsidR="002A5F0B" w:rsidRPr="00F5644E" w:rsidRDefault="00F5644E" w:rsidP="00F5644E">
            <w:pPr>
              <w:widowControl w:val="0"/>
              <w:tabs>
                <w:tab w:val="left" w:pos="993"/>
              </w:tabs>
              <w:suppressAutoHyphens w:val="0"/>
              <w:spacing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Zwiększenie obligatoryjnego limitu odpowiedzialności dla klauzuli reprezentantów w ubezpie</w:t>
            </w:r>
            <w:r w:rsidRPr="00F5644E">
              <w:rPr>
                <w:rFonts w:ascii="Arial" w:hAnsi="Arial" w:cs="Arial"/>
                <w:spacing w:val="-6"/>
              </w:rPr>
              <w:softHyphen/>
              <w:t>cze</w:t>
            </w:r>
            <w:r w:rsidRPr="00F5644E">
              <w:rPr>
                <w:rFonts w:ascii="Arial" w:hAnsi="Arial" w:cs="Arial"/>
                <w:spacing w:val="-6"/>
              </w:rPr>
              <w:softHyphen/>
              <w:t>niu OC z 500 000,00 zł do wysokości sumy gwarancyjnej na jeden i wszystkie wypadki ubezpieczeniowe – 4 punkty</w:t>
            </w:r>
          </w:p>
        </w:tc>
        <w:tc>
          <w:tcPr>
            <w:tcW w:w="644" w:type="pct"/>
            <w:shd w:val="clear" w:color="auto" w:fill="auto"/>
          </w:tcPr>
          <w:p w14:paraId="43B98E64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2A5F0B" w:rsidRPr="00FA7CB8" w14:paraId="69228235" w14:textId="77777777" w:rsidTr="00E8076B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2FEB1CC8" w14:textId="79B4D4CC" w:rsidR="002A5F0B" w:rsidRPr="00F5644E" w:rsidRDefault="00F5644E" w:rsidP="00F5644E">
            <w:pPr>
              <w:widowControl w:val="0"/>
              <w:tabs>
                <w:tab w:val="left" w:pos="993"/>
              </w:tabs>
              <w:suppressAutoHyphens w:val="0"/>
              <w:spacing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Objęcie ochroną ubezpieczeniową w zakresie klauzuli reprezentantów w ubezpieczeniu OC – do limitu w wysokości 300 000,00 zł na jeden i wszystkie wypadki ubezpieczeniowe – również reprezentantów ubezpieczającego/ ubezpieczonego – 4 punkty</w:t>
            </w:r>
          </w:p>
        </w:tc>
        <w:tc>
          <w:tcPr>
            <w:tcW w:w="644" w:type="pct"/>
            <w:shd w:val="clear" w:color="auto" w:fill="auto"/>
          </w:tcPr>
          <w:p w14:paraId="69BBEA90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F5644E" w:rsidRPr="00FA7CB8" w14:paraId="50432D50" w14:textId="77777777" w:rsidTr="00E8076B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0BAD3C34" w14:textId="4EF9FB53" w:rsidR="00F5644E" w:rsidRPr="00F5644E" w:rsidRDefault="00F5644E" w:rsidP="00F5644E">
            <w:pPr>
              <w:widowControl w:val="0"/>
              <w:tabs>
                <w:tab w:val="left" w:pos="993"/>
              </w:tabs>
              <w:suppressAutoHyphens w:val="0"/>
              <w:spacing w:before="6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Zniesienie franszyz integralnych i redukcyjnych (za wyjątkiem OC pracodawcy) – 5 punktów</w:t>
            </w:r>
          </w:p>
        </w:tc>
        <w:tc>
          <w:tcPr>
            <w:tcW w:w="644" w:type="pct"/>
            <w:shd w:val="clear" w:color="auto" w:fill="auto"/>
          </w:tcPr>
          <w:p w14:paraId="0FEB4859" w14:textId="77777777" w:rsidR="00F5644E" w:rsidRPr="00F5644E" w:rsidRDefault="00F5644E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FA7CB8" w14:paraId="0F0E1626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BEA1AAB" w14:textId="77777777" w:rsidR="00756242" w:rsidRPr="00F5644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F5644E">
              <w:rPr>
                <w:rFonts w:ascii="Calibri" w:hAnsi="Calibri" w:cs="Calibri"/>
                <w:b/>
                <w:bCs/>
                <w:lang w:eastAsia="pl-PL"/>
              </w:rPr>
              <w:t>Pozostałe klauzule dodatkowe</w:t>
            </w:r>
          </w:p>
        </w:tc>
      </w:tr>
      <w:tr w:rsidR="002A5F0B" w:rsidRPr="00FA7CB8" w14:paraId="22EE3D59" w14:textId="77777777" w:rsidTr="00C14D81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</w:tcPr>
          <w:p w14:paraId="2A746561" w14:textId="231D593B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funduszu prewencyjnego – 4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4E620F35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2A5F0B" w:rsidRPr="00FA7CB8" w14:paraId="5224100A" w14:textId="77777777" w:rsidTr="00C14D81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28B431B0" w14:textId="7D1B64A0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udziału w zysku – 4 punkty</w:t>
            </w:r>
          </w:p>
        </w:tc>
        <w:tc>
          <w:tcPr>
            <w:tcW w:w="644" w:type="pct"/>
            <w:shd w:val="clear" w:color="auto" w:fill="auto"/>
          </w:tcPr>
          <w:p w14:paraId="23E2E2D0" w14:textId="77777777" w:rsidR="002A5F0B" w:rsidRPr="00F5644E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2A5F0B" w:rsidRPr="00FA7CB8" w14:paraId="3B33170C" w14:textId="77777777" w:rsidTr="00C14D81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4C883E9A" w14:textId="11E5258A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szkód powstałych wskutek powolnego oddziaływania – 4 punkty</w:t>
            </w:r>
          </w:p>
        </w:tc>
        <w:tc>
          <w:tcPr>
            <w:tcW w:w="644" w:type="pct"/>
            <w:shd w:val="clear" w:color="auto" w:fill="auto"/>
          </w:tcPr>
          <w:p w14:paraId="21D67429" w14:textId="77777777" w:rsidR="002A5F0B" w:rsidRPr="004A1540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2A5F0B" w:rsidRPr="00FA7CB8" w14:paraId="5FC2E9A4" w14:textId="77777777" w:rsidTr="00C14D81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3207EC25" w14:textId="4396E87A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lastRenderedPageBreak/>
              <w:t>Przyjęcie podanej klauzuli uznania okoliczności – 4 punkty</w:t>
            </w:r>
          </w:p>
        </w:tc>
        <w:tc>
          <w:tcPr>
            <w:tcW w:w="644" w:type="pct"/>
            <w:shd w:val="clear" w:color="auto" w:fill="auto"/>
          </w:tcPr>
          <w:p w14:paraId="74FB1789" w14:textId="77777777" w:rsidR="002A5F0B" w:rsidRPr="004A1540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2A5F0B" w:rsidRPr="00FA7CB8" w14:paraId="5B111482" w14:textId="77777777" w:rsidTr="00C14D81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538A109E" w14:textId="34EA3FF1" w:rsidR="002A5F0B" w:rsidRPr="00F5644E" w:rsidRDefault="00F5644E" w:rsidP="00F5644E">
            <w:pPr>
              <w:widowControl w:val="0"/>
              <w:suppressAutoHyphens w:val="0"/>
              <w:spacing w:before="20" w:line="276" w:lineRule="auto"/>
              <w:jc w:val="both"/>
              <w:rPr>
                <w:rFonts w:ascii="Arial" w:eastAsia="Calibri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automatycznego pokrycia konsumpcji sumy ubezpieczenia w ubezpie</w:t>
            </w:r>
            <w:r w:rsidRPr="00F5644E">
              <w:rPr>
                <w:rFonts w:ascii="Arial" w:hAnsi="Arial" w:cs="Arial"/>
                <w:spacing w:val="-6"/>
              </w:rPr>
              <w:softHyphen/>
              <w:t>cze</w:t>
            </w:r>
            <w:r w:rsidRPr="00F5644E">
              <w:rPr>
                <w:rFonts w:ascii="Arial" w:hAnsi="Arial" w:cs="Arial"/>
                <w:spacing w:val="-6"/>
              </w:rPr>
              <w:softHyphen/>
              <w:t>niu mienia systemem pierwszego ryzyka – 5 punktów</w:t>
            </w:r>
          </w:p>
        </w:tc>
        <w:tc>
          <w:tcPr>
            <w:tcW w:w="644" w:type="pct"/>
            <w:shd w:val="clear" w:color="auto" w:fill="auto"/>
          </w:tcPr>
          <w:p w14:paraId="72AC67A5" w14:textId="77777777" w:rsidR="002A5F0B" w:rsidRPr="004A1540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</w:tbl>
    <w:p w14:paraId="4B0ECA3D" w14:textId="2F28AD03" w:rsidR="00F26AA6" w:rsidRPr="00FA7CB8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4"/>
          <w:lang w:eastAsia="en-US"/>
        </w:rPr>
      </w:pPr>
      <w:r w:rsidRPr="00FA7CB8">
        <w:rPr>
          <w:rFonts w:ascii="Calibri" w:hAnsi="Calibri" w:cs="Calibri"/>
          <w:i/>
          <w:spacing w:val="-4"/>
          <w:lang w:eastAsia="en-US"/>
        </w:rPr>
        <w:t>W</w:t>
      </w:r>
      <w:r w:rsidR="00BE5AA9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kolumnie „Akceptacja” w</w:t>
      </w:r>
      <w:r w:rsidR="00055513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wierszu dotyczącym akceptowanej klauzuli dodatkowej lub</w:t>
      </w:r>
      <w:r w:rsidR="00BE5AA9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postanowień</w:t>
      </w:r>
      <w:r w:rsidR="00BE5AA9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szczególnych proszę wpisać słowo „Tak” w przypadku przyjęcia danej klauzuli lub postanowienia szczególnego oraz</w:t>
      </w:r>
      <w:r w:rsidR="00055513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 xml:space="preserve">słowo „Nie” </w:t>
      </w:r>
      <w:r w:rsidR="00055513" w:rsidRPr="00FA7CB8">
        <w:rPr>
          <w:rFonts w:ascii="Calibri" w:hAnsi="Calibri" w:cs="Calibri"/>
          <w:i/>
          <w:spacing w:val="-4"/>
          <w:lang w:eastAsia="en-US"/>
        </w:rPr>
        <w:t xml:space="preserve">w </w:t>
      </w:r>
      <w:r w:rsidRPr="00FA7CB8">
        <w:rPr>
          <w:rFonts w:ascii="Calibri" w:hAnsi="Calibri" w:cs="Calibri"/>
          <w:i/>
          <w:spacing w:val="-4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11717043" w14:textId="2B27090A" w:rsidR="00F26AA6" w:rsidRPr="00FA7CB8" w:rsidRDefault="00F26AA6" w:rsidP="00874039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before="240" w:after="0"/>
        <w:ind w:left="426" w:hanging="426"/>
        <w:contextualSpacing/>
        <w:jc w:val="both"/>
        <w:rPr>
          <w:rFonts w:cs="Calibri"/>
          <w:b/>
          <w:spacing w:val="-4"/>
          <w:sz w:val="24"/>
          <w:szCs w:val="24"/>
          <w:lang w:eastAsia="en-US"/>
        </w:rPr>
      </w:pPr>
      <w:r w:rsidRPr="00FA7CB8">
        <w:rPr>
          <w:rFonts w:cs="Calibri"/>
          <w:b/>
          <w:spacing w:val="-4"/>
          <w:sz w:val="24"/>
          <w:szCs w:val="24"/>
          <w:lang w:eastAsia="en-US"/>
        </w:rPr>
        <w:t>Część II zamówienia - „</w:t>
      </w:r>
      <w:r w:rsidR="006303CD" w:rsidRPr="006303CD">
        <w:rPr>
          <w:rFonts w:cs="Calibri"/>
          <w:b/>
          <w:spacing w:val="-4"/>
          <w:sz w:val="24"/>
          <w:szCs w:val="24"/>
          <w:lang w:eastAsia="en-US"/>
        </w:rPr>
        <w:t xml:space="preserve">Ubezpieczenie pojazdów mechanicznych Miejskiego Zakładu Komunikacji Sp. z o.o. w </w:t>
      </w:r>
      <w:r w:rsidR="004A1540">
        <w:rPr>
          <w:rFonts w:cs="Calibri"/>
          <w:b/>
          <w:spacing w:val="-4"/>
          <w:sz w:val="24"/>
          <w:szCs w:val="24"/>
          <w:lang w:eastAsia="en-US"/>
        </w:rPr>
        <w:t>Ełku</w:t>
      </w:r>
      <w:r w:rsidRPr="00FA7CB8">
        <w:rPr>
          <w:rFonts w:cs="Calibri"/>
          <w:b/>
          <w:spacing w:val="-4"/>
          <w:sz w:val="24"/>
          <w:szCs w:val="24"/>
          <w:lang w:eastAsia="en-US"/>
        </w:rPr>
        <w:t>”</w:t>
      </w:r>
    </w:p>
    <w:p w14:paraId="47EC759C" w14:textId="0BA6B585" w:rsidR="00F26AA6" w:rsidRPr="00FA7CB8" w:rsidRDefault="00F26AA6" w:rsidP="00874039">
      <w:pPr>
        <w:widowControl w:val="0"/>
        <w:suppressAutoHyphens w:val="0"/>
        <w:spacing w:before="120" w:line="276" w:lineRule="auto"/>
        <w:jc w:val="center"/>
        <w:rPr>
          <w:rFonts w:ascii="Calibri" w:hAnsi="Calibri" w:cs="Calibri"/>
          <w:b/>
          <w:bCs/>
          <w:lang w:eastAsia="en-US"/>
        </w:rPr>
      </w:pPr>
      <w:r w:rsidRPr="00FA7CB8">
        <w:rPr>
          <w:rFonts w:ascii="Calibri" w:hAnsi="Calibri" w:cs="Calibri"/>
          <w:b/>
          <w:bCs/>
          <w:lang w:eastAsia="en-US"/>
        </w:rPr>
        <w:t>........................................................................................................ złotych</w:t>
      </w:r>
    </w:p>
    <w:p w14:paraId="09AC7922" w14:textId="77777777" w:rsidR="00414A78" w:rsidRPr="00FA7CB8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FA7CB8">
        <w:rPr>
          <w:rFonts w:ascii="Calibri" w:hAnsi="Calibri" w:cs="Calibri"/>
        </w:rPr>
        <w:t xml:space="preserve">/usługa zwolniona z podatku VAT zgodnie z art. 43 ust. 1 pkt 37 </w:t>
      </w:r>
    </w:p>
    <w:p w14:paraId="2C14179A" w14:textId="38AFCA6B" w:rsidR="00F26AA6" w:rsidRPr="00FA7CB8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</w:rPr>
        <w:t>ustawy z dnia 11 marca 2004 r. o podatku od towarów i usług/</w:t>
      </w:r>
    </w:p>
    <w:p w14:paraId="19DA3DC6" w14:textId="77777777" w:rsidR="00F26AA6" w:rsidRPr="00FA7CB8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64808BB3" w14:textId="309BA471" w:rsidR="00F26AA6" w:rsidRPr="00FA7CB8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bCs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Termin wykonania zamówienia: </w:t>
      </w:r>
      <w:r w:rsidR="00E4425E" w:rsidRPr="00FA7CB8">
        <w:rPr>
          <w:rFonts w:ascii="Calibri" w:hAnsi="Calibri" w:cs="Calibri"/>
          <w:b/>
          <w:lang w:eastAsia="en-US"/>
        </w:rPr>
        <w:t>24 miesiące</w:t>
      </w:r>
      <w:r w:rsidR="0037741C" w:rsidRPr="00FA7CB8">
        <w:rPr>
          <w:rFonts w:ascii="Calibri" w:hAnsi="Calibri" w:cs="Calibri"/>
          <w:b/>
          <w:lang w:eastAsia="en-US"/>
        </w:rPr>
        <w:t xml:space="preserve"> </w:t>
      </w:r>
      <w:r w:rsidR="0037741C" w:rsidRPr="00FA7CB8">
        <w:rPr>
          <w:rFonts w:ascii="Calibri" w:hAnsi="Calibri" w:cs="Calibri"/>
          <w:bCs/>
          <w:lang w:eastAsia="en-US"/>
        </w:rPr>
        <w:t>(w terminach indywidualnych dla każdego pojazdu)</w:t>
      </w:r>
      <w:r w:rsidRPr="00FA7CB8">
        <w:rPr>
          <w:rFonts w:ascii="Calibri" w:hAnsi="Calibri" w:cs="Calibri"/>
          <w:bCs/>
          <w:lang w:eastAsia="en-US"/>
        </w:rPr>
        <w:t xml:space="preserve">, przy czym ostatnim dniem umożliwiającym ubezpieczenie pojazdu mechanicznego na warunkach umowy o udzielenie zamówienia publicznego jest </w:t>
      </w:r>
      <w:r w:rsidR="0037741C" w:rsidRPr="00FA7CB8">
        <w:rPr>
          <w:rFonts w:ascii="Calibri" w:hAnsi="Calibri" w:cs="Calibri"/>
          <w:bCs/>
          <w:lang w:eastAsia="en-US"/>
        </w:rPr>
        <w:t xml:space="preserve">dzień </w:t>
      </w:r>
      <w:r w:rsidR="006303CD">
        <w:rPr>
          <w:rFonts w:ascii="Calibri" w:hAnsi="Calibri" w:cs="Calibri"/>
          <w:bCs/>
          <w:lang w:eastAsia="en-US"/>
        </w:rPr>
        <w:t>31</w:t>
      </w:r>
      <w:r w:rsidR="00180C69" w:rsidRPr="00FA7CB8">
        <w:rPr>
          <w:rFonts w:ascii="Calibri" w:hAnsi="Calibri" w:cs="Calibri"/>
          <w:bCs/>
          <w:lang w:eastAsia="en-US"/>
        </w:rPr>
        <w:t>.</w:t>
      </w:r>
      <w:r w:rsidR="006303CD">
        <w:rPr>
          <w:rFonts w:ascii="Calibri" w:hAnsi="Calibri" w:cs="Calibri"/>
          <w:bCs/>
          <w:lang w:eastAsia="en-US"/>
        </w:rPr>
        <w:t>12</w:t>
      </w:r>
      <w:r w:rsidR="00180C69" w:rsidRPr="00FA7CB8">
        <w:rPr>
          <w:rFonts w:ascii="Calibri" w:hAnsi="Calibri" w:cs="Calibri"/>
          <w:bCs/>
          <w:lang w:eastAsia="en-US"/>
        </w:rPr>
        <w:t>.</w:t>
      </w:r>
      <w:r w:rsidR="009103BD" w:rsidRPr="00FA7CB8">
        <w:rPr>
          <w:rFonts w:ascii="Calibri" w:hAnsi="Calibri" w:cs="Calibri"/>
          <w:bCs/>
          <w:lang w:eastAsia="en-US"/>
        </w:rPr>
        <w:t>202</w:t>
      </w:r>
      <w:r w:rsidR="00E4425E" w:rsidRPr="00FA7CB8">
        <w:rPr>
          <w:rFonts w:ascii="Calibri" w:hAnsi="Calibri" w:cs="Calibri"/>
          <w:bCs/>
          <w:lang w:eastAsia="en-US"/>
        </w:rPr>
        <w:t>5</w:t>
      </w:r>
      <w:r w:rsidR="0037741C" w:rsidRPr="00FA7CB8">
        <w:rPr>
          <w:rFonts w:ascii="Calibri" w:hAnsi="Calibri" w:cs="Calibri"/>
          <w:bCs/>
          <w:lang w:eastAsia="en-US"/>
        </w:rPr>
        <w:t xml:space="preserve"> </w:t>
      </w:r>
      <w:r w:rsidRPr="00FA7CB8">
        <w:rPr>
          <w:rFonts w:ascii="Calibri" w:hAnsi="Calibri" w:cs="Calibri"/>
          <w:bCs/>
          <w:lang w:eastAsia="en-US"/>
        </w:rPr>
        <w:t xml:space="preserve">r. Maksymalnie okres ubezpieczenia pojazdów zakończy się dnia </w:t>
      </w:r>
      <w:r w:rsidR="006B3120" w:rsidRPr="00FA7CB8">
        <w:rPr>
          <w:rFonts w:ascii="Calibri" w:hAnsi="Calibri" w:cs="Calibri"/>
          <w:bCs/>
          <w:lang w:eastAsia="en-US"/>
        </w:rPr>
        <w:t>3</w:t>
      </w:r>
      <w:r w:rsidR="006303CD">
        <w:rPr>
          <w:rFonts w:ascii="Calibri" w:hAnsi="Calibri" w:cs="Calibri"/>
          <w:bCs/>
          <w:lang w:eastAsia="en-US"/>
        </w:rPr>
        <w:t>0</w:t>
      </w:r>
      <w:r w:rsidR="006B3120" w:rsidRPr="00FA7CB8">
        <w:rPr>
          <w:rFonts w:ascii="Calibri" w:hAnsi="Calibri" w:cs="Calibri"/>
          <w:bCs/>
          <w:lang w:eastAsia="en-US"/>
        </w:rPr>
        <w:t>.</w:t>
      </w:r>
      <w:r w:rsidR="006303CD">
        <w:rPr>
          <w:rFonts w:ascii="Calibri" w:hAnsi="Calibri" w:cs="Calibri"/>
          <w:bCs/>
          <w:lang w:eastAsia="en-US"/>
        </w:rPr>
        <w:t>12</w:t>
      </w:r>
      <w:r w:rsidR="006B3120" w:rsidRPr="00FA7CB8">
        <w:rPr>
          <w:rFonts w:ascii="Calibri" w:hAnsi="Calibri" w:cs="Calibri"/>
          <w:bCs/>
          <w:lang w:eastAsia="en-US"/>
        </w:rPr>
        <w:t>.202</w:t>
      </w:r>
      <w:r w:rsidR="00E4425E" w:rsidRPr="00FA7CB8">
        <w:rPr>
          <w:rFonts w:ascii="Calibri" w:hAnsi="Calibri" w:cs="Calibri"/>
          <w:bCs/>
          <w:lang w:eastAsia="en-US"/>
        </w:rPr>
        <w:t>6</w:t>
      </w:r>
      <w:r w:rsidR="006B3120" w:rsidRPr="00FA7CB8">
        <w:rPr>
          <w:rFonts w:ascii="Calibri" w:hAnsi="Calibri" w:cs="Calibri"/>
          <w:bCs/>
          <w:lang w:eastAsia="en-US"/>
        </w:rPr>
        <w:t xml:space="preserve"> </w:t>
      </w:r>
      <w:r w:rsidRPr="00FA7CB8">
        <w:rPr>
          <w:rFonts w:ascii="Calibri" w:hAnsi="Calibri" w:cs="Calibri"/>
          <w:bCs/>
          <w:lang w:eastAsia="en-US"/>
        </w:rPr>
        <w:t xml:space="preserve">r.  </w:t>
      </w:r>
    </w:p>
    <w:p w14:paraId="327C49C4" w14:textId="77777777" w:rsidR="00F26AA6" w:rsidRPr="00FA7CB8" w:rsidRDefault="00F26AA6" w:rsidP="00874039">
      <w:pPr>
        <w:widowControl w:val="0"/>
        <w:suppressAutoHyphens w:val="0"/>
        <w:spacing w:after="6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Termin związania ofertą i warunki płatności: </w:t>
      </w:r>
      <w:r w:rsidRPr="00FA7CB8">
        <w:rPr>
          <w:rFonts w:ascii="Calibri" w:hAnsi="Calibri" w:cs="Calibri"/>
          <w:b/>
          <w:lang w:eastAsia="en-US"/>
        </w:rPr>
        <w:t>zgodne z postanowieniami specyfikacji warunków zamówienia</w:t>
      </w:r>
      <w:r w:rsidRPr="00FA7CB8">
        <w:rPr>
          <w:rFonts w:ascii="Calibri" w:hAnsi="Calibri" w:cs="Calibri"/>
          <w:lang w:eastAsia="en-US"/>
        </w:rPr>
        <w:t>.</w:t>
      </w:r>
    </w:p>
    <w:p w14:paraId="6526A1B8" w14:textId="77777777" w:rsidR="00F26AA6" w:rsidRPr="00FA7CB8" w:rsidRDefault="00F26AA6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FA7CB8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FA7CB8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FA7CB8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FA7CB8">
        <w:rPr>
          <w:rFonts w:ascii="Calibri" w:hAnsi="Calibri" w:cs="Calibri"/>
          <w:b/>
          <w:i/>
          <w:lang w:eastAsia="en-US"/>
        </w:rPr>
        <w:t>.</w:t>
      </w:r>
    </w:p>
    <w:p w14:paraId="1616EE8E" w14:textId="346091F9" w:rsidR="00F26AA6" w:rsidRPr="00FA7CB8" w:rsidRDefault="00F26AA6" w:rsidP="00874039">
      <w:pPr>
        <w:widowControl w:val="0"/>
        <w:suppressAutoHyphens w:val="0"/>
        <w:spacing w:before="60" w:after="6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Tabela nr 3: </w:t>
      </w:r>
      <w:r w:rsidRPr="00FA7CB8">
        <w:rPr>
          <w:rFonts w:ascii="Calibri" w:hAnsi="Calibri" w:cs="Calibri"/>
          <w:b/>
          <w:bCs/>
          <w:i/>
          <w:lang w:eastAsia="en-US"/>
        </w:rPr>
        <w:t>Formularz cenowy dotyczący części drugiej zamówienia</w:t>
      </w:r>
      <w:r w:rsidR="003B75BB" w:rsidRPr="00FA7CB8">
        <w:rPr>
          <w:rFonts w:ascii="Calibri" w:hAnsi="Calibri" w:cs="Calibri"/>
          <w:b/>
          <w:bCs/>
          <w:i/>
          <w:lang w:eastAsia="en-US"/>
        </w:rPr>
        <w:t>.</w:t>
      </w:r>
    </w:p>
    <w:p w14:paraId="62468F1E" w14:textId="320644A6" w:rsidR="00E257F3" w:rsidRPr="00FA7CB8" w:rsidRDefault="00E257F3" w:rsidP="00874039">
      <w:pPr>
        <w:widowControl w:val="0"/>
        <w:suppressAutoHyphens w:val="0"/>
        <w:spacing w:after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 xml:space="preserve">: </w:t>
      </w:r>
      <w:r w:rsidR="00ED56AB" w:rsidRPr="00FA7CB8">
        <w:rPr>
          <w:rFonts w:ascii="Calibri" w:hAnsi="Calibri" w:cs="Calibri"/>
          <w:i/>
          <w:lang w:eastAsia="en-US"/>
        </w:rPr>
        <w:t xml:space="preserve">tabela składa się z trzech kolumn. W kolumnie pierwszej od lewej strony określono liczbę porządkową, w kolumnie drugiej zakres zamówienia poprzez wskazanie rodzaju ubezpieczenia, </w:t>
      </w:r>
      <w:r w:rsidR="00ED56AB" w:rsidRPr="00FA7CB8">
        <w:rPr>
          <w:rFonts w:ascii="Calibri" w:hAnsi="Calibri" w:cs="Calibri"/>
          <w:i/>
          <w:lang w:eastAsia="en-US"/>
        </w:rPr>
        <w:br/>
        <w:t>a w kolumnie trzeciej składkę za cały okres zamówienia, w odniesieniu do danego rodzaju ubezpieczenia. Ostatni wiersz tabeli, na samym jej dole, zawiera podsumowanie składek, czyli składkę łączną za całą część zamówienia</w:t>
      </w:r>
      <w:r w:rsidRPr="00FA7CB8">
        <w:rPr>
          <w:rFonts w:ascii="Calibri" w:hAnsi="Calibri" w:cs="Calibri"/>
          <w:i/>
          <w:lang w:eastAsia="en-US"/>
        </w:rPr>
        <w:t>.</w:t>
      </w:r>
      <w:r w:rsidRPr="00FA7CB8">
        <w:rPr>
          <w:rFonts w:ascii="Calibri" w:hAnsi="Calibri" w:cs="Calibri"/>
          <w:b/>
          <w:bCs/>
          <w:i/>
          <w:lang w:eastAsia="en-US"/>
        </w:rPr>
        <w:t xml:space="preserve"> </w:t>
      </w:r>
    </w:p>
    <w:tbl>
      <w:tblPr>
        <w:tblW w:w="951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14"/>
        <w:gridCol w:w="7551"/>
        <w:gridCol w:w="1448"/>
      </w:tblGrid>
      <w:tr w:rsidR="00ED56AB" w:rsidRPr="00FA7CB8" w14:paraId="03E5BFF3" w14:textId="77777777" w:rsidTr="0092273D">
        <w:trPr>
          <w:trHeight w:val="454"/>
          <w:jc w:val="center"/>
        </w:trPr>
        <w:tc>
          <w:tcPr>
            <w:tcW w:w="9513" w:type="dxa"/>
            <w:gridSpan w:val="3"/>
            <w:shd w:val="clear" w:color="auto" w:fill="auto"/>
            <w:vAlign w:val="center"/>
          </w:tcPr>
          <w:p w14:paraId="73544B9D" w14:textId="59DEFA8A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FORMULARZ CENOWY </w:t>
            </w:r>
          </w:p>
        </w:tc>
      </w:tr>
      <w:tr w:rsidR="00ED56AB" w:rsidRPr="00FA7CB8" w14:paraId="365356C8" w14:textId="77777777" w:rsidTr="0092273D">
        <w:trPr>
          <w:trHeight w:val="66"/>
          <w:jc w:val="center"/>
        </w:trPr>
        <w:tc>
          <w:tcPr>
            <w:tcW w:w="514" w:type="dxa"/>
            <w:shd w:val="clear" w:color="auto" w:fill="auto"/>
            <w:vAlign w:val="center"/>
          </w:tcPr>
          <w:p w14:paraId="20016EC6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lp.</w:t>
            </w:r>
          </w:p>
        </w:tc>
        <w:tc>
          <w:tcPr>
            <w:tcW w:w="7551" w:type="dxa"/>
            <w:shd w:val="clear" w:color="auto" w:fill="auto"/>
            <w:vAlign w:val="center"/>
          </w:tcPr>
          <w:p w14:paraId="72035CD2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Zakres zamówienia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060CDBA7" w14:textId="7C37B88F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Składka za </w:t>
            </w:r>
            <w:r w:rsidR="00E4425E" w:rsidRPr="00FA7CB8">
              <w:rPr>
                <w:rFonts w:ascii="Calibri" w:hAnsi="Calibri" w:cs="Calibri"/>
                <w:b/>
                <w:spacing w:val="-6"/>
                <w:lang w:eastAsia="pl-PL"/>
              </w:rPr>
              <w:t>24 miesiące</w:t>
            </w:r>
          </w:p>
        </w:tc>
      </w:tr>
      <w:tr w:rsidR="00ED56AB" w:rsidRPr="00FA7CB8" w14:paraId="623A060F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6350A94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1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BE39407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Ubezpieczenie odpowiedzialności cywilnej posiadaczy pojazdów mechanicznych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54B2963A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FA7CB8" w14:paraId="190B5BE7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707693B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2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25CD8F9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Ubezpieczenie auto casco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5EFC8872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FA7CB8" w14:paraId="5E45DACA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D16244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3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2B3B121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Ubezpieczenie następstw nieszczęśliwych wypadków kierowców i pasażerów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729F2470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FA7CB8" w14:paraId="60365E49" w14:textId="77777777" w:rsidTr="0092273D">
        <w:trPr>
          <w:trHeight w:val="454"/>
          <w:jc w:val="center"/>
        </w:trPr>
        <w:tc>
          <w:tcPr>
            <w:tcW w:w="8065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4AA6A13" w14:textId="2AF3741C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Razem składka do zapłaty za II część zamówienia (suma składek z wierszy 1,2 i </w:t>
            </w:r>
            <w:r w:rsidR="006303CD">
              <w:rPr>
                <w:rFonts w:ascii="Calibri" w:hAnsi="Calibri" w:cs="Calibri"/>
                <w:b/>
                <w:spacing w:val="-6"/>
                <w:lang w:eastAsia="pl-PL"/>
              </w:rPr>
              <w:t>3</w:t>
            </w: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):</w:t>
            </w:r>
          </w:p>
        </w:tc>
        <w:tc>
          <w:tcPr>
            <w:tcW w:w="144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8B4192A" w14:textId="77777777" w:rsidR="00ED56AB" w:rsidRPr="00FA7CB8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zł</w:t>
            </w:r>
          </w:p>
        </w:tc>
      </w:tr>
    </w:tbl>
    <w:p w14:paraId="76344713" w14:textId="77777777" w:rsidR="00594C93" w:rsidRPr="00FA7CB8" w:rsidRDefault="00594C93" w:rsidP="00874039">
      <w:pPr>
        <w:widowControl w:val="0"/>
        <w:suppressAutoHyphens w:val="0"/>
        <w:spacing w:before="240" w:line="276" w:lineRule="auto"/>
        <w:jc w:val="both"/>
        <w:rPr>
          <w:rFonts w:ascii="Calibri" w:hAnsi="Calibri" w:cs="Calibri"/>
          <w:b/>
          <w:i/>
          <w:lang w:eastAsia="en-US"/>
        </w:rPr>
      </w:pPr>
      <w:bookmarkStart w:id="5" w:name="_Hlk98752070"/>
    </w:p>
    <w:p w14:paraId="391BD1AA" w14:textId="735A9C8A" w:rsidR="00F26AA6" w:rsidRPr="00FA7CB8" w:rsidRDefault="00F26AA6" w:rsidP="00874039">
      <w:pPr>
        <w:widowControl w:val="0"/>
        <w:suppressAutoHyphens w:val="0"/>
        <w:spacing w:before="24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lastRenderedPageBreak/>
        <w:t xml:space="preserve">Tabela nr 4: </w:t>
      </w:r>
      <w:r w:rsidRPr="00FA7CB8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drugiej zamówienia</w:t>
      </w:r>
      <w:r w:rsidR="003B75BB" w:rsidRPr="00FA7CB8">
        <w:rPr>
          <w:rFonts w:ascii="Calibri" w:hAnsi="Calibri" w:cs="Calibri"/>
          <w:b/>
          <w:bCs/>
          <w:i/>
          <w:lang w:eastAsia="en-US"/>
        </w:rPr>
        <w:t>.</w:t>
      </w:r>
    </w:p>
    <w:p w14:paraId="7B4727DE" w14:textId="4B7E1B20" w:rsidR="00F26AA6" w:rsidRPr="00FA7CB8" w:rsidRDefault="00F26AA6" w:rsidP="00874039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37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39"/>
        <w:gridCol w:w="1548"/>
      </w:tblGrid>
      <w:tr w:rsidR="00756242" w:rsidRPr="00FA7CB8" w14:paraId="2A6E0B46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98C1A94" w14:textId="77777777" w:rsidR="00756242" w:rsidRPr="00F5644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5644E">
              <w:rPr>
                <w:rFonts w:ascii="Calibri" w:hAnsi="Calibri" w:cs="Calibri"/>
                <w:b/>
                <w:bCs/>
              </w:rPr>
              <w:t>Wykaz klauzul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4EE4611A" w14:textId="77777777" w:rsidR="00756242" w:rsidRPr="00F5644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5644E">
              <w:rPr>
                <w:rFonts w:ascii="Calibri" w:hAnsi="Calibri" w:cs="Calibri"/>
                <w:b/>
                <w:bCs/>
              </w:rPr>
              <w:t>Akceptacja</w:t>
            </w:r>
          </w:p>
        </w:tc>
      </w:tr>
      <w:tr w:rsidR="002A5F0B" w:rsidRPr="00FA7CB8" w14:paraId="0735D995" w14:textId="77777777" w:rsidTr="00A72BCB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5AB33453" w14:textId="507CBA13" w:rsidR="002A5F0B" w:rsidRPr="00F5644E" w:rsidRDefault="00F5644E" w:rsidP="00F5644E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Uznanie za szkodę częściową uszkodzenie ubezpieczonego pojazdu w takim zakresie, że koszt jego naprawy nie przekracza 80% jego wartości rynkowej na dzień ustalania odszkodowania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27EB4153" w14:textId="77777777" w:rsidR="002A5F0B" w:rsidRPr="004A1540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2A5F0B" w:rsidRPr="00FA7CB8" w14:paraId="13AF1A45" w14:textId="77777777" w:rsidTr="00A72BCB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37E8E718" w14:textId="62A396DE" w:rsidR="002A5F0B" w:rsidRPr="00F5644E" w:rsidRDefault="00F5644E" w:rsidP="00F5644E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szkody całkowitej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CF665DF" w14:textId="77777777" w:rsidR="002A5F0B" w:rsidRPr="004A1540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2A5F0B" w:rsidRPr="00FA7CB8" w14:paraId="747F054A" w14:textId="77777777" w:rsidTr="00A72BCB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3F8F7F17" w14:textId="24C7F4B9" w:rsidR="002A5F0B" w:rsidRPr="00F5644E" w:rsidRDefault="00F5644E" w:rsidP="00F5644E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odpowiedzialności za szkody z ubezpieczenia auto casco powstałe podczas kierowania pojazdem w stanie nietrzeźwości albo po spożyciu alkoholu, lub pod wpływem środków odurzających, substancji psychotropowych lub środków zastępczych w rozumieniu przepisów o przeciwdziałaniu narkomanii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F0B6DC4" w14:textId="77777777" w:rsidR="002A5F0B" w:rsidRPr="004A1540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2A5F0B" w:rsidRPr="00FA7CB8" w14:paraId="12008246" w14:textId="77777777" w:rsidTr="00A72BCB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47FAE949" w14:textId="2D0C95EC" w:rsidR="002A5F0B" w:rsidRPr="00F5644E" w:rsidRDefault="00F5644E" w:rsidP="00F5644E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gwarantowanej sumy ubezpieczenia auto casco przez każdy roczny okres ubezpieczenia pojazdów; warunek odnoszący się do gwarantowanej sumy ubezpieczenia dotyczy wyłącznie pojazdów do 10 roku eksploatacji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FD463AB" w14:textId="77777777" w:rsidR="002A5F0B" w:rsidRPr="004A1540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2A5F0B" w:rsidRPr="00FA7CB8" w14:paraId="5A38FD33" w14:textId="77777777" w:rsidTr="00A72BCB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2C9D91B1" w14:textId="0A60F911" w:rsidR="002A5F0B" w:rsidRPr="00F5644E" w:rsidRDefault="00F5644E" w:rsidP="00F5644E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ubezpieczenia pojazdu niezabezpieczonego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33EB0559" w14:textId="77777777" w:rsidR="002A5F0B" w:rsidRPr="004A1540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2A5F0B" w:rsidRPr="00FA7CB8" w14:paraId="2BD856B5" w14:textId="77777777" w:rsidTr="00A72BCB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6AF06839" w14:textId="7923D9A6" w:rsidR="002A5F0B" w:rsidRPr="00F5644E" w:rsidRDefault="00F5644E" w:rsidP="00F5644E">
            <w:pPr>
              <w:widowControl w:val="0"/>
              <w:suppressAutoHyphens w:val="0"/>
              <w:spacing w:before="60" w:line="276" w:lineRule="auto"/>
              <w:jc w:val="both"/>
              <w:rPr>
                <w:rFonts w:ascii="Arial" w:hAnsi="Arial" w:cs="Arial"/>
                <w:spacing w:val="-6"/>
              </w:rPr>
            </w:pPr>
            <w:r w:rsidRPr="00F5644E">
              <w:rPr>
                <w:rFonts w:ascii="Arial" w:hAnsi="Arial" w:cs="Arial"/>
                <w:spacing w:val="-6"/>
              </w:rPr>
              <w:t>Przyjęcie podanej klauzuli funduszu prewencyjnego -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23DB36F7" w14:textId="77777777" w:rsidR="002A5F0B" w:rsidRPr="004A1540" w:rsidRDefault="002A5F0B" w:rsidP="002A5F0B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</w:tbl>
    <w:bookmarkEnd w:id="5"/>
    <w:p w14:paraId="14F66ED7" w14:textId="18A8E8BD" w:rsidR="00F26AA6" w:rsidRPr="00FA7CB8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4"/>
          <w:sz w:val="28"/>
          <w:szCs w:val="28"/>
          <w:lang w:eastAsia="en-US"/>
        </w:rPr>
      </w:pPr>
      <w:r w:rsidRPr="00FA7CB8">
        <w:rPr>
          <w:rFonts w:ascii="Calibri" w:hAnsi="Calibri" w:cs="Calibri"/>
          <w:i/>
          <w:spacing w:val="-4"/>
          <w:lang w:eastAsia="en-US"/>
        </w:rPr>
        <w:t>W</w:t>
      </w:r>
      <w:r w:rsidR="007F1AF7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kolumnie „Akceptacja” w</w:t>
      </w:r>
      <w:r w:rsidR="00A53EA7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wierszu dotyczącym akceptowanej klauzuli dodatkowej lub postanowień szczególnych proszę wpisać słowo „Tak” w</w:t>
      </w:r>
      <w:r w:rsidR="00A53EA7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przypadku przyjęcia danej klauzuli lub postanowienia szczególnego oraz</w:t>
      </w:r>
      <w:r w:rsidR="00A53EA7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słowo „Nie” w</w:t>
      </w:r>
      <w:r w:rsidR="00A53EA7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0051DDD0" w14:textId="77777777" w:rsidR="00F26AA6" w:rsidRPr="00FA7CB8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120" w:line="276" w:lineRule="auto"/>
        <w:ind w:left="425" w:hanging="425"/>
        <w:rPr>
          <w:rFonts w:ascii="Calibri" w:eastAsia="Calibri" w:hAnsi="Calibri" w:cs="Calibri"/>
          <w:b/>
          <w:lang w:eastAsia="en-US"/>
        </w:rPr>
      </w:pPr>
      <w:r w:rsidRPr="00FA7CB8">
        <w:rPr>
          <w:rFonts w:ascii="Calibri" w:eastAsia="Calibri" w:hAnsi="Calibri" w:cs="Calibri"/>
          <w:b/>
          <w:lang w:eastAsia="en-US"/>
        </w:rPr>
        <w:t>Oświadczamy, że:</w:t>
      </w:r>
    </w:p>
    <w:p w14:paraId="5FB71441" w14:textId="77777777" w:rsidR="00F26AA6" w:rsidRPr="00FA7CB8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ie partycypujemy w jakiejkolwiek innej ofercie dotyczącej tego samego postępowania (części zamówienia), jako wykonawca,</w:t>
      </w:r>
    </w:p>
    <w:p w14:paraId="0D90FB74" w14:textId="77777777" w:rsidR="00F26AA6" w:rsidRPr="00FA7CB8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zapoznaliśmy się ze specyfikacją warunków zamówienia oraz z wyjaśnieniami do specyfikacji i jej modyfikacjami (jeżeli takie miały miejsce) i nie wnosimy do nich zastrzeżeń,</w:t>
      </w:r>
    </w:p>
    <w:p w14:paraId="0E0B39FB" w14:textId="77777777" w:rsidR="00F26AA6" w:rsidRPr="00FA7CB8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zdobyliśmy konieczne informacje dotyczące realizacji zamówienia oraz przygotowania i złożenia oferty,</w:t>
      </w:r>
    </w:p>
    <w:p w14:paraId="5FBC056F" w14:textId="0C27D81B" w:rsidR="00F26AA6" w:rsidRPr="00FA7CB8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uważamy</w:t>
      </w:r>
      <w:r w:rsidR="005D1E1B"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lang w:eastAsia="en-US"/>
        </w:rPr>
        <w:t>się związani niniejszą ofertą przez</w:t>
      </w:r>
      <w:r w:rsidR="005D1E1B"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lang w:eastAsia="en-US"/>
        </w:rPr>
        <w:t>okres wskazany przez</w:t>
      </w:r>
      <w:r w:rsidR="007F1AF7"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lang w:eastAsia="en-US"/>
        </w:rPr>
        <w:t>zamawiającego w specyfikacji</w:t>
      </w:r>
      <w:r w:rsidR="007F1AF7"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lang w:eastAsia="en-US"/>
        </w:rPr>
        <w:t>warunków zamówienia,</w:t>
      </w:r>
    </w:p>
    <w:p w14:paraId="4B295674" w14:textId="17D36B2E" w:rsidR="00F26AA6" w:rsidRPr="00FA7CB8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przedstawione w specyfikacji warunków zamówienia warunki zawarcia umowy zostały przez nas zaakceptowane</w:t>
      </w:r>
      <w:r w:rsidRPr="00FA7CB8">
        <w:rPr>
          <w:rFonts w:ascii="Calibri" w:hAnsi="Calibri" w:cs="Calibri"/>
        </w:rPr>
        <w:t xml:space="preserve"> </w:t>
      </w:r>
      <w:r w:rsidRPr="00FA7CB8">
        <w:rPr>
          <w:rFonts w:ascii="Calibri" w:hAnsi="Calibri" w:cs="Calibri"/>
          <w:lang w:eastAsia="en-US"/>
        </w:rPr>
        <w:t>i wyrażamy gotowość realizacji zamówienia zgodnie z postanowie</w:t>
      </w:r>
      <w:r w:rsidRPr="00FA7CB8">
        <w:rPr>
          <w:rFonts w:ascii="Calibri" w:hAnsi="Calibri" w:cs="Calibri"/>
          <w:lang w:eastAsia="en-US"/>
        </w:rPr>
        <w:softHyphen/>
        <w:t>niami specyfikacji i umowy,</w:t>
      </w:r>
    </w:p>
    <w:p w14:paraId="2B16B22E" w14:textId="18C53DD0" w:rsidR="008203DE" w:rsidRPr="00FA7CB8" w:rsidRDefault="008203DE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spacing w:val="-6"/>
          <w:lang w:eastAsia="en-US"/>
        </w:rPr>
      </w:pPr>
      <w:r w:rsidRPr="00FA7CB8">
        <w:rPr>
          <w:rFonts w:ascii="Calibri" w:hAnsi="Calibri" w:cs="Calibri"/>
          <w:spacing w:val="-6"/>
          <w:lang w:eastAsia="en-US"/>
        </w:rPr>
        <w:t xml:space="preserve">najpóźniej w terminie 3 dni przed datą zawarcia umowy przedstawimy dokument kalkulacyjny </w:t>
      </w:r>
      <w:r w:rsidRPr="00FA7CB8">
        <w:rPr>
          <w:rFonts w:ascii="Calibri" w:hAnsi="Calibri" w:cs="Calibri"/>
          <w:spacing w:val="-6"/>
          <w:lang w:eastAsia="en-US"/>
        </w:rPr>
        <w:lastRenderedPageBreak/>
        <w:t>stanowiący jej załącznik, określający szczegółowy sposób obliczenia składki, tzn. zastosowane stawki i składki roczne w odniesieniu do poszczególnych składników mienia</w:t>
      </w:r>
      <w:r w:rsidR="005D1E1B" w:rsidRPr="00FA7CB8">
        <w:rPr>
          <w:rFonts w:ascii="Calibri" w:hAnsi="Calibri" w:cs="Calibri"/>
          <w:spacing w:val="-6"/>
          <w:lang w:eastAsia="en-US"/>
        </w:rPr>
        <w:t xml:space="preserve"> i </w:t>
      </w:r>
      <w:r w:rsidRPr="00FA7CB8">
        <w:rPr>
          <w:rFonts w:ascii="Calibri" w:hAnsi="Calibri" w:cs="Calibri"/>
          <w:spacing w:val="-6"/>
          <w:lang w:eastAsia="en-US"/>
        </w:rPr>
        <w:t>rodzajów ubezpieczenia,</w:t>
      </w:r>
    </w:p>
    <w:p w14:paraId="61E11EE4" w14:textId="3770C913" w:rsidR="002D03D8" w:rsidRPr="00FA7CB8" w:rsidRDefault="002D03D8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do umowy w sprawie zamówienia dołączymy podpisane ogólne lub szczególne warunki ubezpieczenia wskazane w niniejszej ofercie,</w:t>
      </w:r>
    </w:p>
    <w:p w14:paraId="0BE685E6" w14:textId="09E180CB" w:rsidR="00F26AA6" w:rsidRPr="00FA7CB8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bór niniejszej oferty:</w:t>
      </w:r>
    </w:p>
    <w:p w14:paraId="25AB6F4B" w14:textId="77777777" w:rsidR="00F26AA6" w:rsidRPr="00FA7CB8" w:rsidRDefault="00F26AA6" w:rsidP="00874039">
      <w:pPr>
        <w:widowControl w:val="0"/>
        <w:numPr>
          <w:ilvl w:val="0"/>
          <w:numId w:val="80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ie będzie prowadzić do powstania u zamawiającego obowiązku podatkowego;</w:t>
      </w:r>
      <w:r w:rsidRPr="00FA7CB8">
        <w:rPr>
          <w:rFonts w:ascii="Calibri" w:hAnsi="Calibri" w:cs="Calibri"/>
          <w:b/>
          <w:lang w:eastAsia="en-US"/>
        </w:rPr>
        <w:t>*</w:t>
      </w:r>
    </w:p>
    <w:p w14:paraId="3CD96690" w14:textId="19908D3E" w:rsidR="00F26AA6" w:rsidRPr="00FA7CB8" w:rsidRDefault="00F26AA6" w:rsidP="00874039">
      <w:pPr>
        <w:widowControl w:val="0"/>
        <w:numPr>
          <w:ilvl w:val="0"/>
          <w:numId w:val="80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będzie prowadzić do powstania u zamawiającego obowiązku podatkowego w następującym zakresie:</w:t>
      </w:r>
      <w:r w:rsidRPr="00FA7CB8">
        <w:rPr>
          <w:rFonts w:ascii="Calibri" w:hAnsi="Calibri" w:cs="Calibri"/>
          <w:b/>
          <w:lang w:eastAsia="en-US"/>
        </w:rPr>
        <w:t>*</w:t>
      </w:r>
      <w:r w:rsidRPr="00FA7CB8">
        <w:rPr>
          <w:rFonts w:ascii="Calibri" w:hAnsi="Calibri" w:cs="Calibri"/>
          <w:lang w:eastAsia="en-US"/>
        </w:rPr>
        <w:t>.......................................................................................................................................</w:t>
      </w:r>
      <w:r w:rsidRPr="00FA7CB8">
        <w:rPr>
          <w:rFonts w:ascii="Calibri" w:hAnsi="Calibri" w:cs="Calibri"/>
          <w:u w:val="dotted"/>
          <w:lang w:eastAsia="en-US"/>
        </w:rPr>
        <w:t xml:space="preserve"> </w:t>
      </w:r>
    </w:p>
    <w:p w14:paraId="7B4085BD" w14:textId="714DD12D" w:rsidR="00F26AA6" w:rsidRPr="00FA7CB8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sz w:val="22"/>
          <w:szCs w:val="22"/>
          <w:lang w:eastAsia="en-US"/>
        </w:rPr>
        <w:t>Wykonawca, składając ofertę, zobowiązany jest poinformować zamawiającego, czy wybór oferty będzie prowadzić do powstania u zamawiającego obowiązku podatkowego zgodnie z przepisami o podatku od towarów i usług, wskazując nazwę (rodzaj) usługi, której świadczenie będzie prowadzić do jego powstania oraz wskazując jej wartość bez kwoty podatku. Brak wymaganych skreśleń w oświadczeniu wyżej oznacza, że złożona oferta nie będzie prowadzić do powstania u zamawiającego obowiązku podatkowego.</w:t>
      </w:r>
    </w:p>
    <w:p w14:paraId="7557A548" w14:textId="77777777" w:rsidR="00F26AA6" w:rsidRPr="00FA7CB8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rażamy zgodę na:</w:t>
      </w:r>
    </w:p>
    <w:p w14:paraId="3E6CC4A6" w14:textId="77777777" w:rsidR="00F26AA6" w:rsidRPr="00FA7CB8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ratalną płatność składki, z zastrzeżeniami zawartymi w specyfikacji warunków zamówienia,</w:t>
      </w:r>
    </w:p>
    <w:p w14:paraId="6DC0FA21" w14:textId="77777777" w:rsidR="00F26AA6" w:rsidRPr="00FA7CB8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przyjęcie do ochrony wszystkich miejsc prowadzenia działalności,</w:t>
      </w:r>
    </w:p>
    <w:p w14:paraId="1F48BE6C" w14:textId="528AF1A9" w:rsidR="00F26AA6" w:rsidRPr="00FA7CB8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spacing w:val="-4"/>
          <w:lang w:eastAsia="en-US"/>
        </w:rPr>
      </w:pPr>
      <w:r w:rsidRPr="00FA7CB8">
        <w:rPr>
          <w:rFonts w:ascii="Calibri" w:hAnsi="Calibri" w:cs="Calibri"/>
          <w:spacing w:val="-4"/>
          <w:lang w:eastAsia="en-US"/>
        </w:rPr>
        <w:t xml:space="preserve">przyjęcie wszystkich warunków wymaganych przez zamawiającego (obligatoryjnych) </w:t>
      </w:r>
      <w:r w:rsidR="00312832" w:rsidRPr="00FA7CB8">
        <w:rPr>
          <w:rFonts w:ascii="Calibri" w:hAnsi="Calibri" w:cs="Calibri"/>
          <w:spacing w:val="-4"/>
          <w:lang w:eastAsia="en-US"/>
        </w:rPr>
        <w:br/>
      </w:r>
      <w:r w:rsidRPr="00FA7CB8">
        <w:rPr>
          <w:rFonts w:ascii="Calibri" w:hAnsi="Calibri" w:cs="Calibri"/>
          <w:spacing w:val="-4"/>
          <w:lang w:eastAsia="en-US"/>
        </w:rPr>
        <w:t xml:space="preserve">dla poszczególnych rodzajów ubezpieczeń i </w:t>
      </w:r>
      <w:proofErr w:type="spellStart"/>
      <w:r w:rsidRPr="00FA7CB8">
        <w:rPr>
          <w:rFonts w:ascii="Calibri" w:hAnsi="Calibri" w:cs="Calibri"/>
          <w:spacing w:val="-4"/>
          <w:lang w:eastAsia="en-US"/>
        </w:rPr>
        <w:t>ryzyk</w:t>
      </w:r>
      <w:proofErr w:type="spellEnd"/>
      <w:r w:rsidRPr="00FA7CB8">
        <w:rPr>
          <w:rFonts w:ascii="Calibri" w:hAnsi="Calibri" w:cs="Calibri"/>
          <w:spacing w:val="-4"/>
          <w:lang w:eastAsia="en-US"/>
        </w:rPr>
        <w:t xml:space="preserve"> wymienionych w</w:t>
      </w:r>
      <w:r w:rsidR="000D31A9" w:rsidRPr="00FA7CB8">
        <w:rPr>
          <w:rFonts w:ascii="Calibri" w:hAnsi="Calibri" w:cs="Calibri"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spacing w:val="-4"/>
          <w:lang w:eastAsia="en-US"/>
        </w:rPr>
        <w:t>specyfikacji i jej załącznikach,</w:t>
      </w:r>
    </w:p>
    <w:p w14:paraId="44BE0795" w14:textId="71FFE6EE" w:rsidR="00F26AA6" w:rsidRPr="00FA7CB8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spacing w:val="-4"/>
          <w:lang w:eastAsia="en-US"/>
        </w:rPr>
      </w:pPr>
      <w:r w:rsidRPr="00FA7CB8">
        <w:rPr>
          <w:rFonts w:ascii="Calibri" w:hAnsi="Calibri" w:cs="Calibri"/>
          <w:spacing w:val="-4"/>
          <w:lang w:eastAsia="en-US"/>
        </w:rPr>
        <w:t>przyjęcie zaznaczonych przez nas warunków fakultatywnych przypisanych</w:t>
      </w:r>
      <w:r w:rsidR="001A4E68" w:rsidRPr="00FA7CB8">
        <w:rPr>
          <w:rFonts w:ascii="Calibri" w:hAnsi="Calibri" w:cs="Calibri"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spacing w:val="-4"/>
          <w:lang w:eastAsia="en-US"/>
        </w:rPr>
        <w:t>dla</w:t>
      </w:r>
      <w:r w:rsidR="005D1E1B" w:rsidRPr="00FA7CB8">
        <w:rPr>
          <w:rFonts w:ascii="Calibri" w:hAnsi="Calibri" w:cs="Calibri"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spacing w:val="-4"/>
          <w:lang w:eastAsia="en-US"/>
        </w:rPr>
        <w:t>poszczególnych rodzajów ubezpieczeń,</w:t>
      </w:r>
    </w:p>
    <w:p w14:paraId="4935AA82" w14:textId="77777777" w:rsidR="00F26AA6" w:rsidRPr="00FA7CB8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a wystawianie dokumentów ubezpieczeniowych na okres krótszy niż 1 rok; w takim przypadku składka rozliczana będzie „co do dnia” za faktyczny okres ochrony,</w:t>
      </w:r>
    </w:p>
    <w:p w14:paraId="2ADB0CBA" w14:textId="77777777" w:rsidR="00F26AA6" w:rsidRPr="00FA7CB8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rezygnację ze stosowania składki minimalnej z polisy, bez względu na czas trwania umowy ubezpieczenia.</w:t>
      </w:r>
    </w:p>
    <w:p w14:paraId="30840AB2" w14:textId="77777777" w:rsidR="00F26AA6" w:rsidRPr="00FA7CB8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zamierzamy/ nie zamierzamy</w:t>
      </w:r>
      <w:r w:rsidRPr="00FA7CB8">
        <w:rPr>
          <w:rFonts w:ascii="Calibri" w:hAnsi="Calibri" w:cs="Calibri"/>
          <w:lang w:eastAsia="en-US"/>
        </w:rPr>
        <w:t xml:space="preserve">* powierzyć podwykonawcom następujący zakres usług, objętych przedmiotem zamówienia:  </w:t>
      </w:r>
    </w:p>
    <w:p w14:paraId="549B214F" w14:textId="53C04495" w:rsidR="00F26AA6" w:rsidRPr="00FA7CB8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line="276" w:lineRule="auto"/>
        <w:ind w:left="425"/>
        <w:jc w:val="both"/>
        <w:rPr>
          <w:rFonts w:ascii="Calibri" w:hAnsi="Calibri" w:cs="Calibri"/>
          <w:b/>
          <w:i/>
          <w:iCs/>
          <w:lang w:eastAsia="en-US"/>
        </w:rPr>
      </w:pPr>
      <w:r w:rsidRPr="00FA7CB8">
        <w:rPr>
          <w:rFonts w:ascii="Calibri" w:hAnsi="Calibri" w:cs="Calibri"/>
          <w:b/>
          <w:i/>
          <w:iCs/>
          <w:lang w:eastAsia="en-US"/>
        </w:rPr>
        <w:t>Tabela nr</w:t>
      </w:r>
      <w:r w:rsidR="005D1E1B" w:rsidRPr="00FA7CB8">
        <w:rPr>
          <w:rFonts w:ascii="Calibri" w:hAnsi="Calibri" w:cs="Calibri"/>
          <w:b/>
          <w:i/>
          <w:iCs/>
          <w:lang w:eastAsia="en-US"/>
        </w:rPr>
        <w:t xml:space="preserve"> </w:t>
      </w:r>
      <w:r w:rsidR="006F4E1E" w:rsidRPr="00FA7CB8">
        <w:rPr>
          <w:rFonts w:ascii="Calibri" w:hAnsi="Calibri" w:cs="Calibri"/>
          <w:b/>
          <w:i/>
          <w:iCs/>
          <w:lang w:eastAsia="en-US"/>
        </w:rPr>
        <w:t>7</w:t>
      </w:r>
      <w:r w:rsidRPr="00FA7CB8">
        <w:rPr>
          <w:rFonts w:ascii="Calibri" w:hAnsi="Calibri" w:cs="Calibri"/>
          <w:b/>
          <w:i/>
          <w:iCs/>
          <w:lang w:eastAsia="en-US"/>
        </w:rPr>
        <w:t>: Wykaz podwykonawców i zakres świadczonych przez nich usług</w:t>
      </w:r>
      <w:r w:rsidR="003B75BB" w:rsidRPr="00FA7CB8">
        <w:rPr>
          <w:rFonts w:ascii="Calibri" w:hAnsi="Calibri" w:cs="Calibri"/>
          <w:b/>
          <w:i/>
          <w:iCs/>
          <w:lang w:eastAsia="en-US"/>
        </w:rPr>
        <w:t>.</w:t>
      </w:r>
    </w:p>
    <w:p w14:paraId="6ECAD4C9" w14:textId="3403CC5D" w:rsidR="00D91D82" w:rsidRPr="00FA7CB8" w:rsidRDefault="00D91D82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after="120" w:line="276" w:lineRule="auto"/>
        <w:ind w:left="425"/>
        <w:jc w:val="both"/>
        <w:rPr>
          <w:rFonts w:ascii="Calibri" w:hAnsi="Calibri" w:cs="Calibri"/>
          <w:i/>
          <w:iCs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dwóch kolumn. W kolumnie pierwszej od lewej strony zawarty jest wykaz powierzonych usług ubezpieczeniowych, a w kolumnie drugiej przewidziano miejsce na wpisanie firmy (nazwy) i innych danych podwykonawcy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434096" w:rsidRPr="00FA7CB8" w14:paraId="0C9B8398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  <w:vAlign w:val="center"/>
          </w:tcPr>
          <w:p w14:paraId="3365E1A8" w14:textId="77777777" w:rsidR="00D91D82" w:rsidRPr="00FA7CB8" w:rsidRDefault="00D91D8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Calibri" w:hAnsi="Calibri" w:cs="Calibri"/>
                <w:b/>
              </w:rPr>
            </w:pPr>
            <w:r w:rsidRPr="00FA7CB8">
              <w:rPr>
                <w:rFonts w:ascii="Calibri" w:hAnsi="Calibri" w:cs="Calibri"/>
                <w:b/>
              </w:rPr>
              <w:t>Zakres usług ubezpieczeniowych</w:t>
            </w:r>
          </w:p>
        </w:tc>
        <w:tc>
          <w:tcPr>
            <w:tcW w:w="4750" w:type="dxa"/>
            <w:shd w:val="clear" w:color="auto" w:fill="auto"/>
            <w:vAlign w:val="center"/>
          </w:tcPr>
          <w:p w14:paraId="668EBAA7" w14:textId="77777777" w:rsidR="00D91D82" w:rsidRPr="00FA7CB8" w:rsidRDefault="00D91D8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Calibri" w:hAnsi="Calibri" w:cs="Calibri"/>
                <w:b/>
              </w:rPr>
            </w:pPr>
            <w:r w:rsidRPr="00FA7CB8">
              <w:rPr>
                <w:rFonts w:ascii="Calibri" w:hAnsi="Calibri" w:cs="Calibri"/>
                <w:b/>
              </w:rPr>
              <w:t>Podwykonawca (firma)</w:t>
            </w:r>
          </w:p>
        </w:tc>
      </w:tr>
      <w:tr w:rsidR="00312832" w:rsidRPr="00FA7CB8" w14:paraId="209F58F6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7959067C" w14:textId="77777777" w:rsidR="00312832" w:rsidRPr="00FA7CB8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  <w:tc>
          <w:tcPr>
            <w:tcW w:w="4750" w:type="dxa"/>
            <w:shd w:val="clear" w:color="auto" w:fill="auto"/>
          </w:tcPr>
          <w:p w14:paraId="675AC75E" w14:textId="77777777" w:rsidR="00312832" w:rsidRPr="00FA7CB8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</w:tr>
      <w:tr w:rsidR="00312832" w:rsidRPr="00FA7CB8" w14:paraId="52137AAE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4A802A5A" w14:textId="77777777" w:rsidR="00312832" w:rsidRPr="00FA7CB8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  <w:tc>
          <w:tcPr>
            <w:tcW w:w="4750" w:type="dxa"/>
            <w:shd w:val="clear" w:color="auto" w:fill="auto"/>
          </w:tcPr>
          <w:p w14:paraId="31E5A5B9" w14:textId="77777777" w:rsidR="00312832" w:rsidRPr="00FA7CB8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</w:tr>
    </w:tbl>
    <w:p w14:paraId="02CC061B" w14:textId="1C2499DB" w:rsidR="00F26AA6" w:rsidRPr="00FA7CB8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 niepotrzebne skreślić</w:t>
      </w:r>
    </w:p>
    <w:p w14:paraId="6812DA07" w14:textId="77777777" w:rsidR="00F26AA6" w:rsidRPr="00FA7CB8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80" w:line="276" w:lineRule="auto"/>
        <w:ind w:left="426" w:hanging="426"/>
        <w:jc w:val="both"/>
        <w:rPr>
          <w:rFonts w:ascii="Calibri" w:eastAsia="Calibri" w:hAnsi="Calibri" w:cs="Calibri"/>
        </w:rPr>
      </w:pPr>
      <w:r w:rsidRPr="00FA7CB8">
        <w:rPr>
          <w:rFonts w:ascii="Calibri" w:eastAsia="Calibri" w:hAnsi="Calibri" w:cs="Calibri"/>
        </w:rPr>
        <w:t>Sposób reprezentowania wykonawców wspólnie ubiegających się o udzielenie zamówienia* (pełnomocnik) na potrzeby niniejszego zamówienia jest następujący:</w:t>
      </w:r>
    </w:p>
    <w:p w14:paraId="36431C6E" w14:textId="77777777" w:rsidR="00F26AA6" w:rsidRPr="00FA7CB8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FA7CB8">
        <w:rPr>
          <w:rFonts w:ascii="Calibri" w:hAnsi="Calibri" w:cs="Calibri"/>
        </w:rPr>
        <w:t>Imię i nazwisko:</w:t>
      </w:r>
      <w:r w:rsidRPr="00FA7CB8">
        <w:rPr>
          <w:rFonts w:ascii="Calibri" w:hAnsi="Calibri" w:cs="Calibri"/>
        </w:rPr>
        <w:tab/>
        <w:t>……………………………………………………………………..</w:t>
      </w:r>
    </w:p>
    <w:p w14:paraId="47A6894B" w14:textId="77777777" w:rsidR="00F26AA6" w:rsidRPr="00FA7CB8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FA7CB8">
        <w:rPr>
          <w:rFonts w:ascii="Calibri" w:hAnsi="Calibri" w:cs="Calibri"/>
        </w:rPr>
        <w:t>Stanowisko:</w:t>
      </w:r>
      <w:r w:rsidRPr="00FA7CB8">
        <w:rPr>
          <w:rFonts w:ascii="Calibri" w:hAnsi="Calibri" w:cs="Calibri"/>
        </w:rPr>
        <w:tab/>
        <w:t>……………………………………………………………………..</w:t>
      </w:r>
    </w:p>
    <w:p w14:paraId="5AEDDA36" w14:textId="77777777" w:rsidR="00F26AA6" w:rsidRPr="00FA7CB8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FA7CB8">
        <w:rPr>
          <w:rFonts w:ascii="Calibri" w:hAnsi="Calibri" w:cs="Calibri"/>
        </w:rPr>
        <w:t>Telefon / Faks</w:t>
      </w:r>
      <w:r w:rsidRPr="00FA7CB8">
        <w:rPr>
          <w:rFonts w:ascii="Calibri" w:hAnsi="Calibri" w:cs="Calibri"/>
        </w:rPr>
        <w:tab/>
        <w:t>……………………………………………………………………..</w:t>
      </w:r>
    </w:p>
    <w:p w14:paraId="71D92CE5" w14:textId="77777777" w:rsidR="00F26AA6" w:rsidRPr="00FA7CB8" w:rsidRDefault="00F26AA6" w:rsidP="00874039">
      <w:pPr>
        <w:widowControl w:val="0"/>
        <w:suppressAutoHyphens w:val="0"/>
        <w:spacing w:before="60" w:line="276" w:lineRule="auto"/>
        <w:ind w:left="426"/>
        <w:rPr>
          <w:rFonts w:ascii="Calibri" w:hAnsi="Calibri" w:cs="Calibri"/>
        </w:rPr>
      </w:pPr>
      <w:r w:rsidRPr="00FA7CB8">
        <w:rPr>
          <w:rFonts w:ascii="Calibri" w:hAnsi="Calibri" w:cs="Calibri"/>
        </w:rPr>
        <w:t>Zakres pełnomocnictwa:</w:t>
      </w:r>
    </w:p>
    <w:p w14:paraId="339C40E2" w14:textId="77777777" w:rsidR="00F26AA6" w:rsidRPr="00FA7CB8" w:rsidRDefault="00F26AA6" w:rsidP="00874039">
      <w:pPr>
        <w:widowControl w:val="0"/>
        <w:numPr>
          <w:ilvl w:val="0"/>
          <w:numId w:val="13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="Calibri" w:hAnsi="Calibri" w:cs="Calibri"/>
        </w:rPr>
      </w:pPr>
      <w:r w:rsidRPr="00FA7CB8">
        <w:rPr>
          <w:rFonts w:ascii="Calibri" w:hAnsi="Calibri" w:cs="Calibri"/>
        </w:rPr>
        <w:t>do reprezentowania w postępowaniu*</w:t>
      </w:r>
    </w:p>
    <w:p w14:paraId="0C71E2F7" w14:textId="77777777" w:rsidR="00F26AA6" w:rsidRPr="00FA7CB8" w:rsidRDefault="00F26AA6" w:rsidP="00874039">
      <w:pPr>
        <w:widowControl w:val="0"/>
        <w:numPr>
          <w:ilvl w:val="0"/>
          <w:numId w:val="13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="Calibri" w:hAnsi="Calibri" w:cs="Calibri"/>
        </w:rPr>
      </w:pPr>
      <w:r w:rsidRPr="00FA7CB8">
        <w:rPr>
          <w:rFonts w:ascii="Calibri" w:hAnsi="Calibri" w:cs="Calibri"/>
        </w:rPr>
        <w:lastRenderedPageBreak/>
        <w:t>do reprezentowania w postępowaniu i zawarcia umowy*</w:t>
      </w:r>
    </w:p>
    <w:p w14:paraId="081CCE70" w14:textId="77777777" w:rsidR="00F26AA6" w:rsidRPr="00FA7CB8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</w:rPr>
      </w:pPr>
      <w:r w:rsidRPr="00FA7CB8">
        <w:rPr>
          <w:rFonts w:ascii="Calibri" w:hAnsi="Calibri" w:cs="Calibri"/>
          <w:i/>
        </w:rPr>
        <w:t>* niepotrzebne skreślić (wypełniają wyłącznie wykonawcy składający ofertę wspólną)</w:t>
      </w:r>
    </w:p>
    <w:p w14:paraId="542854B6" w14:textId="77777777" w:rsidR="00F26AA6" w:rsidRPr="00FA7CB8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6" w:hanging="426"/>
        <w:jc w:val="both"/>
        <w:rPr>
          <w:rFonts w:ascii="Calibri" w:eastAsia="Calibri" w:hAnsi="Calibri" w:cs="Calibri"/>
          <w:i/>
          <w:lang w:eastAsia="en-US"/>
        </w:rPr>
      </w:pPr>
      <w:bookmarkStart w:id="6" w:name="_Hlk9502581"/>
      <w:r w:rsidRPr="00FA7CB8">
        <w:rPr>
          <w:rFonts w:ascii="Calibri" w:eastAsia="Calibri" w:hAnsi="Calibri" w:cs="Calibri"/>
          <w:lang w:eastAsia="en-US"/>
        </w:rPr>
        <w:t xml:space="preserve">Informacje dotyczące wykonawcy: </w:t>
      </w:r>
    </w:p>
    <w:bookmarkEnd w:id="6"/>
    <w:p w14:paraId="2A46A289" w14:textId="77777777" w:rsidR="00F26AA6" w:rsidRPr="00FA7CB8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Czy wykonawca jest mikro przedsiębiorstwem ?  TAK/NIE*</w:t>
      </w:r>
    </w:p>
    <w:p w14:paraId="72D62221" w14:textId="77777777" w:rsidR="00F26AA6" w:rsidRPr="00FA7CB8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Czy wykonawca jest małym przedsiębiorstwem ?  TAK/NIE*</w:t>
      </w:r>
    </w:p>
    <w:p w14:paraId="1BE84D51" w14:textId="77777777" w:rsidR="00F26AA6" w:rsidRPr="00FA7CB8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Czy wykonawca jest średnim przedsiębiorstwem? TAK/NIE*</w:t>
      </w:r>
    </w:p>
    <w:p w14:paraId="39EAE3AF" w14:textId="77777777" w:rsidR="00F26AA6" w:rsidRPr="00FA7CB8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Czy wykonawca należy do grupy kapitałowej w rozumieniu ustawy z dnia 16 lutego 2007 r. </w:t>
      </w:r>
      <w:r w:rsidRPr="00FA7CB8">
        <w:rPr>
          <w:rFonts w:ascii="Calibri" w:hAnsi="Calibri" w:cs="Calibri"/>
          <w:lang w:eastAsia="en-US"/>
        </w:rPr>
        <w:br/>
        <w:t>o ochronie konkurencji i konsumentów? TAK/NIE**</w:t>
      </w:r>
    </w:p>
    <w:p w14:paraId="032D8074" w14:textId="77777777" w:rsidR="00F26AA6" w:rsidRPr="00FA7CB8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Jeśli wykonawca jest członkiem grupy kapitałowej, należy podać następujące informacje dodatkowe**:</w:t>
      </w:r>
    </w:p>
    <w:p w14:paraId="03A58762" w14:textId="77777777" w:rsidR="00F26AA6" w:rsidRPr="00FA7CB8" w:rsidRDefault="00F26AA6" w:rsidP="00874039">
      <w:pPr>
        <w:pStyle w:val="Akapitzlist"/>
        <w:widowControl w:val="0"/>
        <w:numPr>
          <w:ilvl w:val="0"/>
          <w:numId w:val="86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azwa grupy kapitałowej, jeśli grupa ją posiada</w:t>
      </w:r>
      <w:bookmarkStart w:id="7" w:name="_Hlk62121554"/>
      <w:r w:rsidRPr="00FA7CB8">
        <w:rPr>
          <w:rFonts w:ascii="Calibri" w:hAnsi="Calibri" w:cs="Calibri"/>
          <w:lang w:eastAsia="en-US"/>
        </w:rPr>
        <w:t>:………………………</w:t>
      </w:r>
      <w:bookmarkEnd w:id="7"/>
      <w:r w:rsidRPr="00FA7CB8">
        <w:rPr>
          <w:rFonts w:ascii="Calibri" w:hAnsi="Calibri" w:cs="Calibri"/>
          <w:lang w:eastAsia="en-US"/>
        </w:rPr>
        <w:t xml:space="preserve"> **</w:t>
      </w:r>
    </w:p>
    <w:p w14:paraId="004778A6" w14:textId="77777777" w:rsidR="00F26AA6" w:rsidRPr="00FA7CB8" w:rsidRDefault="00F26AA6" w:rsidP="00874039">
      <w:pPr>
        <w:pStyle w:val="Akapitzlist"/>
        <w:widowControl w:val="0"/>
        <w:numPr>
          <w:ilvl w:val="0"/>
          <w:numId w:val="86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czy grupa kapitałowa zawiera w swoim składzie inne zakłady ubezpieczeń? TAK/NIE**</w:t>
      </w:r>
    </w:p>
    <w:p w14:paraId="50EC2BB2" w14:textId="77777777" w:rsidR="00F26AA6" w:rsidRPr="00FA7CB8" w:rsidRDefault="00F26AA6" w:rsidP="00874039">
      <w:pPr>
        <w:pStyle w:val="Akapitzlist"/>
        <w:widowControl w:val="0"/>
        <w:numPr>
          <w:ilvl w:val="0"/>
          <w:numId w:val="86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lista innych zakładów ubezpieczeń należących do grupy kapitałowej:……………………… **</w:t>
      </w:r>
    </w:p>
    <w:p w14:paraId="0F552D7A" w14:textId="77777777" w:rsidR="00F26AA6" w:rsidRPr="00FA7CB8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 niepotrzebne skreślić (dotyczy całego zakładu ubezpieczeń, a nie jego jednostki terenowej)</w:t>
      </w:r>
    </w:p>
    <w:p w14:paraId="51BE6C2C" w14:textId="77777777" w:rsidR="00F26AA6" w:rsidRPr="00FA7CB8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* niepotrzebne skreślić</w:t>
      </w:r>
    </w:p>
    <w:p w14:paraId="2EE4CAEF" w14:textId="77777777" w:rsidR="00F26AA6" w:rsidRPr="00FA7CB8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6" w:hanging="426"/>
        <w:rPr>
          <w:rFonts w:ascii="Calibri" w:eastAsia="Calibri" w:hAnsi="Calibri" w:cs="Calibri"/>
          <w:b/>
          <w:lang w:eastAsia="en-US"/>
        </w:rPr>
      </w:pPr>
      <w:r w:rsidRPr="00FA7CB8">
        <w:rPr>
          <w:rFonts w:ascii="Calibri" w:eastAsia="Calibri" w:hAnsi="Calibri" w:cs="Calibri"/>
          <w:b/>
          <w:lang w:eastAsia="en-US"/>
        </w:rPr>
        <w:t xml:space="preserve">Oświadczamy*, że </w:t>
      </w:r>
    </w:p>
    <w:p w14:paraId="1A4A02DA" w14:textId="77777777" w:rsidR="00F26AA6" w:rsidRPr="00FA7CB8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245C1860" w14:textId="77777777" w:rsidR="00F26AA6" w:rsidRPr="00FA7CB8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7C1FD0AC" w14:textId="77777777" w:rsidR="00F26AA6" w:rsidRPr="00FA7CB8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6B95405B" w14:textId="77777777" w:rsidR="00F26AA6" w:rsidRPr="00FA7CB8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zgodnie z art. 111 ust 2 ustawy z dnia 11 września 2015 r. o działalności ubezpieczeniowej </w:t>
      </w:r>
      <w:r w:rsidRPr="00FA7CB8">
        <w:rPr>
          <w:rFonts w:ascii="Calibri" w:hAnsi="Calibri" w:cs="Calibri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57D2D639" w14:textId="77777777" w:rsidR="00F26AA6" w:rsidRPr="00FA7CB8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 dotyczy wyłącznie wykonawcy, który działa w formie towarzystwa ubezpieczeń wzajemnych</w:t>
      </w:r>
    </w:p>
    <w:p w14:paraId="4E712997" w14:textId="328440DD" w:rsidR="00F26AA6" w:rsidRPr="00FA7CB8" w:rsidRDefault="00F26AA6" w:rsidP="00874039">
      <w:pPr>
        <w:pStyle w:val="Akapitzlist"/>
        <w:widowControl w:val="0"/>
        <w:numPr>
          <w:ilvl w:val="0"/>
          <w:numId w:val="76"/>
        </w:numPr>
        <w:suppressAutoHyphens w:val="0"/>
        <w:spacing w:before="60" w:line="276" w:lineRule="auto"/>
        <w:ind w:left="426" w:hanging="426"/>
        <w:jc w:val="both"/>
        <w:rPr>
          <w:rFonts w:ascii="Calibri" w:eastAsia="Calibri" w:hAnsi="Calibri" w:cs="Calibri"/>
          <w:spacing w:val="-4"/>
        </w:rPr>
      </w:pPr>
      <w:r w:rsidRPr="00FA7CB8">
        <w:rPr>
          <w:rFonts w:ascii="Calibri" w:eastAsia="Calibri" w:hAnsi="Calibri" w:cs="Calibri"/>
          <w:spacing w:val="-4"/>
        </w:rPr>
        <w:t xml:space="preserve">Oświadczam, że wypełniłem obowiązki informacyjne przewidziane w art. 13 lub art. 14 rozporządzenia Parlamentu Europejskiego i Rady (UE) 2016/679 z dnia 27 kwietnia 2016 r. </w:t>
      </w:r>
      <w:r w:rsidR="00561452" w:rsidRPr="00FA7CB8">
        <w:rPr>
          <w:rFonts w:ascii="Calibri" w:eastAsia="Calibri" w:hAnsi="Calibri" w:cs="Calibri"/>
          <w:spacing w:val="-4"/>
        </w:rPr>
        <w:br/>
      </w:r>
      <w:r w:rsidRPr="00FA7CB8">
        <w:rPr>
          <w:rFonts w:ascii="Calibri" w:eastAsia="Calibri" w:hAnsi="Calibri" w:cs="Calibri"/>
          <w:spacing w:val="-4"/>
        </w:rPr>
        <w:t>w sprawie ochrony osób fizycznych w związku z przetwarzaniem danych osobowych i w sprawie swobodnego przepływu takich danych oraz uchylenia dyrektywy 95/46/WE (ogólne rozporzą</w:t>
      </w:r>
      <w:r w:rsidRPr="00FA7CB8">
        <w:rPr>
          <w:rFonts w:ascii="Calibri" w:eastAsia="Calibri" w:hAnsi="Calibri" w:cs="Calibri"/>
          <w:spacing w:val="-4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66555A5F" w14:textId="77777777" w:rsidR="00F26AA6" w:rsidRPr="00FA7CB8" w:rsidRDefault="00F26AA6" w:rsidP="00874039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="Calibri" w:hAnsi="Calibri" w:cs="Calibri"/>
          <w:b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378EA84" w14:textId="0B2C38FF" w:rsidR="00F26AA6" w:rsidRPr="00FA7CB8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6" w:hanging="426"/>
        <w:jc w:val="both"/>
        <w:rPr>
          <w:rFonts w:ascii="Calibri" w:hAnsi="Calibri" w:cs="Calibri"/>
          <w:spacing w:val="-4"/>
          <w:lang w:eastAsia="en-US"/>
        </w:rPr>
      </w:pPr>
      <w:r w:rsidRPr="00FA7CB8">
        <w:rPr>
          <w:rFonts w:ascii="Calibri" w:hAnsi="Calibri" w:cs="Calibri"/>
          <w:spacing w:val="-4"/>
          <w:lang w:eastAsia="en-US"/>
        </w:rPr>
        <w:t xml:space="preserve">Oświadczam, że zapoznałem się z klauzulą informacyjną z art. 13 rozporządzenia Parlamentu Europejskiego i Rady (UE) 2016/679 z dnia 27 kwietnia 2016 r. w sprawie ochrony osób fizycznych </w:t>
      </w:r>
      <w:r w:rsidRPr="00FA7CB8">
        <w:rPr>
          <w:rFonts w:ascii="Calibri" w:hAnsi="Calibri" w:cs="Calibri"/>
          <w:spacing w:val="-4"/>
          <w:lang w:eastAsia="en-US"/>
        </w:rPr>
        <w:lastRenderedPageBreak/>
        <w:t>w związku z przetwarzaniem danych osobowych i w sprawie swobodnego przepływu takich danych oraz uchylenia dyrektywy 95/46/WE (ogólne rozporządzenie o ochronie danych) (Dz. Urz. UE L 119 z 04.05.2016), przedstawioną przez zamawiającego w specyfikacji warunków zamówienia, w celu związanym z niniejszym postępowaniem o udzielenie zamówienia publicznego.</w:t>
      </w:r>
    </w:p>
    <w:p w14:paraId="00C9BB66" w14:textId="77777777" w:rsidR="00F26AA6" w:rsidRPr="00FA7CB8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5" w:hanging="425"/>
        <w:jc w:val="both"/>
        <w:rPr>
          <w:rFonts w:ascii="Calibri" w:eastAsia="Calibri" w:hAnsi="Calibri" w:cs="Calibri"/>
          <w:bCs/>
          <w:i/>
          <w:spacing w:val="-2"/>
          <w:lang w:eastAsia="en-US"/>
        </w:rPr>
      </w:pPr>
      <w:r w:rsidRPr="00FA7CB8">
        <w:rPr>
          <w:rFonts w:ascii="Calibri" w:eastAsia="Calibri" w:hAnsi="Calibri" w:cs="Calibri"/>
          <w:bCs/>
          <w:spacing w:val="-2"/>
          <w:lang w:eastAsia="en-US"/>
        </w:rPr>
        <w:t xml:space="preserve">W sprawach nieuregulowanych w specyfikacji warunków zamówienia i w ofercie mają zastosowanie następujące ogólne lub/i szczególne warunki ubezpieczenia oraz aneksy do tych warunków </w:t>
      </w:r>
      <w:r w:rsidRPr="00FA7CB8">
        <w:rPr>
          <w:rFonts w:ascii="Calibri" w:eastAsia="Calibri" w:hAnsi="Calibri" w:cs="Calibri"/>
          <w:bCs/>
          <w:i/>
          <w:spacing w:val="-2"/>
          <w:lang w:eastAsia="en-US"/>
        </w:rPr>
        <w:t>(należy wpisać wszystkie ogólne i szczególne warunki z datami zatwierdzenia przez zarząd wykonawcy i wszystkie aneksy do tych warunków obowiązujące na dzień składania oferty):</w:t>
      </w:r>
    </w:p>
    <w:p w14:paraId="5626EBD4" w14:textId="3AC0EF97" w:rsidR="00F26AA6" w:rsidRPr="00FA7CB8" w:rsidRDefault="00F26AA6" w:rsidP="00874039">
      <w:pPr>
        <w:widowControl w:val="0"/>
        <w:tabs>
          <w:tab w:val="left" w:pos="426"/>
        </w:tabs>
        <w:suppressAutoHyphens w:val="0"/>
        <w:spacing w:before="60" w:line="276" w:lineRule="auto"/>
        <w:ind w:left="425"/>
        <w:jc w:val="both"/>
        <w:rPr>
          <w:rFonts w:ascii="Calibri" w:eastAsia="Calibri" w:hAnsi="Calibri" w:cs="Calibri"/>
          <w:b/>
          <w:i/>
          <w:lang w:eastAsia="en-US"/>
        </w:rPr>
      </w:pPr>
      <w:r w:rsidRPr="00FA7CB8">
        <w:rPr>
          <w:rFonts w:ascii="Calibri" w:eastAsia="Calibri" w:hAnsi="Calibri" w:cs="Calibri"/>
          <w:b/>
          <w:i/>
          <w:lang w:eastAsia="en-US"/>
        </w:rPr>
        <w:t xml:space="preserve">Tabela nr </w:t>
      </w:r>
      <w:r w:rsidR="006F4E1E" w:rsidRPr="00FA7CB8">
        <w:rPr>
          <w:rFonts w:ascii="Calibri" w:eastAsia="Calibri" w:hAnsi="Calibri" w:cs="Calibri"/>
          <w:b/>
          <w:i/>
          <w:lang w:eastAsia="en-US"/>
        </w:rPr>
        <w:t>8</w:t>
      </w:r>
      <w:r w:rsidRPr="00FA7CB8">
        <w:rPr>
          <w:rFonts w:ascii="Calibri" w:eastAsia="Calibri" w:hAnsi="Calibri" w:cs="Calibri"/>
          <w:b/>
          <w:i/>
          <w:lang w:eastAsia="en-US"/>
        </w:rPr>
        <w:t>: Wyszczególnienie wszystkich obowiązujących ogólnych i szczególnych warunków ubezpieczenia oraz aneksów do tych warunków, mających zastosowanie do niniejszego zamówienia</w:t>
      </w:r>
      <w:r w:rsidR="003B75BB" w:rsidRPr="00FA7CB8">
        <w:rPr>
          <w:rFonts w:ascii="Calibri" w:eastAsia="Calibri" w:hAnsi="Calibri" w:cs="Calibri"/>
          <w:b/>
          <w:i/>
          <w:lang w:eastAsia="en-US"/>
        </w:rPr>
        <w:t>.</w:t>
      </w:r>
    </w:p>
    <w:p w14:paraId="157F8A4F" w14:textId="0968EF48" w:rsidR="00D91D82" w:rsidRPr="00FA7CB8" w:rsidRDefault="00D91D82" w:rsidP="00874039">
      <w:pPr>
        <w:widowControl w:val="0"/>
        <w:tabs>
          <w:tab w:val="left" w:pos="426"/>
        </w:tabs>
        <w:suppressAutoHyphens w:val="0"/>
        <w:spacing w:after="120" w:line="276" w:lineRule="auto"/>
        <w:ind w:left="425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trzech kolumn. W kolumnie pierwszej</w:t>
      </w:r>
      <w:r w:rsidR="003B75BB" w:rsidRPr="00FA7CB8">
        <w:rPr>
          <w:rFonts w:ascii="Calibri" w:hAnsi="Calibri" w:cs="Calibri"/>
          <w:i/>
          <w:lang w:eastAsia="en-US"/>
        </w:rPr>
        <w:t xml:space="preserve"> przewidziano numer porządkowy, w kolumnie drugiej wyszczególnienie warunków ubezpieczenia i aneksów, </w:t>
      </w:r>
      <w:r w:rsidR="007F1AF7" w:rsidRPr="00FA7CB8">
        <w:rPr>
          <w:rFonts w:ascii="Calibri" w:hAnsi="Calibri" w:cs="Calibri"/>
          <w:i/>
          <w:lang w:eastAsia="en-US"/>
        </w:rPr>
        <w:br/>
      </w:r>
      <w:r w:rsidR="003B75BB" w:rsidRPr="00FA7CB8">
        <w:rPr>
          <w:rFonts w:ascii="Calibri" w:hAnsi="Calibri" w:cs="Calibri"/>
          <w:i/>
          <w:lang w:eastAsia="en-US"/>
        </w:rPr>
        <w:t xml:space="preserve">z podziałem na rodzaje ubezpieczeń, w kolumnie trzeciej zaś datę zatwierdzenia warunków </w:t>
      </w:r>
      <w:r w:rsidR="007F1AF7" w:rsidRPr="00FA7CB8">
        <w:rPr>
          <w:rFonts w:ascii="Calibri" w:hAnsi="Calibri" w:cs="Calibri"/>
          <w:i/>
          <w:lang w:eastAsia="en-US"/>
        </w:rPr>
        <w:br/>
      </w:r>
      <w:r w:rsidR="003B75BB" w:rsidRPr="00FA7CB8">
        <w:rPr>
          <w:rFonts w:ascii="Calibri" w:hAnsi="Calibri" w:cs="Calibri"/>
          <w:i/>
          <w:lang w:eastAsia="en-US"/>
        </w:rPr>
        <w:t xml:space="preserve">i aneksów przez zarząd wykonawcy. </w:t>
      </w:r>
      <w:r w:rsidRPr="00FA7CB8">
        <w:rPr>
          <w:rFonts w:ascii="Calibri" w:hAnsi="Calibri" w:cs="Calibri"/>
          <w:i/>
          <w:lang w:eastAsia="en-US"/>
        </w:rPr>
        <w:t xml:space="preserve"> 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6"/>
        <w:gridCol w:w="6362"/>
        <w:gridCol w:w="2199"/>
      </w:tblGrid>
      <w:tr w:rsidR="009A74F1" w:rsidRPr="00FA7CB8" w14:paraId="4101109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1F8EB66F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Lp.</w:t>
            </w:r>
          </w:p>
        </w:tc>
        <w:tc>
          <w:tcPr>
            <w:tcW w:w="6362" w:type="dxa"/>
            <w:vAlign w:val="center"/>
          </w:tcPr>
          <w:p w14:paraId="40F992D2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 xml:space="preserve">Wyszczególnienie </w:t>
            </w:r>
          </w:p>
        </w:tc>
        <w:tc>
          <w:tcPr>
            <w:tcW w:w="2199" w:type="dxa"/>
            <w:vAlign w:val="center"/>
          </w:tcPr>
          <w:p w14:paraId="41825B9B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Data zatwierdzenia przez Zarząd Wykonawcy</w:t>
            </w:r>
          </w:p>
        </w:tc>
      </w:tr>
      <w:tr w:rsidR="009A74F1" w:rsidRPr="00FA7CB8" w14:paraId="59CF9ED3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60E55A8C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Część I zamówienia</w:t>
            </w:r>
          </w:p>
        </w:tc>
      </w:tr>
      <w:tr w:rsidR="009A74F1" w:rsidRPr="00FA7CB8" w14:paraId="4355A736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0D0CE90F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 xml:space="preserve">Ubezpieczenie mienia od wszystkich </w:t>
            </w:r>
            <w:proofErr w:type="spellStart"/>
            <w:r w:rsidRPr="00FA7CB8">
              <w:rPr>
                <w:rFonts w:ascii="Calibri" w:hAnsi="Calibri" w:cs="Calibri"/>
                <w:b/>
                <w:lang w:eastAsia="en-US"/>
              </w:rPr>
              <w:t>ryzyk</w:t>
            </w:r>
            <w:proofErr w:type="spellEnd"/>
          </w:p>
        </w:tc>
      </w:tr>
      <w:tr w:rsidR="009A74F1" w:rsidRPr="00FA7CB8" w14:paraId="7DA15175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7FC9663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02230A7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AB14497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5F0E215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30BEF868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94C6DD9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41EDCEB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4A1540" w:rsidRPr="00FA7CB8" w14:paraId="03B7D96F" w14:textId="77777777" w:rsidTr="0090521A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09119CC5" w14:textId="60B40852" w:rsidR="004A1540" w:rsidRPr="00FA7CB8" w:rsidRDefault="004A154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 xml:space="preserve">Ubezpieczenie </w:t>
            </w:r>
            <w:r>
              <w:rPr>
                <w:rFonts w:ascii="Calibri" w:hAnsi="Calibri" w:cs="Calibri"/>
                <w:b/>
                <w:lang w:eastAsia="en-US"/>
              </w:rPr>
              <w:t xml:space="preserve">sprzętu elektronicznego od wszystkich </w:t>
            </w:r>
            <w:proofErr w:type="spellStart"/>
            <w:r>
              <w:rPr>
                <w:rFonts w:ascii="Calibri" w:hAnsi="Calibri" w:cs="Calibri"/>
                <w:b/>
                <w:lang w:eastAsia="en-US"/>
              </w:rPr>
              <w:t>ryzyk</w:t>
            </w:r>
            <w:proofErr w:type="spellEnd"/>
          </w:p>
        </w:tc>
      </w:tr>
      <w:tr w:rsidR="004A1540" w:rsidRPr="00FA7CB8" w14:paraId="248C064F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378443D2" w14:textId="77777777" w:rsidR="004A1540" w:rsidRPr="00FA7CB8" w:rsidRDefault="004A154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82A94E5" w14:textId="77777777" w:rsidR="004A1540" w:rsidRPr="00FA7CB8" w:rsidRDefault="004A154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49F0B94" w14:textId="77777777" w:rsidR="004A1540" w:rsidRPr="00FA7CB8" w:rsidRDefault="004A154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4A1540" w:rsidRPr="00FA7CB8" w14:paraId="146EACF5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6E78D850" w14:textId="77777777" w:rsidR="004A1540" w:rsidRPr="00FA7CB8" w:rsidRDefault="004A154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D0F5A11" w14:textId="77777777" w:rsidR="004A1540" w:rsidRPr="00FA7CB8" w:rsidRDefault="004A154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0FF1252" w14:textId="77777777" w:rsidR="004A1540" w:rsidRPr="00FA7CB8" w:rsidRDefault="004A154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6014067B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3D8D298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odpowiedzialności cywilnej</w:t>
            </w:r>
          </w:p>
        </w:tc>
      </w:tr>
      <w:tr w:rsidR="009A74F1" w:rsidRPr="00FA7CB8" w14:paraId="62CA783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B4980DC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DE17281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CF29EFF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51FD77C9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0C721505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F9D2827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B1A10A6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261AFDB7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03E93ECD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Część II zamówienia</w:t>
            </w:r>
          </w:p>
        </w:tc>
      </w:tr>
      <w:tr w:rsidR="009A74F1" w:rsidRPr="00FA7CB8" w14:paraId="0A18DC81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48414A4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auto casco</w:t>
            </w:r>
          </w:p>
        </w:tc>
      </w:tr>
      <w:tr w:rsidR="009A74F1" w:rsidRPr="00FA7CB8" w14:paraId="22A15160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6CFFD54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4366FC3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76A4336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33FB0ABA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1BB92CA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NNW kierowcy i pasażerów</w:t>
            </w:r>
          </w:p>
        </w:tc>
      </w:tr>
      <w:tr w:rsidR="009A74F1" w:rsidRPr="00FA7CB8" w14:paraId="2FE07E0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0D75604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00BA621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9F10F2F" w14:textId="77777777" w:rsidR="009A74F1" w:rsidRPr="00FA7CB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553720" w:rsidRPr="00FA7CB8" w14:paraId="0FB58142" w14:textId="77777777" w:rsidTr="00DC531E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A948B6B" w14:textId="218CEB03" w:rsidR="00553720" w:rsidRPr="00FA7CB8" w:rsidRDefault="0055372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>
              <w:rPr>
                <w:rFonts w:ascii="Calibri" w:hAnsi="Calibri" w:cs="Calibri"/>
                <w:b/>
                <w:lang w:eastAsia="en-US"/>
              </w:rPr>
              <w:t xml:space="preserve">Ubezpieczenie </w:t>
            </w:r>
            <w:r w:rsidR="002A5F0B">
              <w:rPr>
                <w:rFonts w:ascii="Calibri" w:hAnsi="Calibri" w:cs="Calibri"/>
                <w:b/>
                <w:lang w:eastAsia="en-US"/>
              </w:rPr>
              <w:t>A</w:t>
            </w:r>
            <w:r>
              <w:rPr>
                <w:rFonts w:ascii="Calibri" w:hAnsi="Calibri" w:cs="Calibri"/>
                <w:b/>
                <w:lang w:eastAsia="en-US"/>
              </w:rPr>
              <w:t>ssistance bezpłatne</w:t>
            </w:r>
          </w:p>
        </w:tc>
      </w:tr>
      <w:tr w:rsidR="00553720" w:rsidRPr="00FA7CB8" w14:paraId="605AA10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C2C192D" w14:textId="77777777" w:rsidR="00553720" w:rsidRPr="00FA7CB8" w:rsidRDefault="0055372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2CED679" w14:textId="77777777" w:rsidR="00553720" w:rsidRDefault="0055372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406B501" w14:textId="77777777" w:rsidR="00553720" w:rsidRPr="00FA7CB8" w:rsidRDefault="0055372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553720" w:rsidRPr="00FA7CB8" w14:paraId="5D60441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6BB7D6C1" w14:textId="77777777" w:rsidR="00553720" w:rsidRPr="00FA7CB8" w:rsidRDefault="0055372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6B6ADD7" w14:textId="273A687F" w:rsidR="00553720" w:rsidRDefault="0055372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>
              <w:rPr>
                <w:rFonts w:ascii="Calibri" w:hAnsi="Calibri" w:cs="Calibri"/>
                <w:b/>
                <w:lang w:eastAsia="en-US"/>
              </w:rPr>
              <w:t>Nazwa wariantu:</w:t>
            </w:r>
          </w:p>
        </w:tc>
        <w:tc>
          <w:tcPr>
            <w:tcW w:w="2199" w:type="dxa"/>
            <w:vAlign w:val="center"/>
          </w:tcPr>
          <w:p w14:paraId="2937D12C" w14:textId="77777777" w:rsidR="00553720" w:rsidRPr="00FA7CB8" w:rsidRDefault="00553720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</w:tbl>
    <w:p w14:paraId="72F5CA1B" w14:textId="77777777" w:rsidR="00F26AA6" w:rsidRPr="00FA7CB8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240" w:line="276" w:lineRule="auto"/>
        <w:ind w:left="426" w:hanging="426"/>
        <w:rPr>
          <w:rFonts w:ascii="Calibri" w:eastAsia="Calibri" w:hAnsi="Calibri" w:cs="Calibri"/>
          <w:b/>
          <w:lang w:eastAsia="en-US"/>
        </w:rPr>
      </w:pPr>
      <w:r w:rsidRPr="00FA7CB8">
        <w:rPr>
          <w:rFonts w:ascii="Calibri" w:eastAsia="Calibri" w:hAnsi="Calibri" w:cs="Calibri"/>
          <w:b/>
          <w:lang w:eastAsia="en-US"/>
        </w:rPr>
        <w:t>Załącznikami do niniejszej oferty są następujące dokumenty:</w:t>
      </w:r>
    </w:p>
    <w:p w14:paraId="5A577042" w14:textId="78E4DD1C" w:rsidR="00F26AA6" w:rsidRPr="00FA7CB8" w:rsidRDefault="00F26AA6" w:rsidP="00874039">
      <w:pPr>
        <w:widowControl w:val="0"/>
        <w:tabs>
          <w:tab w:val="left" w:pos="426"/>
        </w:tabs>
        <w:suppressAutoHyphens w:val="0"/>
        <w:spacing w:before="120" w:line="276" w:lineRule="auto"/>
        <w:ind w:left="426"/>
        <w:rPr>
          <w:rFonts w:ascii="Calibri" w:eastAsia="Calibri" w:hAnsi="Calibri" w:cs="Calibri"/>
          <w:b/>
          <w:i/>
          <w:iCs/>
          <w:lang w:eastAsia="en-US"/>
        </w:rPr>
      </w:pPr>
      <w:r w:rsidRPr="00FA7CB8">
        <w:rPr>
          <w:rFonts w:ascii="Calibri" w:eastAsia="Calibri" w:hAnsi="Calibri" w:cs="Calibri"/>
          <w:b/>
          <w:i/>
          <w:iCs/>
          <w:lang w:eastAsia="en-US"/>
        </w:rPr>
        <w:t xml:space="preserve">Tabela nr </w:t>
      </w:r>
      <w:r w:rsidR="009A74F1" w:rsidRPr="00FA7CB8">
        <w:rPr>
          <w:rFonts w:ascii="Calibri" w:eastAsia="Calibri" w:hAnsi="Calibri" w:cs="Calibri"/>
          <w:b/>
          <w:i/>
          <w:iCs/>
          <w:lang w:eastAsia="en-US"/>
        </w:rPr>
        <w:t>9</w:t>
      </w:r>
      <w:r w:rsidRPr="00FA7CB8">
        <w:rPr>
          <w:rFonts w:ascii="Calibri" w:eastAsia="Calibri" w:hAnsi="Calibri" w:cs="Calibri"/>
          <w:b/>
          <w:i/>
          <w:iCs/>
          <w:lang w:eastAsia="en-US"/>
        </w:rPr>
        <w:t>: Wykaz załączników do oferty</w:t>
      </w:r>
      <w:r w:rsidR="007F1AF7" w:rsidRPr="00FA7CB8">
        <w:rPr>
          <w:rFonts w:ascii="Calibri" w:eastAsia="Calibri" w:hAnsi="Calibri" w:cs="Calibri"/>
          <w:b/>
          <w:i/>
          <w:iCs/>
          <w:lang w:eastAsia="en-US"/>
        </w:rPr>
        <w:t>.</w:t>
      </w:r>
    </w:p>
    <w:p w14:paraId="44401278" w14:textId="0286A83D" w:rsidR="007F1AF7" w:rsidRPr="00FA7CB8" w:rsidRDefault="007F1AF7" w:rsidP="00874039">
      <w:pPr>
        <w:widowControl w:val="0"/>
        <w:tabs>
          <w:tab w:val="left" w:pos="426"/>
        </w:tabs>
        <w:suppressAutoHyphens w:val="0"/>
        <w:spacing w:before="120" w:after="120" w:line="276" w:lineRule="auto"/>
        <w:ind w:left="426"/>
        <w:rPr>
          <w:rFonts w:ascii="Calibri" w:eastAsia="Calibri" w:hAnsi="Calibri" w:cs="Calibri"/>
          <w:b/>
          <w:i/>
          <w:iCs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dwóch kolumn. W kolumnie pierwszej przewidziano numer porządkowy, w kolumnie drugiej wyszczególnienie załączników do oferty.</w:t>
      </w:r>
    </w:p>
    <w:tbl>
      <w:tblPr>
        <w:tblW w:w="0" w:type="auto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709"/>
        <w:gridCol w:w="8647"/>
      </w:tblGrid>
      <w:tr w:rsidR="00434096" w:rsidRPr="00FA7CB8" w14:paraId="098589A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77A76F4" w14:textId="77777777" w:rsidR="00F26AA6" w:rsidRPr="00FA7CB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lastRenderedPageBreak/>
              <w:t>Lp.</w:t>
            </w:r>
          </w:p>
        </w:tc>
        <w:tc>
          <w:tcPr>
            <w:tcW w:w="8647" w:type="dxa"/>
            <w:vAlign w:val="center"/>
          </w:tcPr>
          <w:p w14:paraId="60326CD1" w14:textId="77777777" w:rsidR="00F26AA6" w:rsidRPr="00FA7CB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Wyszczególnienie</w:t>
            </w:r>
          </w:p>
        </w:tc>
      </w:tr>
      <w:tr w:rsidR="00434096" w:rsidRPr="00FA7CB8" w14:paraId="4822FE14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2FDE16B" w14:textId="77777777" w:rsidR="00F26AA6" w:rsidRPr="00FA7CB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0BDB058" w14:textId="77777777" w:rsidR="00F26AA6" w:rsidRPr="00FA7CB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434096" w:rsidRPr="00FA7CB8" w14:paraId="67A0B03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017A2481" w14:textId="77777777" w:rsidR="00F26AA6" w:rsidRPr="00FA7CB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5D7172B" w14:textId="77777777" w:rsidR="00F26AA6" w:rsidRPr="00FA7CB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434096" w:rsidRPr="00FA7CB8" w14:paraId="2E74AF8A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1A948931" w14:textId="77777777" w:rsidR="00F26AA6" w:rsidRPr="00FA7CB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F5FEF85" w14:textId="77777777" w:rsidR="00F26AA6" w:rsidRPr="00FA7CB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</w:tbl>
    <w:p w14:paraId="4D7EFC07" w14:textId="77777777" w:rsidR="00F26AA6" w:rsidRPr="00FA7CB8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iniejsza oferta oraz załączniki do niej są jawne i nie zawierają informacji stanowiących tajemnicę przedsiębiorstwa w rozumieniu przepisów o zwalczaniu nieuczciwej konkurencji, za wyjątkiem: …………………………………………………………………………..…………………………………………………………………………..</w:t>
      </w:r>
    </w:p>
    <w:p w14:paraId="1B97698B" w14:textId="77777777" w:rsidR="00F26AA6" w:rsidRPr="00FA7CB8" w:rsidRDefault="00F26AA6" w:rsidP="00874039">
      <w:pPr>
        <w:widowControl w:val="0"/>
        <w:suppressAutoHyphens w:val="0"/>
        <w:spacing w:line="276" w:lineRule="auto"/>
        <w:rPr>
          <w:rFonts w:ascii="Calibri" w:hAnsi="Calibri" w:cs="Calibri"/>
          <w:lang w:eastAsia="en-US"/>
        </w:rPr>
      </w:pPr>
    </w:p>
    <w:p w14:paraId="1AB8BA89" w14:textId="77777777" w:rsidR="00F26AA6" w:rsidRPr="00FA7CB8" w:rsidRDefault="00F26AA6" w:rsidP="00874039">
      <w:pPr>
        <w:widowControl w:val="0"/>
        <w:suppressAutoHyphens w:val="0"/>
        <w:spacing w:line="276" w:lineRule="auto"/>
        <w:rPr>
          <w:rFonts w:ascii="Calibri" w:hAnsi="Calibri" w:cs="Calibri"/>
          <w:lang w:eastAsia="en-US"/>
        </w:rPr>
      </w:pPr>
    </w:p>
    <w:p w14:paraId="3BD8E6B9" w14:textId="77777777" w:rsidR="00F26AA6" w:rsidRPr="00FA7CB8" w:rsidRDefault="00F26AA6" w:rsidP="00874039">
      <w:pPr>
        <w:widowControl w:val="0"/>
        <w:suppressAutoHyphens w:val="0"/>
        <w:spacing w:line="276" w:lineRule="auto"/>
        <w:rPr>
          <w:rFonts w:ascii="Calibri" w:hAnsi="Calibri" w:cs="Calibri"/>
          <w:lang w:eastAsia="en-US"/>
        </w:rPr>
      </w:pPr>
      <w:bookmarkStart w:id="8" w:name="_Hlk47299289"/>
      <w:r w:rsidRPr="00FA7CB8">
        <w:rPr>
          <w:rFonts w:ascii="Calibri" w:hAnsi="Calibri" w:cs="Calibri"/>
          <w:lang w:eastAsia="en-US"/>
        </w:rPr>
        <w:t>Miejscowość i data: ……………….………</w:t>
      </w:r>
    </w:p>
    <w:bookmarkEnd w:id="8"/>
    <w:p w14:paraId="5A3727F7" w14:textId="77777777" w:rsidR="00CE395A" w:rsidRPr="00FA7CB8" w:rsidRDefault="00CE395A" w:rsidP="00874039">
      <w:pPr>
        <w:widowControl w:val="0"/>
        <w:suppressAutoHyphens w:val="0"/>
        <w:spacing w:after="600" w:line="276" w:lineRule="auto"/>
        <w:jc w:val="both"/>
        <w:rPr>
          <w:rFonts w:ascii="Calibri" w:hAnsi="Calibri" w:cs="Calibri"/>
        </w:rPr>
      </w:pPr>
    </w:p>
    <w:sectPr w:rsidR="00CE395A" w:rsidRPr="00FA7CB8" w:rsidSect="00894831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F3619" w14:textId="77777777" w:rsidR="00F83229" w:rsidRDefault="00F83229">
      <w:r>
        <w:separator/>
      </w:r>
    </w:p>
  </w:endnote>
  <w:endnote w:type="continuationSeparator" w:id="0">
    <w:p w14:paraId="1A5DD6C7" w14:textId="77777777" w:rsidR="00F83229" w:rsidRDefault="00F832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11818BA" w:rsidR="009B0BED" w:rsidRPr="00AC14F0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lang w:eastAsia="en-US"/>
      </w:rPr>
    </w:pPr>
    <w:r w:rsidRPr="00AC14F0">
      <w:rPr>
        <w:rFonts w:asciiTheme="minorHAnsi" w:hAnsiTheme="minorHAnsi" w:cstheme="minorHAnsi"/>
        <w:lang w:eastAsia="en-US"/>
      </w:rPr>
      <w:t xml:space="preserve">Zamawiający: </w:t>
    </w:r>
    <w:r w:rsidR="006303CD" w:rsidRPr="006303CD">
      <w:rPr>
        <w:rFonts w:asciiTheme="minorHAnsi" w:hAnsiTheme="minorHAnsi" w:cstheme="minorHAnsi"/>
        <w:lang w:eastAsia="en-US"/>
      </w:rPr>
      <w:t xml:space="preserve">Miejski Zakład Komunikacji Sp. z o.o. w </w:t>
    </w:r>
    <w:r w:rsidR="004A1540">
      <w:rPr>
        <w:rFonts w:asciiTheme="minorHAnsi" w:hAnsiTheme="minorHAnsi" w:cstheme="minorHAnsi"/>
        <w:lang w:eastAsia="en-US"/>
      </w:rPr>
      <w:t>Ełku</w:t>
    </w:r>
    <w:r w:rsidRPr="00AC14F0">
      <w:rPr>
        <w:rFonts w:asciiTheme="minorHAnsi" w:hAnsiTheme="minorHAnsi" w:cstheme="minorHAnsi"/>
        <w:lang w:eastAsia="en-US"/>
      </w:rPr>
      <w:tab/>
      <w:t xml:space="preserve">Strona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PAGE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31</w:t>
    </w:r>
    <w:r w:rsidRPr="00AC14F0">
      <w:rPr>
        <w:rFonts w:asciiTheme="minorHAnsi" w:hAnsiTheme="minorHAnsi" w:cstheme="minorHAnsi"/>
        <w:lang w:eastAsia="en-US"/>
      </w:rPr>
      <w:fldChar w:fldCharType="end"/>
    </w:r>
    <w:r w:rsidRPr="00AC14F0">
      <w:rPr>
        <w:rFonts w:asciiTheme="minorHAnsi" w:hAnsiTheme="minorHAnsi" w:cstheme="minorHAnsi"/>
        <w:lang w:eastAsia="en-US"/>
      </w:rPr>
      <w:t xml:space="preserve"> z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NUMPAGES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62</w:t>
    </w:r>
    <w:r w:rsidRPr="00AC14F0">
      <w:rPr>
        <w:rFonts w:asciiTheme="minorHAnsi" w:hAnsiTheme="minorHAnsi" w:cstheme="minorHAnsi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43744" w14:textId="77777777" w:rsidR="00F83229" w:rsidRDefault="00F83229">
      <w:r>
        <w:separator/>
      </w:r>
    </w:p>
  </w:footnote>
  <w:footnote w:type="continuationSeparator" w:id="0">
    <w:p w14:paraId="6D7EF16B" w14:textId="77777777" w:rsidR="00F83229" w:rsidRDefault="00F832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7777777" w:rsidR="009B0BED" w:rsidRPr="00AC14F0" w:rsidRDefault="009B0BED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sz w:val="32"/>
        <w:szCs w:val="32"/>
        <w:lang w:eastAsia="en-US"/>
      </w:rPr>
    </w:pPr>
    <w:r w:rsidRPr="00AC14F0">
      <w:rPr>
        <w:rFonts w:asciiTheme="minorHAnsi" w:hAnsiTheme="minorHAnsi" w:cstheme="minorHAnsi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1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495794B"/>
    <w:multiLevelType w:val="multilevel"/>
    <w:tmpl w:val="D1BC8F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4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5" w15:restartNumberingAfterBreak="0">
    <w:nsid w:val="07C706E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6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8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9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0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1" w15:restartNumberingAfterBreak="0">
    <w:nsid w:val="106A6584"/>
    <w:multiLevelType w:val="hybridMultilevel"/>
    <w:tmpl w:val="7B1094F4"/>
    <w:lvl w:ilvl="0" w:tplc="DE7CD9BE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4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6E03881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17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18" w15:restartNumberingAfterBreak="0">
    <w:nsid w:val="1A0E3999"/>
    <w:multiLevelType w:val="multilevel"/>
    <w:tmpl w:val="6AB650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9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1" w15:restartNumberingAfterBreak="0">
    <w:nsid w:val="1B40132A"/>
    <w:multiLevelType w:val="multilevel"/>
    <w:tmpl w:val="863E5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BAD73E5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23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4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5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 w15:restartNumberingAfterBreak="0">
    <w:nsid w:val="212C5B3E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8" w15:restartNumberingAfterBreak="0">
    <w:nsid w:val="22153319"/>
    <w:multiLevelType w:val="multilevel"/>
    <w:tmpl w:val="6E96CF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9" w15:restartNumberingAfterBreak="0">
    <w:nsid w:val="223D2807"/>
    <w:multiLevelType w:val="hybridMultilevel"/>
    <w:tmpl w:val="78EA1D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22597158"/>
    <w:multiLevelType w:val="multilevel"/>
    <w:tmpl w:val="7F8A5AF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2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3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4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5" w15:restartNumberingAfterBreak="0">
    <w:nsid w:val="238133D2"/>
    <w:multiLevelType w:val="hybridMultilevel"/>
    <w:tmpl w:val="46FCA3A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775EF2A2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6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25722D8F"/>
    <w:multiLevelType w:val="hybridMultilevel"/>
    <w:tmpl w:val="0FEC34B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8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39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2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3" w15:restartNumberingAfterBreak="0">
    <w:nsid w:val="2A924FDE"/>
    <w:multiLevelType w:val="hybridMultilevel"/>
    <w:tmpl w:val="3D0A0A5E"/>
    <w:lvl w:ilvl="0" w:tplc="33966718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5" w15:restartNumberingAfterBreak="0">
    <w:nsid w:val="2D91434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8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9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 w15:restartNumberingAfterBreak="0">
    <w:nsid w:val="31FD779B"/>
    <w:multiLevelType w:val="multilevel"/>
    <w:tmpl w:val="0E80AA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352" w:hanging="360"/>
      </w:pPr>
      <w:rPr>
        <w:rFonts w:ascii="Arial" w:hAnsi="Arial" w:cs="Arial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1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2" w15:restartNumberingAfterBreak="0">
    <w:nsid w:val="332B382F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3" w15:restartNumberingAfterBreak="0">
    <w:nsid w:val="333E041B"/>
    <w:multiLevelType w:val="hybridMultilevel"/>
    <w:tmpl w:val="6936B428"/>
    <w:lvl w:ilvl="0" w:tplc="D65C29E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5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6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7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58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9" w15:restartNumberingAfterBreak="0">
    <w:nsid w:val="3900034D"/>
    <w:multiLevelType w:val="hybridMultilevel"/>
    <w:tmpl w:val="2452B4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39BF061C"/>
    <w:multiLevelType w:val="hybridMultilevel"/>
    <w:tmpl w:val="00425A8A"/>
    <w:lvl w:ilvl="0" w:tplc="666837D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3A924258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48E072A"/>
    <w:lvl w:ilvl="0" w:tplc="46F6B47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7" w15:restartNumberingAfterBreak="0">
    <w:nsid w:val="42CF450B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0" w15:restartNumberingAfterBreak="0">
    <w:nsid w:val="48A76406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3" w15:restartNumberingAfterBreak="0">
    <w:nsid w:val="4A611D0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4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5" w15:restartNumberingAfterBreak="0">
    <w:nsid w:val="4DB85B33"/>
    <w:multiLevelType w:val="hybridMultilevel"/>
    <w:tmpl w:val="0A223A06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6" w15:restartNumberingAfterBreak="0">
    <w:nsid w:val="4E2070F0"/>
    <w:multiLevelType w:val="hybridMultilevel"/>
    <w:tmpl w:val="63EA9A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4E8E6BE7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9" w15:restartNumberingAfterBreak="0">
    <w:nsid w:val="51C52D1E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0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53DD042E"/>
    <w:multiLevelType w:val="hybridMultilevel"/>
    <w:tmpl w:val="78EA1DB6"/>
    <w:lvl w:ilvl="0" w:tplc="4B707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43F45C3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4" w15:restartNumberingAfterBreak="0">
    <w:nsid w:val="547606F0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85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6" w15:restartNumberingAfterBreak="0">
    <w:nsid w:val="55D63090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8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9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0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5ADC65C9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2" w15:restartNumberingAfterBreak="0">
    <w:nsid w:val="5B11710C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3" w15:restartNumberingAfterBreak="0">
    <w:nsid w:val="5BA87CC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4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95" w15:restartNumberingAfterBreak="0">
    <w:nsid w:val="5D2D6344"/>
    <w:multiLevelType w:val="hybridMultilevel"/>
    <w:tmpl w:val="EBAE3342"/>
    <w:lvl w:ilvl="0" w:tplc="775EF2A2">
      <w:start w:val="1"/>
      <w:numFmt w:val="decimal"/>
      <w:lvlText w:val="%1."/>
      <w:lvlJc w:val="left"/>
      <w:pPr>
        <w:ind w:left="2520" w:hanging="360"/>
      </w:pPr>
      <w:rPr>
        <w:rFonts w:cs="Times New Roman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5DDB5ADA"/>
    <w:multiLevelType w:val="multilevel"/>
    <w:tmpl w:val="0E80AA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352" w:hanging="360"/>
      </w:pPr>
      <w:rPr>
        <w:rFonts w:ascii="Arial" w:hAnsi="Arial" w:cs="Arial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98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99" w15:restartNumberingAfterBreak="0">
    <w:nsid w:val="5F102144"/>
    <w:multiLevelType w:val="hybridMultilevel"/>
    <w:tmpl w:val="5ED444EE"/>
    <w:lvl w:ilvl="0" w:tplc="C6B6E89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1" w15:restartNumberingAfterBreak="0">
    <w:nsid w:val="60381F0B"/>
    <w:multiLevelType w:val="hybridMultilevel"/>
    <w:tmpl w:val="59FA46EA"/>
    <w:lvl w:ilvl="0" w:tplc="CA74765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0F90649"/>
    <w:multiLevelType w:val="singleLevel"/>
    <w:tmpl w:val="CB8C710E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05" w15:restartNumberingAfterBreak="0">
    <w:nsid w:val="616F18E3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206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7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9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1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63F03D4D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3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5" w15:restartNumberingAfterBreak="0">
    <w:nsid w:val="66F75AC9"/>
    <w:multiLevelType w:val="hybridMultilevel"/>
    <w:tmpl w:val="CDB4EB4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7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8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20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1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22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3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4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25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6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7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8" w15:restartNumberingAfterBreak="0">
    <w:nsid w:val="741F1572"/>
    <w:multiLevelType w:val="hybridMultilevel"/>
    <w:tmpl w:val="94F85BA6"/>
    <w:lvl w:ilvl="0" w:tplc="425C14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9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30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31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2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3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4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5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6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7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8" w15:restartNumberingAfterBreak="0">
    <w:nsid w:val="7FDD1E2F"/>
    <w:multiLevelType w:val="hybridMultilevel"/>
    <w:tmpl w:val="46FCA3A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597911482">
    <w:abstractNumId w:val="0"/>
  </w:num>
  <w:num w:numId="2" w16cid:durableId="705058979">
    <w:abstractNumId w:val="90"/>
  </w:num>
  <w:num w:numId="3" w16cid:durableId="1695954792">
    <w:abstractNumId w:val="121"/>
  </w:num>
  <w:num w:numId="4" w16cid:durableId="1312443928">
    <w:abstractNumId w:val="171"/>
  </w:num>
  <w:num w:numId="5" w16cid:durableId="745877227">
    <w:abstractNumId w:val="162"/>
  </w:num>
  <w:num w:numId="6" w16cid:durableId="733818627">
    <w:abstractNumId w:val="15"/>
  </w:num>
  <w:num w:numId="7" w16cid:durableId="1001546722">
    <w:abstractNumId w:val="180"/>
  </w:num>
  <w:num w:numId="8" w16cid:durableId="147281983">
    <w:abstractNumId w:val="146"/>
  </w:num>
  <w:num w:numId="9" w16cid:durableId="1807114630">
    <w:abstractNumId w:val="89"/>
  </w:num>
  <w:num w:numId="10" w16cid:durableId="1486162001">
    <w:abstractNumId w:val="194"/>
    <w:lvlOverride w:ilvl="0">
      <w:startOverride w:val="1"/>
    </w:lvlOverride>
  </w:num>
  <w:num w:numId="11" w16cid:durableId="1895044381">
    <w:abstractNumId w:val="126"/>
  </w:num>
  <w:num w:numId="12" w16cid:durableId="106236300">
    <w:abstractNumId w:val="203"/>
  </w:num>
  <w:num w:numId="13" w16cid:durableId="161089777">
    <w:abstractNumId w:val="140"/>
  </w:num>
  <w:num w:numId="14" w16cid:durableId="1391533282">
    <w:abstractNumId w:val="236"/>
  </w:num>
  <w:num w:numId="15" w16cid:durableId="1927108615">
    <w:abstractNumId w:val="144"/>
  </w:num>
  <w:num w:numId="16" w16cid:durableId="1124689184">
    <w:abstractNumId w:val="235"/>
  </w:num>
  <w:num w:numId="17" w16cid:durableId="1129930314">
    <w:abstractNumId w:val="226"/>
  </w:num>
  <w:num w:numId="18" w16cid:durableId="993678178">
    <w:abstractNumId w:val="172"/>
  </w:num>
  <w:num w:numId="19" w16cid:durableId="992487468">
    <w:abstractNumId w:val="202"/>
  </w:num>
  <w:num w:numId="20" w16cid:durableId="1455251905">
    <w:abstractNumId w:val="142"/>
  </w:num>
  <w:num w:numId="21" w16cid:durableId="1137647407">
    <w:abstractNumId w:val="232"/>
  </w:num>
  <w:num w:numId="22" w16cid:durableId="1517188043">
    <w:abstractNumId w:val="213"/>
  </w:num>
  <w:num w:numId="23" w16cid:durableId="717555921">
    <w:abstractNumId w:val="115"/>
  </w:num>
  <w:num w:numId="24" w16cid:durableId="1438137787">
    <w:abstractNumId w:val="181"/>
  </w:num>
  <w:num w:numId="25" w16cid:durableId="755371520">
    <w:abstractNumId w:val="207"/>
  </w:num>
  <w:num w:numId="26" w16cid:durableId="449907525">
    <w:abstractNumId w:val="223"/>
  </w:num>
  <w:num w:numId="27" w16cid:durableId="1803032787">
    <w:abstractNumId w:val="114"/>
  </w:num>
  <w:num w:numId="28" w16cid:durableId="1376198164">
    <w:abstractNumId w:val="133"/>
  </w:num>
  <w:num w:numId="29" w16cid:durableId="110175539">
    <w:abstractNumId w:val="199"/>
  </w:num>
  <w:num w:numId="30" w16cid:durableId="926889112">
    <w:abstractNumId w:val="201"/>
  </w:num>
  <w:num w:numId="31" w16cid:durableId="783040107">
    <w:abstractNumId w:val="164"/>
  </w:num>
  <w:num w:numId="32" w16cid:durableId="1687250181">
    <w:abstractNumId w:val="153"/>
  </w:num>
  <w:num w:numId="33" w16cid:durableId="1527862792">
    <w:abstractNumId w:val="222"/>
  </w:num>
  <w:num w:numId="34" w16cid:durableId="1780106406">
    <w:abstractNumId w:val="112"/>
  </w:num>
  <w:num w:numId="35" w16cid:durableId="567229504">
    <w:abstractNumId w:val="135"/>
  </w:num>
  <w:num w:numId="36" w16cid:durableId="1954288086">
    <w:abstractNumId w:val="206"/>
  </w:num>
  <w:num w:numId="37" w16cid:durableId="69083188">
    <w:abstractNumId w:val="151"/>
  </w:num>
  <w:num w:numId="38" w16cid:durableId="1556815496">
    <w:abstractNumId w:val="188"/>
  </w:num>
  <w:num w:numId="39" w16cid:durableId="2123842865">
    <w:abstractNumId w:val="185"/>
  </w:num>
  <w:num w:numId="40" w16cid:durableId="1369142969">
    <w:abstractNumId w:val="155"/>
  </w:num>
  <w:num w:numId="41" w16cid:durableId="763115819">
    <w:abstractNumId w:val="231"/>
  </w:num>
  <w:num w:numId="42" w16cid:durableId="1426537248">
    <w:abstractNumId w:val="163"/>
  </w:num>
  <w:num w:numId="43" w16cid:durableId="1826512898">
    <w:abstractNumId w:val="217"/>
  </w:num>
  <w:num w:numId="44" w16cid:durableId="1632829758">
    <w:abstractNumId w:val="210"/>
  </w:num>
  <w:num w:numId="45" w16cid:durableId="1405564795">
    <w:abstractNumId w:val="100"/>
  </w:num>
  <w:num w:numId="46" w16cid:durableId="403769066">
    <w:abstractNumId w:val="119"/>
  </w:num>
  <w:num w:numId="47" w16cid:durableId="2007242570">
    <w:abstractNumId w:val="138"/>
  </w:num>
  <w:num w:numId="48" w16cid:durableId="1211503528">
    <w:abstractNumId w:val="233"/>
  </w:num>
  <w:num w:numId="49" w16cid:durableId="2137599693">
    <w:abstractNumId w:val="220"/>
  </w:num>
  <w:num w:numId="50" w16cid:durableId="579490700">
    <w:abstractNumId w:val="169"/>
  </w:num>
  <w:num w:numId="51" w16cid:durableId="242182056">
    <w:abstractNumId w:val="120"/>
  </w:num>
  <w:num w:numId="52" w16cid:durableId="1395082514">
    <w:abstractNumId w:val="149"/>
  </w:num>
  <w:num w:numId="53" w16cid:durableId="1742679761">
    <w:abstractNumId w:val="237"/>
  </w:num>
  <w:num w:numId="54" w16cid:durableId="31422586">
    <w:abstractNumId w:val="216"/>
  </w:num>
  <w:num w:numId="55" w16cid:durableId="1876237070">
    <w:abstractNumId w:val="187"/>
  </w:num>
  <w:num w:numId="56" w16cid:durableId="1242104886">
    <w:abstractNumId w:val="218"/>
  </w:num>
  <w:num w:numId="57" w16cid:durableId="376784494">
    <w:abstractNumId w:val="200"/>
  </w:num>
  <w:num w:numId="58" w16cid:durableId="1813936943">
    <w:abstractNumId w:val="224"/>
  </w:num>
  <w:num w:numId="59" w16cid:durableId="1082944173">
    <w:abstractNumId w:val="165"/>
  </w:num>
  <w:num w:numId="60" w16cid:durableId="1258947416">
    <w:abstractNumId w:val="109"/>
  </w:num>
  <w:num w:numId="61" w16cid:durableId="1632206299">
    <w:abstractNumId w:val="132"/>
  </w:num>
  <w:num w:numId="62" w16cid:durableId="128668675">
    <w:abstractNumId w:val="101"/>
  </w:num>
  <w:num w:numId="63" w16cid:durableId="281768390">
    <w:abstractNumId w:val="225"/>
  </w:num>
  <w:num w:numId="64" w16cid:durableId="2112780513">
    <w:abstractNumId w:val="166"/>
  </w:num>
  <w:num w:numId="65" w16cid:durableId="1565292369">
    <w:abstractNumId w:val="219"/>
  </w:num>
  <w:num w:numId="66" w16cid:durableId="210263321">
    <w:abstractNumId w:val="147"/>
  </w:num>
  <w:num w:numId="67" w16cid:durableId="447508905">
    <w:abstractNumId w:val="154"/>
  </w:num>
  <w:num w:numId="68" w16cid:durableId="1308785236">
    <w:abstractNumId w:val="108"/>
  </w:num>
  <w:num w:numId="69" w16cid:durableId="1632125093">
    <w:abstractNumId w:val="139"/>
  </w:num>
  <w:num w:numId="70" w16cid:durableId="625936597">
    <w:abstractNumId w:val="178"/>
  </w:num>
  <w:num w:numId="71" w16cid:durableId="530999683">
    <w:abstractNumId w:val="134"/>
  </w:num>
  <w:num w:numId="72" w16cid:durableId="305359571">
    <w:abstractNumId w:val="190"/>
  </w:num>
  <w:num w:numId="73" w16cid:durableId="1386828149">
    <w:abstractNumId w:val="158"/>
  </w:num>
  <w:num w:numId="74" w16cid:durableId="1491292384">
    <w:abstractNumId w:val="227"/>
  </w:num>
  <w:num w:numId="75" w16cid:durableId="1090084906">
    <w:abstractNumId w:val="125"/>
  </w:num>
  <w:num w:numId="76" w16cid:durableId="1647003910">
    <w:abstractNumId w:val="209"/>
  </w:num>
  <w:num w:numId="77" w16cid:durableId="137843809">
    <w:abstractNumId w:val="113"/>
  </w:num>
  <w:num w:numId="78" w16cid:durableId="1488857275">
    <w:abstractNumId w:val="214"/>
  </w:num>
  <w:num w:numId="79" w16cid:durableId="542132489">
    <w:abstractNumId w:val="124"/>
  </w:num>
  <w:num w:numId="80" w16cid:durableId="503323758">
    <w:abstractNumId w:val="148"/>
  </w:num>
  <w:num w:numId="81" w16cid:durableId="984317865">
    <w:abstractNumId w:val="229"/>
  </w:num>
  <w:num w:numId="82" w16cid:durableId="979457504">
    <w:abstractNumId w:val="221"/>
  </w:num>
  <w:num w:numId="83" w16cid:durableId="1374619747">
    <w:abstractNumId w:val="141"/>
  </w:num>
  <w:num w:numId="84" w16cid:durableId="1359695632">
    <w:abstractNumId w:val="230"/>
  </w:num>
  <w:num w:numId="85" w16cid:durableId="2137023642">
    <w:abstractNumId w:val="198"/>
  </w:num>
  <w:num w:numId="86" w16cid:durableId="1367024685">
    <w:abstractNumId w:val="156"/>
  </w:num>
  <w:num w:numId="87" w16cid:durableId="631247265">
    <w:abstractNumId w:val="196"/>
  </w:num>
  <w:num w:numId="88" w16cid:durableId="269552398">
    <w:abstractNumId w:val="136"/>
  </w:num>
  <w:num w:numId="89" w16cid:durableId="84230637">
    <w:abstractNumId w:val="228"/>
  </w:num>
  <w:num w:numId="90" w16cid:durableId="727916932">
    <w:abstractNumId w:val="189"/>
  </w:num>
  <w:num w:numId="91" w16cid:durableId="1584219645">
    <w:abstractNumId w:val="208"/>
  </w:num>
  <w:num w:numId="92" w16cid:durableId="1724863062">
    <w:abstractNumId w:val="123"/>
  </w:num>
  <w:num w:numId="93" w16cid:durableId="519509371">
    <w:abstractNumId w:val="107"/>
  </w:num>
  <w:num w:numId="94" w16cid:durableId="945118472">
    <w:abstractNumId w:val="106"/>
  </w:num>
  <w:num w:numId="95" w16cid:durableId="269748677">
    <w:abstractNumId w:val="174"/>
  </w:num>
  <w:num w:numId="96" w16cid:durableId="630869893">
    <w:abstractNumId w:val="103"/>
  </w:num>
  <w:num w:numId="97" w16cid:durableId="1262686491">
    <w:abstractNumId w:val="157"/>
  </w:num>
  <w:num w:numId="98" w16cid:durableId="612174459">
    <w:abstractNumId w:val="110"/>
  </w:num>
  <w:num w:numId="99" w16cid:durableId="1141581756">
    <w:abstractNumId w:val="176"/>
  </w:num>
  <w:num w:numId="100" w16cid:durableId="1577397469">
    <w:abstractNumId w:val="159"/>
  </w:num>
  <w:num w:numId="101" w16cid:durableId="1522234555">
    <w:abstractNumId w:val="215"/>
  </w:num>
  <w:num w:numId="102" w16cid:durableId="885334243">
    <w:abstractNumId w:val="184"/>
  </w:num>
  <w:num w:numId="103" w16cid:durableId="1093211346">
    <w:abstractNumId w:val="205"/>
  </w:num>
  <w:num w:numId="104" w16cid:durableId="911815121">
    <w:abstractNumId w:val="211"/>
  </w:num>
  <w:num w:numId="105" w16cid:durableId="1979532031">
    <w:abstractNumId w:val="168"/>
  </w:num>
  <w:num w:numId="106" w16cid:durableId="1633094853">
    <w:abstractNumId w:val="234"/>
  </w:num>
  <w:num w:numId="107" w16cid:durableId="869730330">
    <w:abstractNumId w:val="182"/>
  </w:num>
  <w:num w:numId="108" w16cid:durableId="1903322589">
    <w:abstractNumId w:val="186"/>
  </w:num>
  <w:num w:numId="109" w16cid:durableId="1463378885">
    <w:abstractNumId w:val="130"/>
  </w:num>
  <w:num w:numId="110" w16cid:durableId="1574661495">
    <w:abstractNumId w:val="129"/>
  </w:num>
  <w:num w:numId="111" w16cid:durableId="676275055">
    <w:abstractNumId w:val="152"/>
  </w:num>
  <w:num w:numId="112" w16cid:durableId="470253323">
    <w:abstractNumId w:val="192"/>
  </w:num>
  <w:num w:numId="113" w16cid:durableId="120730839">
    <w:abstractNumId w:val="195"/>
  </w:num>
  <w:num w:numId="114" w16cid:durableId="1893887305">
    <w:abstractNumId w:val="122"/>
  </w:num>
  <w:num w:numId="115" w16cid:durableId="640615952">
    <w:abstractNumId w:val="191"/>
  </w:num>
  <w:num w:numId="116" w16cid:durableId="464008594">
    <w:abstractNumId w:val="173"/>
  </w:num>
  <w:num w:numId="117" w16cid:durableId="638461771">
    <w:abstractNumId w:val="238"/>
  </w:num>
  <w:num w:numId="118" w16cid:durableId="2048750183">
    <w:abstractNumId w:val="183"/>
  </w:num>
  <w:num w:numId="119" w16cid:durableId="499393046">
    <w:abstractNumId w:val="145"/>
  </w:num>
  <w:num w:numId="120" w16cid:durableId="1911230550">
    <w:abstractNumId w:val="167"/>
  </w:num>
  <w:num w:numId="121" w16cid:durableId="1109088636">
    <w:abstractNumId w:val="160"/>
  </w:num>
  <w:num w:numId="122" w16cid:durableId="1530728295">
    <w:abstractNumId w:val="111"/>
  </w:num>
  <w:num w:numId="123" w16cid:durableId="162357520">
    <w:abstractNumId w:val="170"/>
  </w:num>
  <w:num w:numId="124" w16cid:durableId="1578515395">
    <w:abstractNumId w:val="116"/>
  </w:num>
  <w:num w:numId="125" w16cid:durableId="379130874">
    <w:abstractNumId w:val="127"/>
  </w:num>
  <w:num w:numId="126" w16cid:durableId="606616299">
    <w:abstractNumId w:val="179"/>
  </w:num>
  <w:num w:numId="127" w16cid:durableId="1184636783">
    <w:abstractNumId w:val="105"/>
  </w:num>
  <w:num w:numId="128" w16cid:durableId="1767116274">
    <w:abstractNumId w:val="212"/>
  </w:num>
  <w:num w:numId="129" w16cid:durableId="1598514437">
    <w:abstractNumId w:val="161"/>
  </w:num>
  <w:num w:numId="130" w16cid:durableId="1607497790">
    <w:abstractNumId w:val="204"/>
  </w:num>
  <w:num w:numId="131" w16cid:durableId="22639856">
    <w:abstractNumId w:val="193"/>
  </w:num>
  <w:num w:numId="132" w16cid:durableId="770517186">
    <w:abstractNumId w:val="175"/>
  </w:num>
  <w:num w:numId="133" w16cid:durableId="906381987">
    <w:abstractNumId w:val="137"/>
  </w:num>
  <w:num w:numId="134" w16cid:durableId="755177731">
    <w:abstractNumId w:val="143"/>
  </w:num>
  <w:num w:numId="135" w16cid:durableId="1265646435">
    <w:abstractNumId w:val="177"/>
  </w:num>
  <w:num w:numId="136" w16cid:durableId="75791894">
    <w:abstractNumId w:val="102"/>
  </w:num>
  <w:num w:numId="137" w16cid:durableId="680470377">
    <w:abstractNumId w:val="118"/>
  </w:num>
  <w:num w:numId="138" w16cid:durableId="1528056960">
    <w:abstractNumId w:val="131"/>
  </w:num>
  <w:num w:numId="139" w16cid:durableId="1952470620">
    <w:abstractNumId w:val="150"/>
  </w:num>
  <w:num w:numId="140" w16cid:durableId="425813551">
    <w:abstractNumId w:val="128"/>
  </w:num>
  <w:num w:numId="141" w16cid:durableId="160315200">
    <w:abstractNumId w:val="99"/>
  </w:num>
  <w:num w:numId="142" w16cid:durableId="887686717">
    <w:abstractNumId w:val="197"/>
  </w:num>
  <w:numIdMacAtCleanup w:val="1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1E7B"/>
    <w:rsid w:val="00014529"/>
    <w:rsid w:val="00014B91"/>
    <w:rsid w:val="00014F02"/>
    <w:rsid w:val="000159A4"/>
    <w:rsid w:val="000166E1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064D"/>
    <w:rsid w:val="000321E8"/>
    <w:rsid w:val="00032BEB"/>
    <w:rsid w:val="000334E7"/>
    <w:rsid w:val="000337F7"/>
    <w:rsid w:val="0003472F"/>
    <w:rsid w:val="00035691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4354"/>
    <w:rsid w:val="00045199"/>
    <w:rsid w:val="0004561E"/>
    <w:rsid w:val="000458DF"/>
    <w:rsid w:val="00046ABA"/>
    <w:rsid w:val="00047A11"/>
    <w:rsid w:val="00047FA8"/>
    <w:rsid w:val="0005086A"/>
    <w:rsid w:val="00050A63"/>
    <w:rsid w:val="00052446"/>
    <w:rsid w:val="00052A9A"/>
    <w:rsid w:val="00053697"/>
    <w:rsid w:val="00054536"/>
    <w:rsid w:val="000548B1"/>
    <w:rsid w:val="00054B6B"/>
    <w:rsid w:val="00055513"/>
    <w:rsid w:val="000559F8"/>
    <w:rsid w:val="00055B8D"/>
    <w:rsid w:val="00055C3C"/>
    <w:rsid w:val="000575FB"/>
    <w:rsid w:val="00057DCA"/>
    <w:rsid w:val="00060B8F"/>
    <w:rsid w:val="0006259A"/>
    <w:rsid w:val="00062FE0"/>
    <w:rsid w:val="00063991"/>
    <w:rsid w:val="0006469B"/>
    <w:rsid w:val="000646B5"/>
    <w:rsid w:val="00064EF0"/>
    <w:rsid w:val="00065107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4548"/>
    <w:rsid w:val="000850D1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860"/>
    <w:rsid w:val="00096CCE"/>
    <w:rsid w:val="00096FED"/>
    <w:rsid w:val="000978A5"/>
    <w:rsid w:val="00097B1E"/>
    <w:rsid w:val="000A2687"/>
    <w:rsid w:val="000A31CF"/>
    <w:rsid w:val="000A4E23"/>
    <w:rsid w:val="000A53B7"/>
    <w:rsid w:val="000A6C34"/>
    <w:rsid w:val="000B0CF4"/>
    <w:rsid w:val="000B1180"/>
    <w:rsid w:val="000B1B9A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7F8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3B92"/>
    <w:rsid w:val="000D4588"/>
    <w:rsid w:val="000D4657"/>
    <w:rsid w:val="000D52E8"/>
    <w:rsid w:val="000D6605"/>
    <w:rsid w:val="000E038A"/>
    <w:rsid w:val="000E0EEF"/>
    <w:rsid w:val="000E1274"/>
    <w:rsid w:val="000E310D"/>
    <w:rsid w:val="000E47CD"/>
    <w:rsid w:val="000E56F8"/>
    <w:rsid w:val="000E62A7"/>
    <w:rsid w:val="000E6319"/>
    <w:rsid w:val="000E63EE"/>
    <w:rsid w:val="000E66EE"/>
    <w:rsid w:val="000E6ADC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D81"/>
    <w:rsid w:val="000F4843"/>
    <w:rsid w:val="000F488C"/>
    <w:rsid w:val="000F4F41"/>
    <w:rsid w:val="000F516A"/>
    <w:rsid w:val="000F5E10"/>
    <w:rsid w:val="000F6F3A"/>
    <w:rsid w:val="00100015"/>
    <w:rsid w:val="001005B4"/>
    <w:rsid w:val="00102119"/>
    <w:rsid w:val="001028AB"/>
    <w:rsid w:val="00102F71"/>
    <w:rsid w:val="00103242"/>
    <w:rsid w:val="001038AC"/>
    <w:rsid w:val="00104537"/>
    <w:rsid w:val="00104CB6"/>
    <w:rsid w:val="001060CC"/>
    <w:rsid w:val="00106B91"/>
    <w:rsid w:val="0010711D"/>
    <w:rsid w:val="0010745A"/>
    <w:rsid w:val="00107CA0"/>
    <w:rsid w:val="001116EF"/>
    <w:rsid w:val="00111F1A"/>
    <w:rsid w:val="00112C5F"/>
    <w:rsid w:val="00112E30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B56"/>
    <w:rsid w:val="001226CB"/>
    <w:rsid w:val="00122F1E"/>
    <w:rsid w:val="00124BD2"/>
    <w:rsid w:val="001253CF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4F0A"/>
    <w:rsid w:val="00147DA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7174"/>
    <w:rsid w:val="00177E31"/>
    <w:rsid w:val="001804B1"/>
    <w:rsid w:val="00180B92"/>
    <w:rsid w:val="00180C69"/>
    <w:rsid w:val="00180F33"/>
    <w:rsid w:val="001812A5"/>
    <w:rsid w:val="001819FA"/>
    <w:rsid w:val="001826E6"/>
    <w:rsid w:val="00182B95"/>
    <w:rsid w:val="001836E2"/>
    <w:rsid w:val="00183A97"/>
    <w:rsid w:val="00184017"/>
    <w:rsid w:val="001845DC"/>
    <w:rsid w:val="001859FF"/>
    <w:rsid w:val="00185EB3"/>
    <w:rsid w:val="001863C8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2A25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0A2D"/>
    <w:rsid w:val="001C1B68"/>
    <w:rsid w:val="001C3088"/>
    <w:rsid w:val="001C321E"/>
    <w:rsid w:val="001C3228"/>
    <w:rsid w:val="001C3680"/>
    <w:rsid w:val="001C3779"/>
    <w:rsid w:val="001C3900"/>
    <w:rsid w:val="001C39DE"/>
    <w:rsid w:val="001C489A"/>
    <w:rsid w:val="001C4E21"/>
    <w:rsid w:val="001C529A"/>
    <w:rsid w:val="001C56CF"/>
    <w:rsid w:val="001C6170"/>
    <w:rsid w:val="001C636F"/>
    <w:rsid w:val="001C6AC6"/>
    <w:rsid w:val="001C70A7"/>
    <w:rsid w:val="001C71C1"/>
    <w:rsid w:val="001C73F0"/>
    <w:rsid w:val="001C782F"/>
    <w:rsid w:val="001C7EFC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4E8"/>
    <w:rsid w:val="001D5BB0"/>
    <w:rsid w:val="001D5CBA"/>
    <w:rsid w:val="001D5D65"/>
    <w:rsid w:val="001D6284"/>
    <w:rsid w:val="001D7CDE"/>
    <w:rsid w:val="001E00F4"/>
    <w:rsid w:val="001E01F3"/>
    <w:rsid w:val="001E025F"/>
    <w:rsid w:val="001E02D7"/>
    <w:rsid w:val="001E15C5"/>
    <w:rsid w:val="001E2040"/>
    <w:rsid w:val="001E26A3"/>
    <w:rsid w:val="001E284E"/>
    <w:rsid w:val="001E30DB"/>
    <w:rsid w:val="001E5808"/>
    <w:rsid w:val="001E5A7E"/>
    <w:rsid w:val="001E5BCB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646E"/>
    <w:rsid w:val="001F7E43"/>
    <w:rsid w:val="00200D3A"/>
    <w:rsid w:val="002022A0"/>
    <w:rsid w:val="00202ADE"/>
    <w:rsid w:val="0020458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62C5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B9D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50B"/>
    <w:rsid w:val="00243D33"/>
    <w:rsid w:val="002456E8"/>
    <w:rsid w:val="00245E63"/>
    <w:rsid w:val="002461D0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BA2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31A3"/>
    <w:rsid w:val="002732EE"/>
    <w:rsid w:val="00273E1D"/>
    <w:rsid w:val="00274608"/>
    <w:rsid w:val="00274FE8"/>
    <w:rsid w:val="00275473"/>
    <w:rsid w:val="0027603A"/>
    <w:rsid w:val="002765D1"/>
    <w:rsid w:val="00277158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394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5441"/>
    <w:rsid w:val="002A5F0B"/>
    <w:rsid w:val="002A6C14"/>
    <w:rsid w:val="002A6D41"/>
    <w:rsid w:val="002A71EB"/>
    <w:rsid w:val="002B0631"/>
    <w:rsid w:val="002B1B7A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236A"/>
    <w:rsid w:val="002D4E61"/>
    <w:rsid w:val="002D5320"/>
    <w:rsid w:val="002D702C"/>
    <w:rsid w:val="002D73F9"/>
    <w:rsid w:val="002D7AAC"/>
    <w:rsid w:val="002D7F9B"/>
    <w:rsid w:val="002E107E"/>
    <w:rsid w:val="002E1286"/>
    <w:rsid w:val="002E12A9"/>
    <w:rsid w:val="002E1C12"/>
    <w:rsid w:val="002E2AE4"/>
    <w:rsid w:val="002E2CAD"/>
    <w:rsid w:val="002E33C1"/>
    <w:rsid w:val="002E430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77CD"/>
    <w:rsid w:val="0030136E"/>
    <w:rsid w:val="00301CC2"/>
    <w:rsid w:val="00302722"/>
    <w:rsid w:val="00305336"/>
    <w:rsid w:val="00306041"/>
    <w:rsid w:val="003064D2"/>
    <w:rsid w:val="00306899"/>
    <w:rsid w:val="00307125"/>
    <w:rsid w:val="00307587"/>
    <w:rsid w:val="00307A0E"/>
    <w:rsid w:val="00310219"/>
    <w:rsid w:val="00310ADC"/>
    <w:rsid w:val="003113A1"/>
    <w:rsid w:val="00312625"/>
    <w:rsid w:val="003127DE"/>
    <w:rsid w:val="00312832"/>
    <w:rsid w:val="00313A98"/>
    <w:rsid w:val="00314B93"/>
    <w:rsid w:val="00317532"/>
    <w:rsid w:val="00317771"/>
    <w:rsid w:val="00317C33"/>
    <w:rsid w:val="00321351"/>
    <w:rsid w:val="003219DA"/>
    <w:rsid w:val="00321C35"/>
    <w:rsid w:val="00322FC3"/>
    <w:rsid w:val="003232F0"/>
    <w:rsid w:val="00323D7E"/>
    <w:rsid w:val="00324615"/>
    <w:rsid w:val="0032582C"/>
    <w:rsid w:val="00326F1F"/>
    <w:rsid w:val="00327DC0"/>
    <w:rsid w:val="00327FBE"/>
    <w:rsid w:val="00330A2B"/>
    <w:rsid w:val="00331579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9A6"/>
    <w:rsid w:val="00356BB4"/>
    <w:rsid w:val="00356DFB"/>
    <w:rsid w:val="00356E9F"/>
    <w:rsid w:val="00357E1A"/>
    <w:rsid w:val="0036014D"/>
    <w:rsid w:val="003606C7"/>
    <w:rsid w:val="003610C0"/>
    <w:rsid w:val="003629D8"/>
    <w:rsid w:val="00364E73"/>
    <w:rsid w:val="00364EEA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2AD7"/>
    <w:rsid w:val="003A4CD5"/>
    <w:rsid w:val="003A600E"/>
    <w:rsid w:val="003A6A23"/>
    <w:rsid w:val="003B075E"/>
    <w:rsid w:val="003B08CB"/>
    <w:rsid w:val="003B14BE"/>
    <w:rsid w:val="003B22B1"/>
    <w:rsid w:val="003B2493"/>
    <w:rsid w:val="003B26AC"/>
    <w:rsid w:val="003B30B1"/>
    <w:rsid w:val="003B496C"/>
    <w:rsid w:val="003B4B03"/>
    <w:rsid w:val="003B6AA7"/>
    <w:rsid w:val="003B75BB"/>
    <w:rsid w:val="003B7FFB"/>
    <w:rsid w:val="003C1869"/>
    <w:rsid w:val="003C19C0"/>
    <w:rsid w:val="003C35B0"/>
    <w:rsid w:val="003C6B24"/>
    <w:rsid w:val="003D0992"/>
    <w:rsid w:val="003D0B4E"/>
    <w:rsid w:val="003D1B69"/>
    <w:rsid w:val="003D1D56"/>
    <w:rsid w:val="003D2282"/>
    <w:rsid w:val="003D297A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E06"/>
    <w:rsid w:val="003F1258"/>
    <w:rsid w:val="003F195D"/>
    <w:rsid w:val="003F1ACF"/>
    <w:rsid w:val="003F1ADD"/>
    <w:rsid w:val="003F3354"/>
    <w:rsid w:val="003F4E28"/>
    <w:rsid w:val="003F4ECB"/>
    <w:rsid w:val="003F73B7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93"/>
    <w:rsid w:val="00420CBB"/>
    <w:rsid w:val="0042147A"/>
    <w:rsid w:val="00421FB0"/>
    <w:rsid w:val="00422FDA"/>
    <w:rsid w:val="004234F5"/>
    <w:rsid w:val="00423F73"/>
    <w:rsid w:val="004248B9"/>
    <w:rsid w:val="00425AD7"/>
    <w:rsid w:val="00425B61"/>
    <w:rsid w:val="0042646E"/>
    <w:rsid w:val="004264B0"/>
    <w:rsid w:val="0042684D"/>
    <w:rsid w:val="00427B03"/>
    <w:rsid w:val="00431ABF"/>
    <w:rsid w:val="00432563"/>
    <w:rsid w:val="00432CD1"/>
    <w:rsid w:val="0043305D"/>
    <w:rsid w:val="00433534"/>
    <w:rsid w:val="00434096"/>
    <w:rsid w:val="00434542"/>
    <w:rsid w:val="00434ADD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242F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630B"/>
    <w:rsid w:val="0048726C"/>
    <w:rsid w:val="0048755F"/>
    <w:rsid w:val="00487706"/>
    <w:rsid w:val="004877CC"/>
    <w:rsid w:val="0048783B"/>
    <w:rsid w:val="00490497"/>
    <w:rsid w:val="00490D13"/>
    <w:rsid w:val="00491B38"/>
    <w:rsid w:val="00491ED1"/>
    <w:rsid w:val="00493944"/>
    <w:rsid w:val="00493E48"/>
    <w:rsid w:val="004949F0"/>
    <w:rsid w:val="00495613"/>
    <w:rsid w:val="00497D70"/>
    <w:rsid w:val="00497F14"/>
    <w:rsid w:val="004A0ECF"/>
    <w:rsid w:val="004A1540"/>
    <w:rsid w:val="004A1C33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DD8"/>
    <w:rsid w:val="004C05C6"/>
    <w:rsid w:val="004C0A28"/>
    <w:rsid w:val="004C10FF"/>
    <w:rsid w:val="004C1812"/>
    <w:rsid w:val="004C19F3"/>
    <w:rsid w:val="004C20E4"/>
    <w:rsid w:val="004C2437"/>
    <w:rsid w:val="004C2BAB"/>
    <w:rsid w:val="004C316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3A7C"/>
    <w:rsid w:val="004F50FA"/>
    <w:rsid w:val="004F52B6"/>
    <w:rsid w:val="004F6FC8"/>
    <w:rsid w:val="004F7558"/>
    <w:rsid w:val="0050062D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06A57"/>
    <w:rsid w:val="005102D1"/>
    <w:rsid w:val="005103DA"/>
    <w:rsid w:val="005104F2"/>
    <w:rsid w:val="00510773"/>
    <w:rsid w:val="00510FE7"/>
    <w:rsid w:val="00511375"/>
    <w:rsid w:val="00511E25"/>
    <w:rsid w:val="00512747"/>
    <w:rsid w:val="005130A7"/>
    <w:rsid w:val="00513244"/>
    <w:rsid w:val="005135F9"/>
    <w:rsid w:val="00514C5A"/>
    <w:rsid w:val="005158CA"/>
    <w:rsid w:val="0052007C"/>
    <w:rsid w:val="0052024A"/>
    <w:rsid w:val="00520842"/>
    <w:rsid w:val="00521911"/>
    <w:rsid w:val="00521EAD"/>
    <w:rsid w:val="005225A6"/>
    <w:rsid w:val="00522644"/>
    <w:rsid w:val="00522C57"/>
    <w:rsid w:val="00523AB4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320E"/>
    <w:rsid w:val="00553552"/>
    <w:rsid w:val="00553720"/>
    <w:rsid w:val="00555BFA"/>
    <w:rsid w:val="00557542"/>
    <w:rsid w:val="00557B7F"/>
    <w:rsid w:val="00561452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404F"/>
    <w:rsid w:val="0058686D"/>
    <w:rsid w:val="00586B89"/>
    <w:rsid w:val="00591995"/>
    <w:rsid w:val="00591B5A"/>
    <w:rsid w:val="0059293E"/>
    <w:rsid w:val="0059351E"/>
    <w:rsid w:val="0059495F"/>
    <w:rsid w:val="00594C93"/>
    <w:rsid w:val="00594FBD"/>
    <w:rsid w:val="00595D33"/>
    <w:rsid w:val="00595E94"/>
    <w:rsid w:val="005964BE"/>
    <w:rsid w:val="00596733"/>
    <w:rsid w:val="00597599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D5E"/>
    <w:rsid w:val="005B0492"/>
    <w:rsid w:val="005B065F"/>
    <w:rsid w:val="005B0A64"/>
    <w:rsid w:val="005B0B34"/>
    <w:rsid w:val="005B0DE1"/>
    <w:rsid w:val="005B14F1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899"/>
    <w:rsid w:val="005D1C7B"/>
    <w:rsid w:val="005D1E1B"/>
    <w:rsid w:val="005D263C"/>
    <w:rsid w:val="005D3124"/>
    <w:rsid w:val="005D34C4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DB2"/>
    <w:rsid w:val="005F6F7C"/>
    <w:rsid w:val="005F799C"/>
    <w:rsid w:val="005F7E41"/>
    <w:rsid w:val="005F7FCA"/>
    <w:rsid w:val="006001F5"/>
    <w:rsid w:val="006013C8"/>
    <w:rsid w:val="00601B13"/>
    <w:rsid w:val="00601D02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AA8"/>
    <w:rsid w:val="0061361C"/>
    <w:rsid w:val="00613E41"/>
    <w:rsid w:val="0061420F"/>
    <w:rsid w:val="006142D4"/>
    <w:rsid w:val="006143C7"/>
    <w:rsid w:val="00614A04"/>
    <w:rsid w:val="00614A9D"/>
    <w:rsid w:val="00620BE1"/>
    <w:rsid w:val="00621096"/>
    <w:rsid w:val="00621238"/>
    <w:rsid w:val="00622DED"/>
    <w:rsid w:val="006238C6"/>
    <w:rsid w:val="00623A3E"/>
    <w:rsid w:val="006240D4"/>
    <w:rsid w:val="006252E5"/>
    <w:rsid w:val="00625831"/>
    <w:rsid w:val="00626A91"/>
    <w:rsid w:val="00627439"/>
    <w:rsid w:val="006300F9"/>
    <w:rsid w:val="006303CD"/>
    <w:rsid w:val="00630C0A"/>
    <w:rsid w:val="006323D1"/>
    <w:rsid w:val="006344FB"/>
    <w:rsid w:val="00635C83"/>
    <w:rsid w:val="00635FA0"/>
    <w:rsid w:val="00637A44"/>
    <w:rsid w:val="00637E12"/>
    <w:rsid w:val="006402AB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681C"/>
    <w:rsid w:val="00647BE6"/>
    <w:rsid w:val="00647FF5"/>
    <w:rsid w:val="006518F5"/>
    <w:rsid w:val="0065253B"/>
    <w:rsid w:val="0065313D"/>
    <w:rsid w:val="00653A66"/>
    <w:rsid w:val="006543BE"/>
    <w:rsid w:val="006544DA"/>
    <w:rsid w:val="00654D05"/>
    <w:rsid w:val="00655743"/>
    <w:rsid w:val="00655774"/>
    <w:rsid w:val="00655C3A"/>
    <w:rsid w:val="006560EA"/>
    <w:rsid w:val="006568D7"/>
    <w:rsid w:val="0065690D"/>
    <w:rsid w:val="00656DE2"/>
    <w:rsid w:val="00657107"/>
    <w:rsid w:val="006575A5"/>
    <w:rsid w:val="00657C9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0415"/>
    <w:rsid w:val="006830B5"/>
    <w:rsid w:val="0068343A"/>
    <w:rsid w:val="006834C3"/>
    <w:rsid w:val="00683EC9"/>
    <w:rsid w:val="00684776"/>
    <w:rsid w:val="00685484"/>
    <w:rsid w:val="00685533"/>
    <w:rsid w:val="006855DB"/>
    <w:rsid w:val="006856D6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20AC"/>
    <w:rsid w:val="006944A4"/>
    <w:rsid w:val="00694B8F"/>
    <w:rsid w:val="0069634D"/>
    <w:rsid w:val="006967C0"/>
    <w:rsid w:val="00696AFA"/>
    <w:rsid w:val="00697D3F"/>
    <w:rsid w:val="006A2170"/>
    <w:rsid w:val="006A4488"/>
    <w:rsid w:val="006A6397"/>
    <w:rsid w:val="006A6C2B"/>
    <w:rsid w:val="006B101A"/>
    <w:rsid w:val="006B1058"/>
    <w:rsid w:val="006B1FB2"/>
    <w:rsid w:val="006B2094"/>
    <w:rsid w:val="006B237D"/>
    <w:rsid w:val="006B3120"/>
    <w:rsid w:val="006B3957"/>
    <w:rsid w:val="006B5D55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2D62"/>
    <w:rsid w:val="006F375F"/>
    <w:rsid w:val="006F4E1E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4E65"/>
    <w:rsid w:val="00717C4E"/>
    <w:rsid w:val="00720197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303D3"/>
    <w:rsid w:val="0073348E"/>
    <w:rsid w:val="00734057"/>
    <w:rsid w:val="00734BC1"/>
    <w:rsid w:val="007351AA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3EB"/>
    <w:rsid w:val="00745BDA"/>
    <w:rsid w:val="00747656"/>
    <w:rsid w:val="007503DB"/>
    <w:rsid w:val="00751C48"/>
    <w:rsid w:val="00752596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0D"/>
    <w:rsid w:val="00770738"/>
    <w:rsid w:val="00770DD1"/>
    <w:rsid w:val="007710E4"/>
    <w:rsid w:val="00771C66"/>
    <w:rsid w:val="0077330D"/>
    <w:rsid w:val="007738AA"/>
    <w:rsid w:val="0077407F"/>
    <w:rsid w:val="007751E3"/>
    <w:rsid w:val="00775EBA"/>
    <w:rsid w:val="007763BE"/>
    <w:rsid w:val="007763CB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5221"/>
    <w:rsid w:val="00786582"/>
    <w:rsid w:val="007875F6"/>
    <w:rsid w:val="00787E5F"/>
    <w:rsid w:val="00787FDB"/>
    <w:rsid w:val="007925AE"/>
    <w:rsid w:val="00792609"/>
    <w:rsid w:val="00792793"/>
    <w:rsid w:val="0079323C"/>
    <w:rsid w:val="0079354F"/>
    <w:rsid w:val="00794AD3"/>
    <w:rsid w:val="007956FB"/>
    <w:rsid w:val="007A04BB"/>
    <w:rsid w:val="007A072A"/>
    <w:rsid w:val="007A12F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6E9"/>
    <w:rsid w:val="007B6723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952"/>
    <w:rsid w:val="007D0DF9"/>
    <w:rsid w:val="007D10DB"/>
    <w:rsid w:val="007D214D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A47"/>
    <w:rsid w:val="007E7B53"/>
    <w:rsid w:val="007F19FB"/>
    <w:rsid w:val="007F1AF7"/>
    <w:rsid w:val="007F270C"/>
    <w:rsid w:val="007F46BC"/>
    <w:rsid w:val="007F57CE"/>
    <w:rsid w:val="007F5EFE"/>
    <w:rsid w:val="007F7A98"/>
    <w:rsid w:val="007F7C84"/>
    <w:rsid w:val="007F7CD7"/>
    <w:rsid w:val="008016E3"/>
    <w:rsid w:val="00801917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3DE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62B6"/>
    <w:rsid w:val="00831FFD"/>
    <w:rsid w:val="0083228A"/>
    <w:rsid w:val="008322F9"/>
    <w:rsid w:val="00832512"/>
    <w:rsid w:val="0083356C"/>
    <w:rsid w:val="008339CC"/>
    <w:rsid w:val="00833A53"/>
    <w:rsid w:val="00833B27"/>
    <w:rsid w:val="00834CA0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370"/>
    <w:rsid w:val="00840AAF"/>
    <w:rsid w:val="008422E5"/>
    <w:rsid w:val="00842395"/>
    <w:rsid w:val="0084423E"/>
    <w:rsid w:val="00845C97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7274C"/>
    <w:rsid w:val="008727B2"/>
    <w:rsid w:val="00873ABF"/>
    <w:rsid w:val="00874039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90B6E"/>
    <w:rsid w:val="008916A7"/>
    <w:rsid w:val="008925B6"/>
    <w:rsid w:val="00892F08"/>
    <w:rsid w:val="00893327"/>
    <w:rsid w:val="00893760"/>
    <w:rsid w:val="00893ABA"/>
    <w:rsid w:val="008942CE"/>
    <w:rsid w:val="00894831"/>
    <w:rsid w:val="00894AE1"/>
    <w:rsid w:val="00895B51"/>
    <w:rsid w:val="00895BAB"/>
    <w:rsid w:val="0089729F"/>
    <w:rsid w:val="0089745A"/>
    <w:rsid w:val="008A03EA"/>
    <w:rsid w:val="008A1931"/>
    <w:rsid w:val="008A1A35"/>
    <w:rsid w:val="008A1A58"/>
    <w:rsid w:val="008A1E1D"/>
    <w:rsid w:val="008A203E"/>
    <w:rsid w:val="008A2A28"/>
    <w:rsid w:val="008A5700"/>
    <w:rsid w:val="008A59E0"/>
    <w:rsid w:val="008A6114"/>
    <w:rsid w:val="008A68FD"/>
    <w:rsid w:val="008A7570"/>
    <w:rsid w:val="008B06D1"/>
    <w:rsid w:val="008B0C4B"/>
    <w:rsid w:val="008B0FBE"/>
    <w:rsid w:val="008B16FA"/>
    <w:rsid w:val="008B201E"/>
    <w:rsid w:val="008B23C1"/>
    <w:rsid w:val="008B28AF"/>
    <w:rsid w:val="008B4EB9"/>
    <w:rsid w:val="008B56D5"/>
    <w:rsid w:val="008B72FA"/>
    <w:rsid w:val="008B7733"/>
    <w:rsid w:val="008B7FAC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2D62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4BC2"/>
    <w:rsid w:val="00904CAA"/>
    <w:rsid w:val="0090528E"/>
    <w:rsid w:val="00906E97"/>
    <w:rsid w:val="009103BD"/>
    <w:rsid w:val="00912789"/>
    <w:rsid w:val="00912E7A"/>
    <w:rsid w:val="00913A1C"/>
    <w:rsid w:val="00913F49"/>
    <w:rsid w:val="00914930"/>
    <w:rsid w:val="00915848"/>
    <w:rsid w:val="00915A9F"/>
    <w:rsid w:val="00915E7B"/>
    <w:rsid w:val="009169A0"/>
    <w:rsid w:val="00917357"/>
    <w:rsid w:val="009205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0239"/>
    <w:rsid w:val="009603B4"/>
    <w:rsid w:val="00962A6B"/>
    <w:rsid w:val="00962AE0"/>
    <w:rsid w:val="00962DA5"/>
    <w:rsid w:val="00962F0B"/>
    <w:rsid w:val="009637C9"/>
    <w:rsid w:val="00965A5A"/>
    <w:rsid w:val="00965EEE"/>
    <w:rsid w:val="00966FB6"/>
    <w:rsid w:val="00967A5E"/>
    <w:rsid w:val="009715C3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97C"/>
    <w:rsid w:val="00991CD3"/>
    <w:rsid w:val="00991E15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4368"/>
    <w:rsid w:val="009A4A66"/>
    <w:rsid w:val="009A50C7"/>
    <w:rsid w:val="009A68AB"/>
    <w:rsid w:val="009A6DAE"/>
    <w:rsid w:val="009A74F1"/>
    <w:rsid w:val="009A7584"/>
    <w:rsid w:val="009A76A8"/>
    <w:rsid w:val="009B0BED"/>
    <w:rsid w:val="009B0C5B"/>
    <w:rsid w:val="009B0E9B"/>
    <w:rsid w:val="009B0F9D"/>
    <w:rsid w:val="009B344C"/>
    <w:rsid w:val="009B34DF"/>
    <w:rsid w:val="009B387E"/>
    <w:rsid w:val="009B42B7"/>
    <w:rsid w:val="009B6114"/>
    <w:rsid w:val="009B61A8"/>
    <w:rsid w:val="009C00DA"/>
    <w:rsid w:val="009C029F"/>
    <w:rsid w:val="009C0FFC"/>
    <w:rsid w:val="009C1A15"/>
    <w:rsid w:val="009C2A78"/>
    <w:rsid w:val="009C39F2"/>
    <w:rsid w:val="009C3CDD"/>
    <w:rsid w:val="009C42BC"/>
    <w:rsid w:val="009C5620"/>
    <w:rsid w:val="009C5AA0"/>
    <w:rsid w:val="009C5F04"/>
    <w:rsid w:val="009D04EF"/>
    <w:rsid w:val="009D149B"/>
    <w:rsid w:val="009D1FA1"/>
    <w:rsid w:val="009D3709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B64"/>
    <w:rsid w:val="009E62E4"/>
    <w:rsid w:val="009E6772"/>
    <w:rsid w:val="009E7540"/>
    <w:rsid w:val="009F06AF"/>
    <w:rsid w:val="009F0D25"/>
    <w:rsid w:val="009F21C0"/>
    <w:rsid w:val="009F29A7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1D65"/>
    <w:rsid w:val="00A127D9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FEC"/>
    <w:rsid w:val="00A221EB"/>
    <w:rsid w:val="00A22E85"/>
    <w:rsid w:val="00A23D9F"/>
    <w:rsid w:val="00A247AD"/>
    <w:rsid w:val="00A24D78"/>
    <w:rsid w:val="00A25ECB"/>
    <w:rsid w:val="00A26469"/>
    <w:rsid w:val="00A264A9"/>
    <w:rsid w:val="00A264DB"/>
    <w:rsid w:val="00A26B2A"/>
    <w:rsid w:val="00A2728A"/>
    <w:rsid w:val="00A3071A"/>
    <w:rsid w:val="00A30900"/>
    <w:rsid w:val="00A31360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2C5"/>
    <w:rsid w:val="00A50CE6"/>
    <w:rsid w:val="00A50F7C"/>
    <w:rsid w:val="00A52049"/>
    <w:rsid w:val="00A5206D"/>
    <w:rsid w:val="00A52FD0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4B6F"/>
    <w:rsid w:val="00A653B7"/>
    <w:rsid w:val="00A6618B"/>
    <w:rsid w:val="00A70789"/>
    <w:rsid w:val="00A70CAA"/>
    <w:rsid w:val="00A710DE"/>
    <w:rsid w:val="00A711BC"/>
    <w:rsid w:val="00A7127D"/>
    <w:rsid w:val="00A71422"/>
    <w:rsid w:val="00A7166F"/>
    <w:rsid w:val="00A7227E"/>
    <w:rsid w:val="00A7261B"/>
    <w:rsid w:val="00A726D8"/>
    <w:rsid w:val="00A742FF"/>
    <w:rsid w:val="00A745F5"/>
    <w:rsid w:val="00A751C2"/>
    <w:rsid w:val="00A7525B"/>
    <w:rsid w:val="00A75927"/>
    <w:rsid w:val="00A7618D"/>
    <w:rsid w:val="00A76C94"/>
    <w:rsid w:val="00A77795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6076"/>
    <w:rsid w:val="00A86280"/>
    <w:rsid w:val="00A86375"/>
    <w:rsid w:val="00A86DD2"/>
    <w:rsid w:val="00A87147"/>
    <w:rsid w:val="00A87DFE"/>
    <w:rsid w:val="00A909FB"/>
    <w:rsid w:val="00A91B08"/>
    <w:rsid w:val="00A94C5A"/>
    <w:rsid w:val="00A94FCB"/>
    <w:rsid w:val="00A9522E"/>
    <w:rsid w:val="00AA00B0"/>
    <w:rsid w:val="00AA01D2"/>
    <w:rsid w:val="00AA0FEC"/>
    <w:rsid w:val="00AA1174"/>
    <w:rsid w:val="00AA123A"/>
    <w:rsid w:val="00AA1534"/>
    <w:rsid w:val="00AA2088"/>
    <w:rsid w:val="00AA48B7"/>
    <w:rsid w:val="00AA54E1"/>
    <w:rsid w:val="00AA5861"/>
    <w:rsid w:val="00AA6D0A"/>
    <w:rsid w:val="00AB017B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E97"/>
    <w:rsid w:val="00AB3F5B"/>
    <w:rsid w:val="00AB51BA"/>
    <w:rsid w:val="00AB5D9D"/>
    <w:rsid w:val="00AB6161"/>
    <w:rsid w:val="00AB66C6"/>
    <w:rsid w:val="00AB6C3E"/>
    <w:rsid w:val="00AC1026"/>
    <w:rsid w:val="00AC12D3"/>
    <w:rsid w:val="00AC1312"/>
    <w:rsid w:val="00AC14F0"/>
    <w:rsid w:val="00AC23E0"/>
    <w:rsid w:val="00AC3702"/>
    <w:rsid w:val="00AC3C0F"/>
    <w:rsid w:val="00AC52EC"/>
    <w:rsid w:val="00AC54EA"/>
    <w:rsid w:val="00AC5AFE"/>
    <w:rsid w:val="00AC5CD6"/>
    <w:rsid w:val="00AC5E0A"/>
    <w:rsid w:val="00AC653E"/>
    <w:rsid w:val="00AC75C9"/>
    <w:rsid w:val="00AD17B1"/>
    <w:rsid w:val="00AD2C16"/>
    <w:rsid w:val="00AD2DC4"/>
    <w:rsid w:val="00AD3133"/>
    <w:rsid w:val="00AD370E"/>
    <w:rsid w:val="00AD4887"/>
    <w:rsid w:val="00AD4B97"/>
    <w:rsid w:val="00AD4FAF"/>
    <w:rsid w:val="00AD519D"/>
    <w:rsid w:val="00AD6AEF"/>
    <w:rsid w:val="00AD776B"/>
    <w:rsid w:val="00AD77AC"/>
    <w:rsid w:val="00AD7C4A"/>
    <w:rsid w:val="00AD7D72"/>
    <w:rsid w:val="00AD7E67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E79C8"/>
    <w:rsid w:val="00AF0E3C"/>
    <w:rsid w:val="00AF1A0A"/>
    <w:rsid w:val="00AF2F40"/>
    <w:rsid w:val="00AF5110"/>
    <w:rsid w:val="00AF5164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762E"/>
    <w:rsid w:val="00B0792B"/>
    <w:rsid w:val="00B10276"/>
    <w:rsid w:val="00B1088B"/>
    <w:rsid w:val="00B10919"/>
    <w:rsid w:val="00B10FC5"/>
    <w:rsid w:val="00B120B2"/>
    <w:rsid w:val="00B127C2"/>
    <w:rsid w:val="00B13C81"/>
    <w:rsid w:val="00B13CA0"/>
    <w:rsid w:val="00B13D7C"/>
    <w:rsid w:val="00B15644"/>
    <w:rsid w:val="00B16404"/>
    <w:rsid w:val="00B16C76"/>
    <w:rsid w:val="00B177DC"/>
    <w:rsid w:val="00B17EEC"/>
    <w:rsid w:val="00B20D5A"/>
    <w:rsid w:val="00B22670"/>
    <w:rsid w:val="00B22B84"/>
    <w:rsid w:val="00B231A4"/>
    <w:rsid w:val="00B237AC"/>
    <w:rsid w:val="00B23872"/>
    <w:rsid w:val="00B23DDF"/>
    <w:rsid w:val="00B23F0D"/>
    <w:rsid w:val="00B242E6"/>
    <w:rsid w:val="00B2502F"/>
    <w:rsid w:val="00B254DC"/>
    <w:rsid w:val="00B30555"/>
    <w:rsid w:val="00B30635"/>
    <w:rsid w:val="00B30CE8"/>
    <w:rsid w:val="00B32489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EF4"/>
    <w:rsid w:val="00B50BDB"/>
    <w:rsid w:val="00B51049"/>
    <w:rsid w:val="00B51918"/>
    <w:rsid w:val="00B519FE"/>
    <w:rsid w:val="00B51C82"/>
    <w:rsid w:val="00B51F8C"/>
    <w:rsid w:val="00B521E2"/>
    <w:rsid w:val="00B5241C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34FA"/>
    <w:rsid w:val="00B63791"/>
    <w:rsid w:val="00B63867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543"/>
    <w:rsid w:val="00B74575"/>
    <w:rsid w:val="00B74DC8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30A"/>
    <w:rsid w:val="00B853ED"/>
    <w:rsid w:val="00B86381"/>
    <w:rsid w:val="00B87428"/>
    <w:rsid w:val="00B87E33"/>
    <w:rsid w:val="00B90208"/>
    <w:rsid w:val="00B90286"/>
    <w:rsid w:val="00B9084F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BFE"/>
    <w:rsid w:val="00BA2EEF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B7BF9"/>
    <w:rsid w:val="00BC040F"/>
    <w:rsid w:val="00BC050C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7E0"/>
    <w:rsid w:val="00BC5832"/>
    <w:rsid w:val="00BC5D65"/>
    <w:rsid w:val="00BC61A2"/>
    <w:rsid w:val="00BC6236"/>
    <w:rsid w:val="00BD1E47"/>
    <w:rsid w:val="00BD1F6A"/>
    <w:rsid w:val="00BD2384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B98"/>
    <w:rsid w:val="00BF2A45"/>
    <w:rsid w:val="00BF300C"/>
    <w:rsid w:val="00BF318A"/>
    <w:rsid w:val="00BF32C9"/>
    <w:rsid w:val="00BF3B1C"/>
    <w:rsid w:val="00BF4827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79CF"/>
    <w:rsid w:val="00C10171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2857"/>
    <w:rsid w:val="00C23782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2A0"/>
    <w:rsid w:val="00C44BE0"/>
    <w:rsid w:val="00C455BC"/>
    <w:rsid w:val="00C45980"/>
    <w:rsid w:val="00C45989"/>
    <w:rsid w:val="00C45D26"/>
    <w:rsid w:val="00C47946"/>
    <w:rsid w:val="00C500B2"/>
    <w:rsid w:val="00C5052F"/>
    <w:rsid w:val="00C51281"/>
    <w:rsid w:val="00C51D22"/>
    <w:rsid w:val="00C5269E"/>
    <w:rsid w:val="00C5286E"/>
    <w:rsid w:val="00C52AD2"/>
    <w:rsid w:val="00C52BC2"/>
    <w:rsid w:val="00C52DEA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2B7F"/>
    <w:rsid w:val="00C63357"/>
    <w:rsid w:val="00C634D3"/>
    <w:rsid w:val="00C63521"/>
    <w:rsid w:val="00C6481C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4BE0"/>
    <w:rsid w:val="00C74FFA"/>
    <w:rsid w:val="00C75E9E"/>
    <w:rsid w:val="00C76396"/>
    <w:rsid w:val="00C76C89"/>
    <w:rsid w:val="00C770FE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0449"/>
    <w:rsid w:val="00C911C0"/>
    <w:rsid w:val="00C91BEE"/>
    <w:rsid w:val="00C92374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66E"/>
    <w:rsid w:val="00CA3C95"/>
    <w:rsid w:val="00CA4CD8"/>
    <w:rsid w:val="00CA5782"/>
    <w:rsid w:val="00CA6448"/>
    <w:rsid w:val="00CA736C"/>
    <w:rsid w:val="00CB0500"/>
    <w:rsid w:val="00CB2A93"/>
    <w:rsid w:val="00CB3745"/>
    <w:rsid w:val="00CB4856"/>
    <w:rsid w:val="00CB4881"/>
    <w:rsid w:val="00CB5E2B"/>
    <w:rsid w:val="00CB6EBE"/>
    <w:rsid w:val="00CB7B7D"/>
    <w:rsid w:val="00CB7F72"/>
    <w:rsid w:val="00CC021C"/>
    <w:rsid w:val="00CC2432"/>
    <w:rsid w:val="00CC3242"/>
    <w:rsid w:val="00CC3F45"/>
    <w:rsid w:val="00CC4EC5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2949"/>
    <w:rsid w:val="00CE3255"/>
    <w:rsid w:val="00CE3831"/>
    <w:rsid w:val="00CE395A"/>
    <w:rsid w:val="00CE3BB4"/>
    <w:rsid w:val="00CE4A9B"/>
    <w:rsid w:val="00CE5102"/>
    <w:rsid w:val="00CE532A"/>
    <w:rsid w:val="00CE538F"/>
    <w:rsid w:val="00CE54A6"/>
    <w:rsid w:val="00CE7939"/>
    <w:rsid w:val="00CF0751"/>
    <w:rsid w:val="00CF0934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4115"/>
    <w:rsid w:val="00D152E9"/>
    <w:rsid w:val="00D1594E"/>
    <w:rsid w:val="00D15F55"/>
    <w:rsid w:val="00D166BE"/>
    <w:rsid w:val="00D205C5"/>
    <w:rsid w:val="00D236D4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2326"/>
    <w:rsid w:val="00D32579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7DA"/>
    <w:rsid w:val="00D45D22"/>
    <w:rsid w:val="00D52B04"/>
    <w:rsid w:val="00D536BE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068"/>
    <w:rsid w:val="00D61382"/>
    <w:rsid w:val="00D61CCF"/>
    <w:rsid w:val="00D63469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1B8B"/>
    <w:rsid w:val="00D73561"/>
    <w:rsid w:val="00D740C8"/>
    <w:rsid w:val="00D74E57"/>
    <w:rsid w:val="00D760A0"/>
    <w:rsid w:val="00D76450"/>
    <w:rsid w:val="00D7708E"/>
    <w:rsid w:val="00D817B2"/>
    <w:rsid w:val="00D8285C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195"/>
    <w:rsid w:val="00D92889"/>
    <w:rsid w:val="00D92932"/>
    <w:rsid w:val="00D93119"/>
    <w:rsid w:val="00D93318"/>
    <w:rsid w:val="00D9373D"/>
    <w:rsid w:val="00D9401B"/>
    <w:rsid w:val="00D943E9"/>
    <w:rsid w:val="00D94B85"/>
    <w:rsid w:val="00D966EF"/>
    <w:rsid w:val="00D974F8"/>
    <w:rsid w:val="00DA0215"/>
    <w:rsid w:val="00DA0D97"/>
    <w:rsid w:val="00DA1DDA"/>
    <w:rsid w:val="00DA3B62"/>
    <w:rsid w:val="00DA43AC"/>
    <w:rsid w:val="00DA488E"/>
    <w:rsid w:val="00DA4F94"/>
    <w:rsid w:val="00DA4FA6"/>
    <w:rsid w:val="00DA50F7"/>
    <w:rsid w:val="00DB0A31"/>
    <w:rsid w:val="00DB125C"/>
    <w:rsid w:val="00DB19CF"/>
    <w:rsid w:val="00DB222E"/>
    <w:rsid w:val="00DB44A6"/>
    <w:rsid w:val="00DB4DDA"/>
    <w:rsid w:val="00DB54E1"/>
    <w:rsid w:val="00DB5A42"/>
    <w:rsid w:val="00DB6C22"/>
    <w:rsid w:val="00DB7637"/>
    <w:rsid w:val="00DB7BA1"/>
    <w:rsid w:val="00DC11B5"/>
    <w:rsid w:val="00DC12D4"/>
    <w:rsid w:val="00DC170C"/>
    <w:rsid w:val="00DC2683"/>
    <w:rsid w:val="00DC3337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48AA"/>
    <w:rsid w:val="00DD5153"/>
    <w:rsid w:val="00DD55E8"/>
    <w:rsid w:val="00DD612F"/>
    <w:rsid w:val="00DD63C6"/>
    <w:rsid w:val="00DD675F"/>
    <w:rsid w:val="00DD6B7D"/>
    <w:rsid w:val="00DD6C31"/>
    <w:rsid w:val="00DD6EB3"/>
    <w:rsid w:val="00DD7245"/>
    <w:rsid w:val="00DE1484"/>
    <w:rsid w:val="00DE1EE4"/>
    <w:rsid w:val="00DE1F56"/>
    <w:rsid w:val="00DE3449"/>
    <w:rsid w:val="00DE3B20"/>
    <w:rsid w:val="00DE4FAC"/>
    <w:rsid w:val="00DE50A6"/>
    <w:rsid w:val="00DE52A1"/>
    <w:rsid w:val="00DE7276"/>
    <w:rsid w:val="00DE7F46"/>
    <w:rsid w:val="00DF0096"/>
    <w:rsid w:val="00DF21B2"/>
    <w:rsid w:val="00DF2622"/>
    <w:rsid w:val="00DF3758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3C0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94B"/>
    <w:rsid w:val="00E170D9"/>
    <w:rsid w:val="00E171AD"/>
    <w:rsid w:val="00E1721E"/>
    <w:rsid w:val="00E17648"/>
    <w:rsid w:val="00E17C4D"/>
    <w:rsid w:val="00E17D9B"/>
    <w:rsid w:val="00E17EB3"/>
    <w:rsid w:val="00E20925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51A"/>
    <w:rsid w:val="00E3187A"/>
    <w:rsid w:val="00E31F5E"/>
    <w:rsid w:val="00E326C5"/>
    <w:rsid w:val="00E3434E"/>
    <w:rsid w:val="00E3449C"/>
    <w:rsid w:val="00E35094"/>
    <w:rsid w:val="00E3587D"/>
    <w:rsid w:val="00E37831"/>
    <w:rsid w:val="00E37994"/>
    <w:rsid w:val="00E40A7B"/>
    <w:rsid w:val="00E414AB"/>
    <w:rsid w:val="00E4218A"/>
    <w:rsid w:val="00E421B9"/>
    <w:rsid w:val="00E43709"/>
    <w:rsid w:val="00E4425E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3F71"/>
    <w:rsid w:val="00E55CDD"/>
    <w:rsid w:val="00E5682C"/>
    <w:rsid w:val="00E56B05"/>
    <w:rsid w:val="00E56EBF"/>
    <w:rsid w:val="00E56F2A"/>
    <w:rsid w:val="00E6011A"/>
    <w:rsid w:val="00E60571"/>
    <w:rsid w:val="00E60DEE"/>
    <w:rsid w:val="00E61AE4"/>
    <w:rsid w:val="00E63E1B"/>
    <w:rsid w:val="00E64662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10A"/>
    <w:rsid w:val="00E9190E"/>
    <w:rsid w:val="00E91A4F"/>
    <w:rsid w:val="00E91BA6"/>
    <w:rsid w:val="00E91D2F"/>
    <w:rsid w:val="00E91F9B"/>
    <w:rsid w:val="00E928F7"/>
    <w:rsid w:val="00E92AD7"/>
    <w:rsid w:val="00E92F3A"/>
    <w:rsid w:val="00E93152"/>
    <w:rsid w:val="00E932FD"/>
    <w:rsid w:val="00E9330D"/>
    <w:rsid w:val="00E938A0"/>
    <w:rsid w:val="00E93B11"/>
    <w:rsid w:val="00E93D03"/>
    <w:rsid w:val="00E954D4"/>
    <w:rsid w:val="00E9672B"/>
    <w:rsid w:val="00E96999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474"/>
    <w:rsid w:val="00EB08A7"/>
    <w:rsid w:val="00EB142B"/>
    <w:rsid w:val="00EB2376"/>
    <w:rsid w:val="00EB2E17"/>
    <w:rsid w:val="00EB3285"/>
    <w:rsid w:val="00EB3CE4"/>
    <w:rsid w:val="00EB4049"/>
    <w:rsid w:val="00EB4A3C"/>
    <w:rsid w:val="00EB5330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773"/>
    <w:rsid w:val="00EC59BE"/>
    <w:rsid w:val="00EC64BE"/>
    <w:rsid w:val="00EC67D8"/>
    <w:rsid w:val="00EC6A72"/>
    <w:rsid w:val="00EC6CAF"/>
    <w:rsid w:val="00EC7953"/>
    <w:rsid w:val="00EC7E01"/>
    <w:rsid w:val="00ED0FBF"/>
    <w:rsid w:val="00ED1239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531E"/>
    <w:rsid w:val="00ED56AB"/>
    <w:rsid w:val="00ED5A96"/>
    <w:rsid w:val="00ED6BAF"/>
    <w:rsid w:val="00ED70BA"/>
    <w:rsid w:val="00ED7C22"/>
    <w:rsid w:val="00EE00E9"/>
    <w:rsid w:val="00EE0265"/>
    <w:rsid w:val="00EE0E08"/>
    <w:rsid w:val="00EE2812"/>
    <w:rsid w:val="00EE371D"/>
    <w:rsid w:val="00EE44DB"/>
    <w:rsid w:val="00EE4818"/>
    <w:rsid w:val="00EE4F2C"/>
    <w:rsid w:val="00EE61AC"/>
    <w:rsid w:val="00EE7095"/>
    <w:rsid w:val="00EF090A"/>
    <w:rsid w:val="00EF27E3"/>
    <w:rsid w:val="00EF38BE"/>
    <w:rsid w:val="00EF4215"/>
    <w:rsid w:val="00EF446A"/>
    <w:rsid w:val="00EF4F00"/>
    <w:rsid w:val="00EF5C0E"/>
    <w:rsid w:val="00EF5C7C"/>
    <w:rsid w:val="00EF68DE"/>
    <w:rsid w:val="00EF7320"/>
    <w:rsid w:val="00EF7876"/>
    <w:rsid w:val="00EF7EBC"/>
    <w:rsid w:val="00F0020D"/>
    <w:rsid w:val="00F003F6"/>
    <w:rsid w:val="00F025DC"/>
    <w:rsid w:val="00F027ED"/>
    <w:rsid w:val="00F03AAA"/>
    <w:rsid w:val="00F041F4"/>
    <w:rsid w:val="00F04250"/>
    <w:rsid w:val="00F04E25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04D6"/>
    <w:rsid w:val="00F209F8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45F0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0DEA"/>
    <w:rsid w:val="00F41EAD"/>
    <w:rsid w:val="00F41FCB"/>
    <w:rsid w:val="00F42336"/>
    <w:rsid w:val="00F43B9E"/>
    <w:rsid w:val="00F43BDC"/>
    <w:rsid w:val="00F43EF0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644E"/>
    <w:rsid w:val="00F57067"/>
    <w:rsid w:val="00F576B5"/>
    <w:rsid w:val="00F57B10"/>
    <w:rsid w:val="00F6007A"/>
    <w:rsid w:val="00F60BB7"/>
    <w:rsid w:val="00F61324"/>
    <w:rsid w:val="00F62AE5"/>
    <w:rsid w:val="00F62F8B"/>
    <w:rsid w:val="00F6331C"/>
    <w:rsid w:val="00F63573"/>
    <w:rsid w:val="00F63A78"/>
    <w:rsid w:val="00F65436"/>
    <w:rsid w:val="00F662AD"/>
    <w:rsid w:val="00F66BC5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229"/>
    <w:rsid w:val="00F8389F"/>
    <w:rsid w:val="00F85494"/>
    <w:rsid w:val="00F85EB8"/>
    <w:rsid w:val="00F86911"/>
    <w:rsid w:val="00F87F88"/>
    <w:rsid w:val="00F90582"/>
    <w:rsid w:val="00F91924"/>
    <w:rsid w:val="00F91CC1"/>
    <w:rsid w:val="00F91E35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6692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CB8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2C9"/>
    <w:rsid w:val="00FB734A"/>
    <w:rsid w:val="00FC0AB1"/>
    <w:rsid w:val="00FC13F0"/>
    <w:rsid w:val="00FC186E"/>
    <w:rsid w:val="00FC3AD4"/>
    <w:rsid w:val="00FC412A"/>
    <w:rsid w:val="00FC4493"/>
    <w:rsid w:val="00FC4668"/>
    <w:rsid w:val="00FC4AF1"/>
    <w:rsid w:val="00FC4F8C"/>
    <w:rsid w:val="00FC590E"/>
    <w:rsid w:val="00FC5AB2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3CC4"/>
    <w:rsid w:val="00FD426D"/>
    <w:rsid w:val="00FD482C"/>
    <w:rsid w:val="00FD581F"/>
    <w:rsid w:val="00FD5A0C"/>
    <w:rsid w:val="00FD6800"/>
    <w:rsid w:val="00FD7ECA"/>
    <w:rsid w:val="00FE03AE"/>
    <w:rsid w:val="00FE0545"/>
    <w:rsid w:val="00FE088E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24C5"/>
    <w:rsid w:val="00FF2DFE"/>
    <w:rsid w:val="00FF328F"/>
    <w:rsid w:val="00FF3A96"/>
    <w:rsid w:val="00FF3ED1"/>
    <w:rsid w:val="00FF4579"/>
    <w:rsid w:val="00FF61D6"/>
    <w:rsid w:val="00FF68EA"/>
    <w:rsid w:val="00FF72FE"/>
    <w:rsid w:val="00FF748B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387E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9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aliases w:val="CW_Lista,L1,Numerowanie,Akapit z listą5,T_SZ_List Paragraph,normalny tekst,Akapit z listą BS,Tytuł_procedury,Kolorowa lista — akcent 11"/>
    <w:basedOn w:val="Normalny"/>
    <w:link w:val="AkapitzlistZnak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0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F38BE"/>
    <w:pPr>
      <w:tabs>
        <w:tab w:val="left" w:pos="284"/>
        <w:tab w:val="right" w:leader="dot" w:pos="9628"/>
      </w:tabs>
      <w:spacing w:line="276" w:lineRule="auto"/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D817B2"/>
    <w:pPr>
      <w:tabs>
        <w:tab w:val="right" w:leader="dot" w:pos="9628"/>
      </w:tabs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  <w:style w:type="character" w:customStyle="1" w:styleId="AkapitzlistZnak">
    <w:name w:val="Akapit z listą Znak"/>
    <w:aliases w:val="CW_Lista Znak,L1 Znak,Numerowanie Znak,Akapit z listą5 Znak,T_SZ_List Paragraph Znak,normalny tekst Znak,Akapit z listą BS Znak,Tytuł_procedury Znak,Kolorowa lista — akcent 11 Znak"/>
    <w:link w:val="Akapitzlist"/>
    <w:uiPriority w:val="34"/>
    <w:qFormat/>
    <w:rsid w:val="00F5644E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7CF4B-46D9-4FBA-A7CA-757BC0BD5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2898</Words>
  <Characters>17390</Characters>
  <Application>Microsoft Office Word</Application>
  <DocSecurity>0</DocSecurity>
  <Lines>144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0248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Piotr Mikuszewski</dc:creator>
  <cp:keywords/>
  <cp:lastModifiedBy>Artur Zajkowski</cp:lastModifiedBy>
  <cp:revision>7</cp:revision>
  <cp:lastPrinted>2023-10-04T09:20:00Z</cp:lastPrinted>
  <dcterms:created xsi:type="dcterms:W3CDTF">2023-10-12T10:42:00Z</dcterms:created>
  <dcterms:modified xsi:type="dcterms:W3CDTF">2023-10-16T12:33:00Z</dcterms:modified>
</cp:coreProperties>
</file>